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8D6B1" w14:textId="77777777" w:rsidR="000B5A80" w:rsidRDefault="000B5A80" w:rsidP="003B3D47">
      <w:pPr>
        <w:spacing w:line="276" w:lineRule="auto"/>
        <w:rPr>
          <w:rFonts w:ascii="Calibri" w:hAnsi="Calibri" w:cs="Calibri"/>
          <w:sz w:val="22"/>
          <w:szCs w:val="22"/>
        </w:rPr>
        <w:sectPr w:rsidR="000B5A80" w:rsidSect="00B0440D">
          <w:headerReference w:type="default" r:id="rId11"/>
          <w:footerReference w:type="even" r:id="rId12"/>
          <w:footerReference w:type="default" r:id="rId13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2CB12410" w14:textId="5A30A77D" w:rsidR="00F40DC5" w:rsidRPr="00F40DC5" w:rsidRDefault="00457AC7" w:rsidP="00F40DC5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Adult Flexible Endoscopic Evaluation of Swallowing (FEES)</w:t>
      </w:r>
    </w:p>
    <w:p w14:paraId="22C13289" w14:textId="77777777" w:rsidR="00F40DC5" w:rsidRPr="00F40DC5" w:rsidRDefault="00F40DC5" w:rsidP="00F40DC5">
      <w:pPr>
        <w:rPr>
          <w:rFonts w:ascii="Calibri" w:hAnsi="Calibri" w:cs="Calibri"/>
          <w:sz w:val="22"/>
          <w:szCs w:val="22"/>
        </w:rPr>
      </w:pPr>
    </w:p>
    <w:p w14:paraId="68BC7880" w14:textId="4C02C3BF" w:rsidR="00F40DC5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Name: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  <w:t>ID/Medical record number:</w:t>
      </w:r>
    </w:p>
    <w:p w14:paraId="211C52DA" w14:textId="501FF323" w:rsidR="00D05137" w:rsidRPr="003B3D47" w:rsidRDefault="00D05137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noun</w:t>
      </w:r>
      <w:r w:rsidR="00592FDD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: </w:t>
      </w:r>
    </w:p>
    <w:p w14:paraId="2167B253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ate of exam:</w:t>
      </w:r>
    </w:p>
    <w:p w14:paraId="2230DC3E" w14:textId="27CA9BA4" w:rsidR="00F40DC5" w:rsidRDefault="002F72D6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unication mode/</w:t>
      </w:r>
      <w:r w:rsidRPr="003B3D47">
        <w:rPr>
          <w:rFonts w:ascii="Calibri" w:hAnsi="Calibri" w:cs="Calibri"/>
          <w:sz w:val="22"/>
          <w:szCs w:val="22"/>
        </w:rPr>
        <w:t>language</w:t>
      </w:r>
      <w:r>
        <w:rPr>
          <w:rFonts w:ascii="Calibri" w:hAnsi="Calibri" w:cs="Calibri"/>
          <w:sz w:val="22"/>
          <w:szCs w:val="22"/>
        </w:rPr>
        <w:t>(</w:t>
      </w:r>
      <w:r w:rsidRPr="003B3D47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>)</w:t>
      </w:r>
      <w:r w:rsidRPr="003B3D47">
        <w:rPr>
          <w:rFonts w:ascii="Calibri" w:hAnsi="Calibri" w:cs="Calibri"/>
          <w:sz w:val="22"/>
          <w:szCs w:val="22"/>
        </w:rPr>
        <w:t xml:space="preserve"> </w:t>
      </w:r>
      <w:r w:rsidR="00F40DC5" w:rsidRPr="003B3D47">
        <w:rPr>
          <w:rFonts w:ascii="Calibri" w:hAnsi="Calibri" w:cs="Calibri"/>
          <w:sz w:val="22"/>
          <w:szCs w:val="22"/>
        </w:rPr>
        <w:t xml:space="preserve">spoken: </w:t>
      </w:r>
    </w:p>
    <w:p w14:paraId="660D4D88" w14:textId="77E822F6" w:rsidR="000F73A7" w:rsidRPr="003B3D47" w:rsidRDefault="005E7063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terpreter present?  </w:t>
      </w:r>
      <w:r w:rsidR="00AD211C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AD211C" w:rsidRPr="00E66939">
        <w:rPr>
          <w:rFonts w:ascii="Calibri" w:hAnsi="Calibri" w:cs="Calibri"/>
          <w:bCs/>
          <w:sz w:val="22"/>
          <w:szCs w:val="22"/>
        </w:rPr>
        <w:t xml:space="preserve"> Yes</w:t>
      </w:r>
      <w:r w:rsidR="00AD211C" w:rsidRPr="00E66939">
        <w:rPr>
          <w:rFonts w:ascii="Calibri" w:hAnsi="Calibri" w:cs="Calibri"/>
          <w:bCs/>
          <w:sz w:val="22"/>
          <w:szCs w:val="22"/>
        </w:rPr>
        <w:tab/>
      </w:r>
      <w:r w:rsidR="00AD211C" w:rsidRPr="00E66939">
        <w:rPr>
          <w:rFonts w:ascii="Symbol" w:eastAsia="Symbol" w:hAnsi="Symbol" w:cs="Symbol"/>
          <w:bCs/>
          <w:sz w:val="22"/>
          <w:szCs w:val="22"/>
        </w:rPr>
        <w:t> </w:t>
      </w:r>
      <w:r w:rsidR="00AD211C" w:rsidRPr="00E66939">
        <w:rPr>
          <w:rFonts w:ascii="Calibri" w:hAnsi="Calibri" w:cs="Calibri"/>
          <w:bCs/>
          <w:sz w:val="22"/>
          <w:szCs w:val="22"/>
        </w:rPr>
        <w:t xml:space="preserve"> No</w:t>
      </w:r>
    </w:p>
    <w:p w14:paraId="477DF1F1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Referred by: </w:t>
      </w:r>
    </w:p>
    <w:p w14:paraId="45B785F7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Reason for referral:</w:t>
      </w:r>
    </w:p>
    <w:p w14:paraId="2C9B1F49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Related medical diagnoses and dates of onset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5"/>
        <w:gridCol w:w="3350"/>
        <w:gridCol w:w="3355"/>
      </w:tblGrid>
      <w:tr w:rsidR="00F40DC5" w:rsidRPr="00B510C7" w14:paraId="7DD6729D" w14:textId="77777777" w:rsidTr="00B510C7">
        <w:tc>
          <w:tcPr>
            <w:tcW w:w="3432" w:type="dxa"/>
            <w:shd w:val="clear" w:color="auto" w:fill="auto"/>
            <w:vAlign w:val="center"/>
          </w:tcPr>
          <w:p w14:paraId="560C0318" w14:textId="77777777" w:rsidR="00F40DC5" w:rsidRPr="00B510C7" w:rsidRDefault="00F40DC5" w:rsidP="00B510C7">
            <w:pPr>
              <w:spacing w:before="240" w:after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bCs/>
                <w:sz w:val="22"/>
                <w:szCs w:val="22"/>
              </w:rPr>
              <w:t>Medical Diagnosis</w:t>
            </w:r>
          </w:p>
        </w:tc>
        <w:tc>
          <w:tcPr>
            <w:tcW w:w="3432" w:type="dxa"/>
            <w:shd w:val="clear" w:color="auto" w:fill="auto"/>
          </w:tcPr>
          <w:p w14:paraId="25DF85D0" w14:textId="77777777" w:rsidR="00F40DC5" w:rsidRPr="00B510C7" w:rsidRDefault="00F40DC5" w:rsidP="00B510C7">
            <w:pPr>
              <w:spacing w:before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bCs/>
                <w:sz w:val="22"/>
                <w:szCs w:val="22"/>
              </w:rPr>
              <w:t>ICD-10</w:t>
            </w:r>
          </w:p>
        </w:tc>
        <w:tc>
          <w:tcPr>
            <w:tcW w:w="3432" w:type="dxa"/>
            <w:shd w:val="clear" w:color="auto" w:fill="auto"/>
            <w:vAlign w:val="center"/>
          </w:tcPr>
          <w:p w14:paraId="0B1D4B17" w14:textId="77777777" w:rsidR="00F40DC5" w:rsidRPr="00B510C7" w:rsidRDefault="00F40DC5" w:rsidP="00B510C7">
            <w:pPr>
              <w:spacing w:before="240" w:after="24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bCs/>
                <w:sz w:val="22"/>
                <w:szCs w:val="22"/>
              </w:rPr>
              <w:t>Date of Onset</w:t>
            </w:r>
          </w:p>
        </w:tc>
      </w:tr>
      <w:tr w:rsidR="00F40DC5" w:rsidRPr="00B510C7" w14:paraId="3C35F345" w14:textId="77777777" w:rsidTr="00B510C7">
        <w:tc>
          <w:tcPr>
            <w:tcW w:w="3432" w:type="dxa"/>
            <w:shd w:val="clear" w:color="auto" w:fill="auto"/>
          </w:tcPr>
          <w:p w14:paraId="26F7F942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12221526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409200D0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40DC5" w:rsidRPr="00B510C7" w14:paraId="48F2715C" w14:textId="77777777" w:rsidTr="00B510C7">
        <w:tc>
          <w:tcPr>
            <w:tcW w:w="3432" w:type="dxa"/>
            <w:shd w:val="clear" w:color="auto" w:fill="auto"/>
          </w:tcPr>
          <w:p w14:paraId="7CC27162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4A84BC34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6134FD9E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40DC5" w:rsidRPr="00B510C7" w14:paraId="7AF71A1B" w14:textId="77777777" w:rsidTr="00B510C7">
        <w:tc>
          <w:tcPr>
            <w:tcW w:w="3432" w:type="dxa"/>
            <w:shd w:val="clear" w:color="auto" w:fill="auto"/>
          </w:tcPr>
          <w:p w14:paraId="17F3C3E5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7DAEEA20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3A58C7D5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40DC5" w:rsidRPr="00B510C7" w14:paraId="160DD4C7" w14:textId="77777777" w:rsidTr="00B510C7">
        <w:tc>
          <w:tcPr>
            <w:tcW w:w="3432" w:type="dxa"/>
            <w:shd w:val="clear" w:color="auto" w:fill="auto"/>
          </w:tcPr>
          <w:p w14:paraId="74B174F1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56E03A8F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73336746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40DC5" w:rsidRPr="00B510C7" w14:paraId="79A218A6" w14:textId="77777777" w:rsidTr="00B510C7">
        <w:tc>
          <w:tcPr>
            <w:tcW w:w="3432" w:type="dxa"/>
            <w:shd w:val="clear" w:color="auto" w:fill="auto"/>
          </w:tcPr>
          <w:p w14:paraId="2BA8A2F2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7F7FF0C8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6A4524CF" w14:textId="77777777" w:rsidR="00F40DC5" w:rsidRPr="00B510C7" w:rsidRDefault="00F40DC5" w:rsidP="00B510C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A989762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ther relevant medical/surgical history:</w:t>
      </w:r>
    </w:p>
    <w:p w14:paraId="2AF466D7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Current medications: </w:t>
      </w:r>
    </w:p>
    <w:p w14:paraId="7D1A1095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Allergies:</w:t>
      </w:r>
    </w:p>
    <w:p w14:paraId="6BFB1318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Pain: </w:t>
      </w:r>
    </w:p>
    <w:p w14:paraId="1A188060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Educational history: </w:t>
      </w:r>
    </w:p>
    <w:p w14:paraId="390191B5" w14:textId="77777777" w:rsidR="00F40DC5" w:rsidRPr="003B3D47" w:rsidRDefault="00F40DC5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ccupation:</w:t>
      </w:r>
    </w:p>
    <w:p w14:paraId="0C3F9464" w14:textId="1C9EEDCC" w:rsidR="00F40DC5" w:rsidRPr="004710DF" w:rsidRDefault="009F2831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51254683">
        <w:rPr>
          <w:rFonts w:ascii="Calibri" w:hAnsi="Calibri" w:cs="Calibri"/>
          <w:sz w:val="22"/>
          <w:szCs w:val="22"/>
        </w:rPr>
        <w:t>Tracheostomy</w:t>
      </w:r>
      <w:r w:rsidR="004710DF">
        <w:rPr>
          <w:rFonts w:ascii="Calibri" w:hAnsi="Calibri" w:cs="Calibri"/>
          <w:sz w:val="22"/>
          <w:szCs w:val="22"/>
        </w:rPr>
        <w:t xml:space="preserve">: </w:t>
      </w:r>
      <w:r w:rsidR="004710DF" w:rsidRPr="003B3D47">
        <w:rPr>
          <w:rFonts w:ascii="Symbol" w:eastAsia="Symbol" w:hAnsi="Symbol" w:cs="Symbol"/>
          <w:bCs/>
          <w:sz w:val="22"/>
          <w:szCs w:val="22"/>
        </w:rPr>
        <w:t> </w:t>
      </w:r>
      <w:r w:rsidR="004710DF" w:rsidRPr="003B3D47">
        <w:rPr>
          <w:rFonts w:ascii="Calibri" w:hAnsi="Calibri" w:cs="Calibri"/>
          <w:bCs/>
          <w:sz w:val="22"/>
          <w:szCs w:val="22"/>
        </w:rPr>
        <w:t xml:space="preserve"> Yes</w:t>
      </w:r>
      <w:r w:rsidR="004710DF" w:rsidRPr="003B3D47">
        <w:rPr>
          <w:rFonts w:ascii="Calibri" w:hAnsi="Calibri" w:cs="Calibri"/>
          <w:bCs/>
          <w:sz w:val="22"/>
          <w:szCs w:val="22"/>
        </w:rPr>
        <w:tab/>
      </w:r>
      <w:r w:rsidR="004710DF" w:rsidRPr="003B3D47">
        <w:rPr>
          <w:rFonts w:ascii="Symbol" w:eastAsia="Symbol" w:hAnsi="Symbol" w:cs="Symbol"/>
          <w:bCs/>
          <w:sz w:val="22"/>
          <w:szCs w:val="22"/>
        </w:rPr>
        <w:t> </w:t>
      </w:r>
      <w:r w:rsidR="004710DF" w:rsidRPr="003B3D47">
        <w:rPr>
          <w:rFonts w:ascii="Calibri" w:hAnsi="Calibri" w:cs="Calibri"/>
          <w:bCs/>
          <w:sz w:val="22"/>
          <w:szCs w:val="22"/>
        </w:rPr>
        <w:t xml:space="preserve"> No</w:t>
      </w:r>
    </w:p>
    <w:p w14:paraId="18157956" w14:textId="5A05DACD" w:rsidR="004710DF" w:rsidRPr="003B3D47" w:rsidRDefault="00ED64E1" w:rsidP="00F40DC5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Trach size/valve type:</w:t>
      </w: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14:paraId="6C10DF68" w14:textId="267EE432" w:rsidR="004710DF" w:rsidRPr="004710DF" w:rsidRDefault="00F40DC5" w:rsidP="004710DF">
      <w:pPr>
        <w:numPr>
          <w:ilvl w:val="0"/>
          <w:numId w:val="1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Mechanical ventilation: </w:t>
      </w:r>
      <w:r w:rsidR="004710DF">
        <w:rPr>
          <w:rFonts w:ascii="Calibri" w:hAnsi="Calibri" w:cs="Calibri"/>
          <w:sz w:val="22"/>
          <w:szCs w:val="22"/>
        </w:rPr>
        <w:t xml:space="preserve">  </w:t>
      </w:r>
      <w:r w:rsidR="004710DF" w:rsidRPr="004710DF">
        <w:rPr>
          <w:rFonts w:ascii="Symbol" w:eastAsia="Symbol" w:hAnsi="Symbol" w:cs="Symbol"/>
          <w:bCs/>
          <w:sz w:val="22"/>
          <w:szCs w:val="22"/>
        </w:rPr>
        <w:t> </w:t>
      </w:r>
      <w:r w:rsidR="004710DF" w:rsidRPr="004710DF">
        <w:rPr>
          <w:rFonts w:ascii="Calibri" w:hAnsi="Calibri" w:cs="Calibri"/>
          <w:bCs/>
          <w:sz w:val="22"/>
          <w:szCs w:val="22"/>
        </w:rPr>
        <w:t xml:space="preserve"> Yes</w:t>
      </w:r>
      <w:r w:rsidR="004710DF" w:rsidRPr="004710DF">
        <w:rPr>
          <w:rFonts w:ascii="Calibri" w:hAnsi="Calibri" w:cs="Calibri"/>
          <w:bCs/>
          <w:sz w:val="22"/>
          <w:szCs w:val="22"/>
        </w:rPr>
        <w:tab/>
      </w:r>
      <w:r w:rsidR="004710DF" w:rsidRPr="004710DF">
        <w:rPr>
          <w:rFonts w:ascii="Symbol" w:eastAsia="Symbol" w:hAnsi="Symbol" w:cs="Symbol"/>
          <w:bCs/>
          <w:sz w:val="22"/>
          <w:szCs w:val="22"/>
        </w:rPr>
        <w:t> </w:t>
      </w:r>
      <w:r w:rsidR="004710DF" w:rsidRPr="004710DF">
        <w:rPr>
          <w:rFonts w:ascii="Calibri" w:hAnsi="Calibri" w:cs="Calibri"/>
          <w:bCs/>
          <w:sz w:val="22"/>
          <w:szCs w:val="22"/>
        </w:rPr>
        <w:t xml:space="preserve"> No</w:t>
      </w:r>
      <w:r w:rsidR="00AD211C">
        <w:rPr>
          <w:rFonts w:ascii="Calibri" w:hAnsi="Calibri" w:cs="Calibri"/>
          <w:bCs/>
          <w:sz w:val="22"/>
          <w:szCs w:val="22"/>
        </w:rPr>
        <w:t xml:space="preserve">             Ventilator settings: </w:t>
      </w:r>
    </w:p>
    <w:p w14:paraId="085E0ECA" w14:textId="18F27779" w:rsidR="00AD211C" w:rsidRDefault="00AD211C" w:rsidP="00AD211C">
      <w:pPr>
        <w:spacing w:line="276" w:lineRule="auto"/>
        <w:rPr>
          <w:rFonts w:ascii="Calibri" w:hAnsi="Calibri" w:cs="Calibri"/>
          <w:b/>
          <w:bCs/>
          <w:sz w:val="22"/>
          <w:szCs w:val="22"/>
        </w:rPr>
        <w:sectPr w:rsidR="00AD211C" w:rsidSect="00F40DC5">
          <w:headerReference w:type="default" r:id="rId14"/>
          <w:footerReference w:type="even" r:id="rId15"/>
          <w:footerReference w:type="default" r:id="rId16"/>
          <w:type w:val="continuous"/>
          <w:pgSz w:w="12240" w:h="15840"/>
          <w:pgMar w:top="720" w:right="720" w:bottom="720" w:left="720" w:header="0" w:footer="0" w:gutter="0"/>
          <w:cols w:space="720"/>
          <w:docGrid w:linePitch="360"/>
        </w:sectPr>
      </w:pPr>
    </w:p>
    <w:p w14:paraId="1B6A1B73" w14:textId="77777777" w:rsidR="00F40DC5" w:rsidRPr="003B3D47" w:rsidRDefault="00F40DC5" w:rsidP="00F40DC5">
      <w:pPr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Symptoms</w:t>
      </w:r>
      <w:r w:rsidRPr="003B3D47">
        <w:rPr>
          <w:rFonts w:ascii="Calibri" w:hAnsi="Calibri" w:cs="Calibri"/>
          <w:sz w:val="22"/>
          <w:szCs w:val="22"/>
        </w:rPr>
        <w:t xml:space="preserve"> reported by patient (check all that apply):</w:t>
      </w:r>
    </w:p>
    <w:p w14:paraId="50ABC9DE" w14:textId="77777777" w:rsidR="00F40DC5" w:rsidRPr="003B3D47" w:rsidRDefault="00F40DC5" w:rsidP="00F40DC5">
      <w:pPr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  <w:sectPr w:rsidR="00F40DC5" w:rsidRPr="003B3D47" w:rsidSect="000B5A8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96C213D" w14:textId="77777777" w:rsidR="00F40DC5" w:rsidRPr="003B3D47" w:rsidRDefault="00F40DC5" w:rsidP="00F40DC5">
      <w:pPr>
        <w:numPr>
          <w:ilvl w:val="0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Coughing</w:t>
      </w:r>
    </w:p>
    <w:p w14:paraId="744407F5" w14:textId="77777777" w:rsidR="00F40DC5" w:rsidRPr="003B3D47" w:rsidRDefault="00F40DC5" w:rsidP="00F40DC5">
      <w:pPr>
        <w:numPr>
          <w:ilvl w:val="0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Choking</w:t>
      </w:r>
    </w:p>
    <w:p w14:paraId="70F24A4C" w14:textId="77777777" w:rsidR="00F40DC5" w:rsidRPr="003B3D47" w:rsidRDefault="00F40DC5" w:rsidP="00F40DC5">
      <w:pPr>
        <w:numPr>
          <w:ilvl w:val="0"/>
          <w:numId w:val="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ifficulty swallowing:</w:t>
      </w:r>
    </w:p>
    <w:p w14:paraId="1A192F09" w14:textId="77777777" w:rsidR="00F40DC5" w:rsidRPr="003B3D47" w:rsidRDefault="00F40DC5" w:rsidP="00F40DC5">
      <w:pPr>
        <w:numPr>
          <w:ilvl w:val="1"/>
          <w:numId w:val="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Foods</w:t>
      </w:r>
    </w:p>
    <w:p w14:paraId="532E35A0" w14:textId="77777777" w:rsidR="00F40DC5" w:rsidRPr="003B3D47" w:rsidRDefault="00F40DC5" w:rsidP="00F40DC5">
      <w:pPr>
        <w:numPr>
          <w:ilvl w:val="1"/>
          <w:numId w:val="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rinks</w:t>
      </w:r>
    </w:p>
    <w:p w14:paraId="2ECC0E4C" w14:textId="77777777" w:rsidR="00F40DC5" w:rsidRPr="003B3D47" w:rsidRDefault="00F40DC5" w:rsidP="00F40DC5">
      <w:pPr>
        <w:numPr>
          <w:ilvl w:val="1"/>
          <w:numId w:val="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ills</w:t>
      </w:r>
    </w:p>
    <w:p w14:paraId="654D44E9" w14:textId="77777777" w:rsidR="00F40DC5" w:rsidRPr="003B3D47" w:rsidRDefault="00F40DC5" w:rsidP="00F40DC5">
      <w:pPr>
        <w:numPr>
          <w:ilvl w:val="0"/>
          <w:numId w:val="4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ther</w:t>
      </w:r>
    </w:p>
    <w:p w14:paraId="60598D89" w14:textId="77777777" w:rsidR="003B3D47" w:rsidRPr="003B3D47" w:rsidRDefault="003B3D47" w:rsidP="003B3D47">
      <w:pPr>
        <w:numPr>
          <w:ilvl w:val="0"/>
          <w:numId w:val="3"/>
        </w:num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Current diet (check all that apply):</w:t>
      </w:r>
    </w:p>
    <w:p w14:paraId="6697BA60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NPO:</w:t>
      </w:r>
      <w:r w:rsidRPr="003B3D47">
        <w:rPr>
          <w:rFonts w:ascii="Calibri" w:hAnsi="Calibri" w:cs="Calibri"/>
          <w:bCs/>
          <w:sz w:val="22"/>
          <w:szCs w:val="22"/>
        </w:rPr>
        <w:t xml:space="preserve"> </w:t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Yes</w:t>
      </w:r>
      <w:r w:rsidRPr="003B3D47">
        <w:rPr>
          <w:rFonts w:ascii="Calibri" w:hAnsi="Calibri" w:cs="Calibri"/>
          <w:bCs/>
          <w:sz w:val="22"/>
          <w:szCs w:val="22"/>
        </w:rPr>
        <w:tab/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No</w:t>
      </w:r>
    </w:p>
    <w:p w14:paraId="65D5ED82" w14:textId="77777777" w:rsidR="003B3D47" w:rsidRPr="003B3D47" w:rsidRDefault="003B3D47" w:rsidP="003B3D47">
      <w:pPr>
        <w:spacing w:line="276" w:lineRule="auto"/>
        <w:ind w:left="720" w:firstLine="720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If yes, alternative nutrition method:</w:t>
      </w:r>
    </w:p>
    <w:p w14:paraId="5B057F00" w14:textId="77777777" w:rsidR="003B3D47" w:rsidRPr="003B3D47" w:rsidRDefault="003B3D47" w:rsidP="003B3D47">
      <w:pPr>
        <w:numPr>
          <w:ilvl w:val="2"/>
          <w:numId w:val="7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Nasogastric tube</w:t>
      </w:r>
    </w:p>
    <w:p w14:paraId="7CE5F69E" w14:textId="77777777" w:rsidR="003B3D47" w:rsidRPr="003B3D47" w:rsidRDefault="003B3D47" w:rsidP="003B3D47">
      <w:pPr>
        <w:numPr>
          <w:ilvl w:val="2"/>
          <w:numId w:val="7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Gastrostomy</w:t>
      </w:r>
    </w:p>
    <w:p w14:paraId="1D330084" w14:textId="77777777" w:rsidR="003B3D47" w:rsidRPr="003B3D47" w:rsidRDefault="003B3D47" w:rsidP="003B3D47">
      <w:pPr>
        <w:numPr>
          <w:ilvl w:val="2"/>
          <w:numId w:val="7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lastRenderedPageBreak/>
        <w:t>Jejunostomy</w:t>
      </w:r>
    </w:p>
    <w:p w14:paraId="48A777D5" w14:textId="77777777" w:rsidR="003B3D47" w:rsidRDefault="003B3D47" w:rsidP="003B3D47">
      <w:pPr>
        <w:numPr>
          <w:ilvl w:val="2"/>
          <w:numId w:val="7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Cs/>
          <w:sz w:val="22"/>
          <w:szCs w:val="22"/>
        </w:rPr>
        <w:t>Total parenteral nutrition (TPN)</w:t>
      </w:r>
    </w:p>
    <w:p w14:paraId="5BAD02D7" w14:textId="77777777" w:rsidR="000B1572" w:rsidRPr="003B3D47" w:rsidRDefault="000B1572" w:rsidP="003B3D47">
      <w:pPr>
        <w:numPr>
          <w:ilvl w:val="2"/>
          <w:numId w:val="7"/>
        </w:numPr>
        <w:spacing w:line="276" w:lineRule="auto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N/A</w:t>
      </w:r>
    </w:p>
    <w:p w14:paraId="1752D17E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</w:p>
    <w:p w14:paraId="5F3B8B04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PO:</w:t>
      </w:r>
      <w:r w:rsidRPr="003B3D47">
        <w:rPr>
          <w:rFonts w:ascii="Calibri" w:hAnsi="Calibri" w:cs="Calibri"/>
          <w:bCs/>
          <w:sz w:val="22"/>
          <w:szCs w:val="22"/>
        </w:rPr>
        <w:t xml:space="preserve"> </w:t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primary source of nutrition </w:t>
      </w:r>
      <w:r w:rsidRPr="003B3D47">
        <w:rPr>
          <w:rFonts w:ascii="Calibri" w:hAnsi="Calibri" w:cs="Calibri"/>
          <w:bCs/>
          <w:sz w:val="22"/>
          <w:szCs w:val="22"/>
        </w:rPr>
        <w:tab/>
      </w:r>
      <w:r w:rsidRPr="003B3D47">
        <w:rPr>
          <w:rFonts w:ascii="Symbol" w:eastAsia="Symbol" w:hAnsi="Symbol" w:cs="Symbol"/>
          <w:bCs/>
          <w:sz w:val="22"/>
          <w:szCs w:val="22"/>
        </w:rPr>
        <w:t> </w:t>
      </w:r>
      <w:r w:rsidRPr="003B3D47">
        <w:rPr>
          <w:rFonts w:ascii="Calibri" w:hAnsi="Calibri" w:cs="Calibri"/>
          <w:bCs/>
          <w:sz w:val="22"/>
          <w:szCs w:val="22"/>
        </w:rPr>
        <w:t xml:space="preserve"> pleasure feeds only</w:t>
      </w:r>
    </w:p>
    <w:p w14:paraId="0A50F3CB" w14:textId="77777777" w:rsidR="003B3D47" w:rsidRPr="003B3D47" w:rsidRDefault="003B3D47" w:rsidP="003B3D47">
      <w:pPr>
        <w:spacing w:line="276" w:lineRule="auto"/>
        <w:rPr>
          <w:rFonts w:ascii="Calibri" w:hAnsi="Calibri" w:cs="Calibri"/>
          <w:bCs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ab/>
        <w:t>Current Diet</w:t>
      </w:r>
      <w:r w:rsidRPr="003B3D47">
        <w:rPr>
          <w:rFonts w:ascii="Calibri" w:hAnsi="Calibri" w:cs="Calibri"/>
          <w:bCs/>
          <w:sz w:val="22"/>
          <w:szCs w:val="22"/>
        </w:rPr>
        <w:t xml:space="preserve"> (based on the </w:t>
      </w:r>
      <w:hyperlink r:id="rId17" w:history="1">
        <w:r w:rsidRPr="003B3D47">
          <w:rPr>
            <w:rStyle w:val="Hyperlink"/>
            <w:rFonts w:ascii="Calibri" w:hAnsi="Calibri" w:cs="Calibri"/>
            <w:bCs/>
            <w:sz w:val="22"/>
            <w:szCs w:val="22"/>
          </w:rPr>
          <w:t>International Dysphagia Diet Standardization initiative</w:t>
        </w:r>
      </w:hyperlink>
      <w:r w:rsidRPr="003B3D47">
        <w:rPr>
          <w:rFonts w:ascii="Calibri" w:hAnsi="Calibri" w:cs="Calibri"/>
          <w:bCs/>
          <w:sz w:val="22"/>
          <w:szCs w:val="22"/>
        </w:rPr>
        <w:t>, IDDSI)</w:t>
      </w:r>
    </w:p>
    <w:tbl>
      <w:tblPr>
        <w:tblW w:w="4624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9"/>
        <w:gridCol w:w="4990"/>
      </w:tblGrid>
      <w:tr w:rsidR="003B3D47" w:rsidRPr="00B510C7" w14:paraId="40D3D31F" w14:textId="77777777" w:rsidTr="00B510C7">
        <w:tc>
          <w:tcPr>
            <w:tcW w:w="2500" w:type="pct"/>
            <w:shd w:val="clear" w:color="auto" w:fill="auto"/>
            <w:vAlign w:val="center"/>
          </w:tcPr>
          <w:p w14:paraId="5EA57654" w14:textId="77777777" w:rsidR="003B3D47" w:rsidRPr="00B510C7" w:rsidRDefault="003B3D47" w:rsidP="00B510C7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Hlk51164203"/>
            <w:r w:rsidRPr="00B510C7">
              <w:rPr>
                <w:rFonts w:ascii="Calibri" w:hAnsi="Calibri" w:cs="Calibri"/>
                <w:b/>
                <w:sz w:val="22"/>
                <w:szCs w:val="22"/>
              </w:rPr>
              <w:t xml:space="preserve">Food consistency 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CB96E94" w14:textId="77777777" w:rsidR="003B3D47" w:rsidRPr="00B510C7" w:rsidRDefault="003B3D47" w:rsidP="00B510C7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Drink consistency</w:t>
            </w:r>
          </w:p>
        </w:tc>
      </w:tr>
      <w:tr w:rsidR="003B3D47" w:rsidRPr="00B510C7" w14:paraId="352DA4A9" w14:textId="77777777" w:rsidTr="00B510C7">
        <w:tc>
          <w:tcPr>
            <w:tcW w:w="2500" w:type="pct"/>
            <w:shd w:val="clear" w:color="auto" w:fill="auto"/>
            <w:vAlign w:val="center"/>
          </w:tcPr>
          <w:p w14:paraId="19571E50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bookmarkStart w:id="1" w:name="_Hlk51164228"/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Regular (level 7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E329291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Extremely thick (level 4)</w:t>
            </w:r>
          </w:p>
        </w:tc>
      </w:tr>
      <w:tr w:rsidR="003B3D47" w:rsidRPr="00B510C7" w14:paraId="692624CE" w14:textId="77777777" w:rsidTr="00B510C7">
        <w:tc>
          <w:tcPr>
            <w:tcW w:w="2500" w:type="pct"/>
            <w:shd w:val="clear" w:color="auto" w:fill="auto"/>
            <w:vAlign w:val="center"/>
          </w:tcPr>
          <w:p w14:paraId="3312B505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Easy to chew (level 7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6FB7618C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Moderately thick (level 3)</w:t>
            </w:r>
          </w:p>
        </w:tc>
      </w:tr>
      <w:tr w:rsidR="003B3D47" w:rsidRPr="00B510C7" w14:paraId="41D923BC" w14:textId="77777777" w:rsidTr="00B510C7">
        <w:tc>
          <w:tcPr>
            <w:tcW w:w="2500" w:type="pct"/>
            <w:shd w:val="clear" w:color="auto" w:fill="auto"/>
            <w:vAlign w:val="center"/>
          </w:tcPr>
          <w:p w14:paraId="775ED0DE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Soft and bite-sized (level 6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B7FD348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Mildly thick (level 2)</w:t>
            </w:r>
          </w:p>
        </w:tc>
      </w:tr>
      <w:tr w:rsidR="003B3D47" w:rsidRPr="00B510C7" w14:paraId="65FBC054" w14:textId="77777777" w:rsidTr="00B510C7">
        <w:tc>
          <w:tcPr>
            <w:tcW w:w="2500" w:type="pct"/>
            <w:shd w:val="clear" w:color="auto" w:fill="auto"/>
            <w:vAlign w:val="center"/>
          </w:tcPr>
          <w:p w14:paraId="423CAE13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Minced and moist (level 5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2CEEF362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Slightly thick (level 1)</w:t>
            </w:r>
          </w:p>
        </w:tc>
      </w:tr>
      <w:tr w:rsidR="003B3D47" w:rsidRPr="00B510C7" w14:paraId="62FC3A36" w14:textId="77777777" w:rsidTr="00B510C7">
        <w:tc>
          <w:tcPr>
            <w:tcW w:w="2500" w:type="pct"/>
            <w:shd w:val="clear" w:color="auto" w:fill="auto"/>
            <w:vAlign w:val="center"/>
          </w:tcPr>
          <w:p w14:paraId="060E4C88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Pureed (level 4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6D9AB41A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Thin (level 0)</w:t>
            </w:r>
          </w:p>
        </w:tc>
      </w:tr>
      <w:tr w:rsidR="003B3D47" w:rsidRPr="00B510C7" w14:paraId="21543BF7" w14:textId="77777777" w:rsidTr="00B510C7">
        <w:tc>
          <w:tcPr>
            <w:tcW w:w="2500" w:type="pct"/>
            <w:shd w:val="clear" w:color="auto" w:fill="auto"/>
            <w:vAlign w:val="center"/>
          </w:tcPr>
          <w:p w14:paraId="015211B2" w14:textId="77777777" w:rsidR="003B3D47" w:rsidRPr="00B510C7" w:rsidRDefault="003B3D47" w:rsidP="00B510C7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sz w:val="22"/>
                <w:szCs w:val="22"/>
              </w:rPr>
              <w:t>Liquidised (level 3)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447D989B" w14:textId="77777777" w:rsidR="003B3D47" w:rsidRPr="00B510C7" w:rsidRDefault="003B3D47" w:rsidP="00B510C7">
            <w:pPr>
              <w:spacing w:line="276" w:lineRule="auto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bookmarkEnd w:id="0"/>
    <w:bookmarkEnd w:id="1"/>
    <w:p w14:paraId="378D46E0" w14:textId="77777777" w:rsidR="003B3D47" w:rsidRPr="003B3D47" w:rsidRDefault="003B3D47" w:rsidP="003B3D47">
      <w:pPr>
        <w:numPr>
          <w:ilvl w:val="0"/>
          <w:numId w:val="8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Feeding Method</w:t>
      </w:r>
      <w:r w:rsidRPr="003B3D47">
        <w:rPr>
          <w:rFonts w:ascii="Calibri" w:hAnsi="Calibri" w:cs="Calibri"/>
          <w:sz w:val="22"/>
          <w:szCs w:val="22"/>
        </w:rPr>
        <w:t xml:space="preserve">: </w:t>
      </w:r>
      <w:r w:rsidRPr="003B3D47">
        <w:rPr>
          <w:rFonts w:ascii="Symbol" w:eastAsia="Symbol" w:hAnsi="Symbol" w:cs="Symbol"/>
          <w:sz w:val="22"/>
          <w:szCs w:val="22"/>
        </w:rPr>
        <w:t> </w:t>
      </w:r>
      <w:r w:rsidRPr="003B3D47">
        <w:rPr>
          <w:rFonts w:ascii="Calibri" w:hAnsi="Calibri" w:cs="Calibri"/>
          <w:sz w:val="22"/>
          <w:szCs w:val="22"/>
        </w:rPr>
        <w:t xml:space="preserve"> Independent in self-feeding   </w:t>
      </w:r>
      <w:r w:rsidRPr="003B3D47">
        <w:rPr>
          <w:rFonts w:ascii="Symbol" w:eastAsia="Symbol" w:hAnsi="Symbol" w:cs="Symbol"/>
          <w:sz w:val="22"/>
          <w:szCs w:val="22"/>
        </w:rPr>
        <w:t> </w:t>
      </w:r>
      <w:r w:rsidRPr="003B3D47">
        <w:rPr>
          <w:rFonts w:ascii="Calibri" w:hAnsi="Calibri" w:cs="Calibri"/>
          <w:sz w:val="22"/>
          <w:szCs w:val="22"/>
        </w:rPr>
        <w:t xml:space="preserve"> Needs some assistance   </w:t>
      </w:r>
      <w:r w:rsidRPr="003B3D47">
        <w:rPr>
          <w:rFonts w:ascii="Symbol" w:eastAsia="Symbol" w:hAnsi="Symbol" w:cs="Symbol"/>
          <w:sz w:val="22"/>
          <w:szCs w:val="22"/>
        </w:rPr>
        <w:t> </w:t>
      </w:r>
      <w:r w:rsidRPr="003B3D47">
        <w:rPr>
          <w:rFonts w:ascii="Calibri" w:hAnsi="Calibri" w:cs="Calibri"/>
          <w:sz w:val="22"/>
          <w:szCs w:val="22"/>
        </w:rPr>
        <w:t xml:space="preserve"> Dependent for feeding</w:t>
      </w:r>
    </w:p>
    <w:p w14:paraId="6AE226A5" w14:textId="77777777" w:rsidR="00D470D1" w:rsidRDefault="00B54448" w:rsidP="51254683">
      <w:pPr>
        <w:numPr>
          <w:ilvl w:val="0"/>
          <w:numId w:val="8"/>
        </w:numPr>
        <w:spacing w:line="276" w:lineRule="auto"/>
        <w:ind w:left="720"/>
        <w:rPr>
          <w:rFonts w:ascii="Calibri" w:hAnsi="Calibri" w:cs="Calibri"/>
          <w:b/>
          <w:bCs/>
          <w:sz w:val="22"/>
          <w:szCs w:val="22"/>
        </w:rPr>
      </w:pPr>
      <w:r w:rsidRPr="39DA2F1A">
        <w:rPr>
          <w:rFonts w:ascii="Calibri" w:hAnsi="Calibri" w:cs="Calibri"/>
          <w:b/>
          <w:bCs/>
          <w:sz w:val="22"/>
          <w:szCs w:val="22"/>
        </w:rPr>
        <w:t>Endurance during meals</w:t>
      </w:r>
      <w:r w:rsidR="00D470D1" w:rsidRPr="00D470D1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D470D1" w:rsidRPr="00D470D1">
        <w:rPr>
          <w:rFonts w:ascii="Calibri" w:hAnsi="Calibri" w:cs="Calibri"/>
          <w:sz w:val="22"/>
          <w:szCs w:val="22"/>
        </w:rPr>
        <w:t>(patient/caregiver report)</w:t>
      </w:r>
      <w:r w:rsidRPr="00D470D1">
        <w:rPr>
          <w:rFonts w:ascii="Calibri" w:hAnsi="Calibri" w:cs="Calibri"/>
          <w:sz w:val="22"/>
          <w:szCs w:val="22"/>
        </w:rPr>
        <w:t>:</w:t>
      </w:r>
      <w:r w:rsidRPr="39DA2F1A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41E4D88A" w14:textId="00F17CAF" w:rsidR="003B3D47" w:rsidRPr="003B3D47" w:rsidRDefault="003B3D47" w:rsidP="00D470D1">
      <w:pPr>
        <w:spacing w:line="276" w:lineRule="auto"/>
        <w:ind w:left="720"/>
        <w:rPr>
          <w:rFonts w:ascii="Calibri" w:hAnsi="Calibri" w:cs="Calibri"/>
          <w:b/>
          <w:bCs/>
          <w:sz w:val="22"/>
          <w:szCs w:val="22"/>
        </w:rPr>
      </w:pPr>
      <w:r w:rsidRPr="39DA2F1A">
        <w:rPr>
          <w:rFonts w:ascii="Symbol" w:eastAsia="Symbol" w:hAnsi="Symbol" w:cs="Symbol"/>
          <w:b/>
          <w:bCs/>
          <w:sz w:val="22"/>
          <w:szCs w:val="22"/>
        </w:rPr>
        <w:t> </w:t>
      </w:r>
      <w:r w:rsidRPr="39DA2F1A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39DA2F1A">
        <w:rPr>
          <w:rFonts w:ascii="Calibri" w:hAnsi="Calibri" w:cs="Calibri"/>
          <w:sz w:val="22"/>
          <w:szCs w:val="22"/>
        </w:rPr>
        <w:t>Good</w:t>
      </w:r>
      <w:r w:rsidRPr="39DA2F1A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54448">
        <w:tab/>
      </w:r>
      <w:r w:rsidR="00B54448">
        <w:tab/>
      </w:r>
      <w:r w:rsidRPr="39DA2F1A">
        <w:rPr>
          <w:rFonts w:ascii="Symbol" w:eastAsia="Symbol" w:hAnsi="Symbol" w:cs="Symbol"/>
          <w:b/>
          <w:bCs/>
          <w:sz w:val="22"/>
          <w:szCs w:val="22"/>
        </w:rPr>
        <w:t> </w:t>
      </w:r>
      <w:r w:rsidRPr="39DA2F1A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39DA2F1A">
        <w:rPr>
          <w:rFonts w:ascii="Calibri" w:hAnsi="Calibri" w:cs="Calibri"/>
          <w:sz w:val="22"/>
          <w:szCs w:val="22"/>
        </w:rPr>
        <w:t>Fair</w:t>
      </w:r>
      <w:r w:rsidRPr="39DA2F1A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54448">
        <w:tab/>
      </w:r>
      <w:r w:rsidR="00B54448">
        <w:tab/>
      </w:r>
      <w:r w:rsidRPr="39DA2F1A">
        <w:rPr>
          <w:rFonts w:ascii="Symbol" w:eastAsia="Symbol" w:hAnsi="Symbol" w:cs="Symbol"/>
          <w:b/>
          <w:bCs/>
          <w:sz w:val="22"/>
          <w:szCs w:val="22"/>
        </w:rPr>
        <w:t> </w:t>
      </w:r>
      <w:r w:rsidRPr="39DA2F1A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39DA2F1A">
        <w:rPr>
          <w:rFonts w:ascii="Calibri" w:hAnsi="Calibri" w:cs="Calibri"/>
          <w:sz w:val="22"/>
          <w:szCs w:val="22"/>
        </w:rPr>
        <w:t xml:space="preserve">Poor </w:t>
      </w:r>
      <w:r w:rsidR="00B54448">
        <w:tab/>
      </w:r>
      <w:r w:rsidR="00B54448">
        <w:tab/>
      </w:r>
      <w:r w:rsidRPr="39DA2F1A">
        <w:rPr>
          <w:rFonts w:ascii="Symbol" w:eastAsia="Symbol" w:hAnsi="Symbol" w:cs="Symbol"/>
          <w:sz w:val="22"/>
          <w:szCs w:val="22"/>
        </w:rPr>
        <w:t> </w:t>
      </w:r>
      <w:r w:rsidRPr="39DA2F1A">
        <w:rPr>
          <w:rFonts w:ascii="Calibri" w:hAnsi="Calibri" w:cs="Calibri"/>
          <w:sz w:val="22"/>
          <w:szCs w:val="22"/>
        </w:rPr>
        <w:t xml:space="preserve"> Variable</w:t>
      </w:r>
      <w:r w:rsidR="00B54448">
        <w:tab/>
      </w:r>
      <w:r w:rsidR="00B54448">
        <w:tab/>
      </w:r>
    </w:p>
    <w:p w14:paraId="035405D2" w14:textId="77777777" w:rsidR="003B3D47" w:rsidRPr="003B3D47" w:rsidRDefault="003B3D47" w:rsidP="003B3D47">
      <w:pPr>
        <w:numPr>
          <w:ilvl w:val="0"/>
          <w:numId w:val="8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Mental Status (check all that apply)</w:t>
      </w:r>
      <w:r w:rsidRPr="003B3D47">
        <w:rPr>
          <w:rFonts w:ascii="Calibri" w:hAnsi="Calibri" w:cs="Calibri"/>
          <w:sz w:val="22"/>
          <w:szCs w:val="22"/>
        </w:rPr>
        <w:t>:</w:t>
      </w:r>
      <w:r w:rsidRPr="003B3D47">
        <w:rPr>
          <w:rFonts w:ascii="Calibri" w:hAnsi="Calibri" w:cs="Calibri"/>
          <w:sz w:val="22"/>
          <w:szCs w:val="22"/>
        </w:rPr>
        <w:tab/>
      </w:r>
    </w:p>
    <w:p w14:paraId="496FFB0B" w14:textId="77777777" w:rsidR="003B3D47" w:rsidRPr="003B3D47" w:rsidRDefault="003B3D47" w:rsidP="003B3D47">
      <w:pPr>
        <w:spacing w:line="276" w:lineRule="auto"/>
        <w:ind w:left="720" w:firstLine="36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Alert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responsive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cooperative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confused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lethargic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impulsive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uncooperative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combative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unresponsive</w:t>
      </w:r>
    </w:p>
    <w:p w14:paraId="67FE9FDA" w14:textId="77777777" w:rsidR="003B3D47" w:rsidRPr="003B3D47" w:rsidRDefault="003B3D47" w:rsidP="003B3D47">
      <w:pPr>
        <w:numPr>
          <w:ilvl w:val="0"/>
          <w:numId w:val="9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Oral Status</w:t>
      </w:r>
    </w:p>
    <w:p w14:paraId="2E474A49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Dentition: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WNL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Missing teeth ________________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Decay</w:t>
      </w:r>
    </w:p>
    <w:p w14:paraId="17DEE7E6" w14:textId="50986F89" w:rsidR="00431B79" w:rsidRPr="007A402D" w:rsidRDefault="003B3D47" w:rsidP="007A402D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Dentures present: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upper</w:t>
      </w:r>
      <w:r w:rsidR="00641ABC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 xml:space="preserve"> 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>lower</w:t>
      </w:r>
    </w:p>
    <w:p w14:paraId="04DA5437" w14:textId="41E531B2" w:rsidR="00431B79" w:rsidRPr="00246252" w:rsidRDefault="00246252" w:rsidP="00246252">
      <w:pPr>
        <w:pStyle w:val="ListParagraph"/>
        <w:numPr>
          <w:ilvl w:val="0"/>
          <w:numId w:val="9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Cranial Nerve Examination</w:t>
      </w:r>
    </w:p>
    <w:p w14:paraId="274B4C2B" w14:textId="77777777" w:rsidR="009825A6" w:rsidRDefault="009825A6" w:rsidP="003B3D47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tbl>
      <w:tblPr>
        <w:tblW w:w="10385" w:type="dxa"/>
        <w:tblInd w:w="11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984"/>
        <w:gridCol w:w="734"/>
        <w:gridCol w:w="30"/>
        <w:gridCol w:w="939"/>
        <w:gridCol w:w="3698"/>
      </w:tblGrid>
      <w:tr w:rsidR="00057B0B" w:rsidRPr="00B865FD" w14:paraId="34543B60" w14:textId="77777777" w:rsidTr="00D23FF6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21FAD9E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</w:p>
        </w:tc>
      </w:tr>
      <w:tr w:rsidR="00057B0B" w:rsidRPr="00B865FD" w14:paraId="08134383" w14:textId="77777777" w:rsidTr="00D23FF6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E769576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4650A390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 xml:space="preserve">Normal </w:t>
            </w: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E9FA108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>Abnormal</w:t>
            </w: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CF181F3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18"/>
                <w:szCs w:val="18"/>
              </w:rPr>
            </w:pPr>
            <w:r w:rsidRPr="00B865FD">
              <w:rPr>
                <w:rFonts w:ascii="Calibri" w:eastAsia="Calibri" w:hAnsi="Calibri"/>
                <w:sz w:val="18"/>
                <w:szCs w:val="18"/>
              </w:rPr>
              <w:t>Comments</w:t>
            </w:r>
          </w:p>
        </w:tc>
      </w:tr>
      <w:tr w:rsidR="00057B0B" w:rsidRPr="00B865FD" w14:paraId="4FF44EFC" w14:textId="77777777" w:rsidTr="00D23FF6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6611B25C" w14:textId="77777777" w:rsidR="00057B0B" w:rsidRPr="00B865FD" w:rsidRDefault="00057B0B" w:rsidP="00D23FF6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rigeminal V</w:t>
            </w:r>
          </w:p>
        </w:tc>
      </w:tr>
      <w:tr w:rsidR="00057B0B" w:rsidRPr="00B865FD" w14:paraId="52FEB2E1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A86F209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jaw at rest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60030F7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0634A92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C30B0E2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57929375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0214758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jaw opening with and without resistanc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7BABA22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18388EA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E283554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34F7FDD3" w14:textId="77777777" w:rsidTr="00D23FF6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2D2FE0D6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General tongue sensation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0D12E23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3E3B7A1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20856D5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01E9A3B8" w14:textId="77777777" w:rsidTr="00D23FF6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8D15654" w14:textId="77777777" w:rsidR="00057B0B" w:rsidRPr="00B865FD" w:rsidRDefault="00057B0B" w:rsidP="00D23FF6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Facial VII</w:t>
            </w:r>
          </w:p>
        </w:tc>
      </w:tr>
      <w:tr w:rsidR="00057B0B" w:rsidRPr="00B865FD" w14:paraId="714F12F8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7B3A7D17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of fac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DDDE4DB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4A15597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C5D45E5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56A70C46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01979774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Symmetry during smile/pucker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F99EB39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EE1B862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46B624D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20D21F83" w14:textId="77777777" w:rsidTr="00D23FF6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18EAD46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aste to anterior 2/3 of tongue</w:t>
            </w:r>
          </w:p>
        </w:tc>
        <w:tc>
          <w:tcPr>
            <w:tcW w:w="7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99A3A16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CB327CB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00A93BA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4CC78DA0" w14:textId="77777777" w:rsidTr="00D23FF6">
        <w:trPr>
          <w:trHeight w:val="266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80FAF5E" w14:textId="77777777" w:rsidR="00057B0B" w:rsidRPr="00B865FD" w:rsidRDefault="00057B0B" w:rsidP="00D23FF6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Glossopharyngeal IX and Vagus X</w:t>
            </w:r>
          </w:p>
        </w:tc>
      </w:tr>
      <w:tr w:rsidR="00057B0B" w:rsidRPr="00B865FD" w14:paraId="63F121F1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1E912338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elum at rest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100EAFE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B43EF55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84180A5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1B818A7B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4AFF8E3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elum with phonation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DEBEA3D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E8614D4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8D9EDB8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57F3F607" w14:textId="77777777" w:rsidTr="00D23FF6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53AA53F8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ocal quality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8642F47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6769CFF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F71B32F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5C667D01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5325038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Voluntary cough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363C60D7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55BF28B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374A18C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5B06CE17" w14:textId="77777777" w:rsidTr="00D23FF6">
        <w:trPr>
          <w:trHeight w:val="252"/>
        </w:trPr>
        <w:tc>
          <w:tcPr>
            <w:tcW w:w="10385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62D68706" w14:textId="77777777" w:rsidR="00057B0B" w:rsidRPr="00B865FD" w:rsidRDefault="00057B0B" w:rsidP="00D23FF6">
            <w:pPr>
              <w:tabs>
                <w:tab w:val="right" w:leader="underscore" w:pos="10800"/>
              </w:tabs>
              <w:jc w:val="center"/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Hypoglossal XII</w:t>
            </w:r>
          </w:p>
        </w:tc>
      </w:tr>
      <w:tr w:rsidR="00057B0B" w:rsidRPr="00B865FD" w14:paraId="7A844BCB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F1D2B30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at rest (atrophy/fasciculation)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D0E9A52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0442F304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7718EE9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10EC309F" w14:textId="77777777" w:rsidTr="00D23FF6">
        <w:trPr>
          <w:trHeight w:val="252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hideMark/>
          </w:tcPr>
          <w:p w14:paraId="405CB211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t>Tongue range of motion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F2811D0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F403805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DB20164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057B0B" w:rsidRPr="00B865FD" w14:paraId="12400513" w14:textId="77777777" w:rsidTr="00D23FF6">
        <w:trPr>
          <w:trHeight w:val="266"/>
        </w:trPr>
        <w:tc>
          <w:tcPr>
            <w:tcW w:w="50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50120EB0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B865FD">
              <w:rPr>
                <w:rFonts w:ascii="Calibri" w:eastAsia="Calibri" w:hAnsi="Calibri"/>
                <w:b/>
                <w:bCs/>
                <w:sz w:val="22"/>
                <w:szCs w:val="22"/>
              </w:rPr>
              <w:lastRenderedPageBreak/>
              <w:t>Tongue range of motion against resistance</w:t>
            </w:r>
          </w:p>
        </w:tc>
        <w:tc>
          <w:tcPr>
            <w:tcW w:w="70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FCA685A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73122C8B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7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B43C743" w14:textId="77777777" w:rsidR="00057B0B" w:rsidRPr="00B865FD" w:rsidRDefault="00057B0B" w:rsidP="00D23FF6">
            <w:pPr>
              <w:tabs>
                <w:tab w:val="right" w:leader="underscore" w:pos="10800"/>
              </w:tabs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14:paraId="73A5A9BA" w14:textId="77777777" w:rsidR="009825A6" w:rsidRPr="003B3D47" w:rsidRDefault="009825A6" w:rsidP="003B3D47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1164AC40" w14:textId="77777777" w:rsidR="00A438B4" w:rsidRPr="00E66939" w:rsidRDefault="00A438B4" w:rsidP="00A438B4">
      <w:pPr>
        <w:numPr>
          <w:ilvl w:val="0"/>
          <w:numId w:val="9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2D9037AC">
        <w:rPr>
          <w:rFonts w:ascii="Calibri" w:hAnsi="Calibri" w:cs="Calibri"/>
          <w:b/>
          <w:bCs/>
          <w:sz w:val="22"/>
          <w:szCs w:val="22"/>
        </w:rPr>
        <w:t xml:space="preserve">Oral Motor Assessment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8"/>
        <w:gridCol w:w="1282"/>
        <w:gridCol w:w="1435"/>
        <w:gridCol w:w="1277"/>
        <w:gridCol w:w="1386"/>
        <w:gridCol w:w="1232"/>
      </w:tblGrid>
      <w:tr w:rsidR="00A438B4" w:rsidRPr="00E66939" w14:paraId="1F1CB756" w14:textId="77777777" w:rsidTr="00D23FF6">
        <w:tc>
          <w:tcPr>
            <w:tcW w:w="2018" w:type="dxa"/>
            <w:shd w:val="clear" w:color="auto" w:fill="auto"/>
            <w:vAlign w:val="center"/>
          </w:tcPr>
          <w:p w14:paraId="5E30D99B" w14:textId="77777777" w:rsidR="00A438B4" w:rsidRPr="00E66939" w:rsidRDefault="00A438B4" w:rsidP="00D23FF6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  <w:vAlign w:val="center"/>
          </w:tcPr>
          <w:p w14:paraId="1318FEA8" w14:textId="77777777" w:rsidR="00A438B4" w:rsidRPr="00E66939" w:rsidRDefault="00A438B4" w:rsidP="00D23FF6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Lips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40EE235C" w14:textId="77777777" w:rsidR="00A438B4" w:rsidRPr="00E66939" w:rsidRDefault="00A438B4" w:rsidP="00D23FF6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Tongue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0ACF6055" w14:textId="77777777" w:rsidR="00A438B4" w:rsidRPr="00E66939" w:rsidRDefault="00A438B4" w:rsidP="00D23FF6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Jaw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50AF6389" w14:textId="77777777" w:rsidR="00A438B4" w:rsidRPr="00E66939" w:rsidRDefault="00A438B4" w:rsidP="00D23FF6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66939">
              <w:rPr>
                <w:rFonts w:ascii="Calibri" w:hAnsi="Calibri" w:cs="Calibri"/>
                <w:b/>
                <w:sz w:val="22"/>
                <w:szCs w:val="22"/>
              </w:rPr>
              <w:t>Soft Palate</w:t>
            </w:r>
          </w:p>
        </w:tc>
        <w:tc>
          <w:tcPr>
            <w:tcW w:w="1232" w:type="dxa"/>
          </w:tcPr>
          <w:p w14:paraId="738A639F" w14:textId="77777777" w:rsidR="00A438B4" w:rsidRPr="00E66939" w:rsidRDefault="00A438B4" w:rsidP="00D23FF6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Face</w:t>
            </w:r>
          </w:p>
        </w:tc>
      </w:tr>
      <w:tr w:rsidR="00A438B4" w:rsidRPr="00E66939" w14:paraId="7D78D2F7" w14:textId="77777777" w:rsidTr="00D23FF6">
        <w:tc>
          <w:tcPr>
            <w:tcW w:w="2018" w:type="dxa"/>
            <w:shd w:val="clear" w:color="auto" w:fill="auto"/>
          </w:tcPr>
          <w:p w14:paraId="2BB2195D" w14:textId="76631E39" w:rsidR="00A438B4" w:rsidRPr="00E66939" w:rsidRDefault="00A438B4" w:rsidP="00D23FF6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tructural </w:t>
            </w:r>
            <w:r w:rsidR="00313FBC">
              <w:rPr>
                <w:rFonts w:ascii="Calibri" w:hAnsi="Calibri" w:cs="Calibri"/>
                <w:b/>
                <w:bCs/>
                <w:sz w:val="22"/>
                <w:szCs w:val="22"/>
              </w:rPr>
              <w:t>Integrity</w:t>
            </w:r>
          </w:p>
        </w:tc>
        <w:tc>
          <w:tcPr>
            <w:tcW w:w="1282" w:type="dxa"/>
            <w:shd w:val="clear" w:color="auto" w:fill="auto"/>
          </w:tcPr>
          <w:p w14:paraId="6A83C452" w14:textId="77777777" w:rsidR="00A438B4" w:rsidRPr="00E66939" w:rsidRDefault="00A438B4" w:rsidP="00D23FF6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435" w:type="dxa"/>
            <w:shd w:val="clear" w:color="auto" w:fill="auto"/>
          </w:tcPr>
          <w:p w14:paraId="5C0F7F30" w14:textId="77777777" w:rsidR="00A438B4" w:rsidRPr="00E66939" w:rsidRDefault="00A438B4" w:rsidP="00D23FF6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77" w:type="dxa"/>
            <w:shd w:val="clear" w:color="auto" w:fill="auto"/>
          </w:tcPr>
          <w:p w14:paraId="598F48E0" w14:textId="77777777" w:rsidR="00A438B4" w:rsidRPr="00E66939" w:rsidRDefault="00A438B4" w:rsidP="00D23FF6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386" w:type="dxa"/>
            <w:shd w:val="clear" w:color="auto" w:fill="auto"/>
          </w:tcPr>
          <w:p w14:paraId="68EB9D8D" w14:textId="77777777" w:rsidR="00A438B4" w:rsidRPr="00E66939" w:rsidRDefault="00A438B4" w:rsidP="00D23FF6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32" w:type="dxa"/>
          </w:tcPr>
          <w:p w14:paraId="320824CE" w14:textId="77777777" w:rsidR="00A438B4" w:rsidRPr="00E66939" w:rsidRDefault="00A438B4" w:rsidP="00D23FF6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4E3CE687" w14:textId="77777777" w:rsidR="00A438B4" w:rsidRDefault="00A438B4" w:rsidP="00A438B4">
      <w:pPr>
        <w:spacing w:line="276" w:lineRule="auto"/>
        <w:ind w:left="720"/>
        <w:rPr>
          <w:rFonts w:ascii="Calibri" w:hAnsi="Calibri" w:cs="Calibri"/>
          <w:b/>
          <w:bCs/>
          <w:sz w:val="22"/>
          <w:szCs w:val="22"/>
        </w:rPr>
      </w:pPr>
    </w:p>
    <w:p w14:paraId="23F229AA" w14:textId="52F64EE1" w:rsidR="003B3D47" w:rsidRPr="003B3D47" w:rsidRDefault="003B3D47" w:rsidP="003B3D47">
      <w:pPr>
        <w:numPr>
          <w:ilvl w:val="0"/>
          <w:numId w:val="10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Sensory status:</w:t>
      </w:r>
    </w:p>
    <w:p w14:paraId="1C3511F0" w14:textId="77777777" w:rsidR="003B3D47" w:rsidRPr="003B3D47" w:rsidRDefault="003B3D47" w:rsidP="003B3D47">
      <w:pPr>
        <w:numPr>
          <w:ilvl w:val="1"/>
          <w:numId w:val="10"/>
        </w:numPr>
        <w:tabs>
          <w:tab w:val="clear" w:pos="1440"/>
          <w:tab w:val="num" w:pos="1080"/>
        </w:tabs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Hearing status: </w:t>
      </w:r>
    </w:p>
    <w:p w14:paraId="270A8B94" w14:textId="4CE32005" w:rsidR="006038C1" w:rsidRDefault="003B3D47" w:rsidP="006038C1">
      <w:pPr>
        <w:numPr>
          <w:ilvl w:val="1"/>
          <w:numId w:val="10"/>
        </w:numPr>
        <w:tabs>
          <w:tab w:val="clear" w:pos="1440"/>
          <w:tab w:val="num" w:pos="1080"/>
        </w:tabs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Vision status: </w:t>
      </w:r>
    </w:p>
    <w:p w14:paraId="6CFAF834" w14:textId="77777777" w:rsidR="003B3D47" w:rsidRPr="003B3D47" w:rsidRDefault="003B3D47" w:rsidP="003B3D47">
      <w:pPr>
        <w:numPr>
          <w:ilvl w:val="0"/>
          <w:numId w:val="12"/>
        </w:numPr>
        <w:tabs>
          <w:tab w:val="clear" w:pos="1440"/>
          <w:tab w:val="num" w:pos="1080"/>
        </w:tabs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Assessment of laryngeal sensations (dryness, tickling, burning, pain, etc.) and palpation of extrinsic laryngeal musculature, as indicated</w:t>
      </w:r>
      <w:r w:rsidR="00334CBF">
        <w:rPr>
          <w:rFonts w:ascii="Calibri" w:hAnsi="Calibri" w:cs="Calibri"/>
          <w:sz w:val="22"/>
          <w:szCs w:val="22"/>
        </w:rPr>
        <w:t>:</w:t>
      </w:r>
    </w:p>
    <w:p w14:paraId="7310DAEC" w14:textId="77777777" w:rsidR="003B3D47" w:rsidRDefault="003B3D47" w:rsidP="003B3D47">
      <w:pPr>
        <w:numPr>
          <w:ilvl w:val="0"/>
          <w:numId w:val="11"/>
        </w:numPr>
        <w:tabs>
          <w:tab w:val="clear" w:pos="1440"/>
          <w:tab w:val="num" w:pos="810"/>
        </w:tabs>
        <w:spacing w:line="276" w:lineRule="auto"/>
        <w:ind w:left="81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Results of recent clinical bedside assessment of swallowing:</w:t>
      </w:r>
    </w:p>
    <w:p w14:paraId="4ECE435D" w14:textId="5DD6D54B" w:rsidR="003B3D47" w:rsidRPr="003B3D47" w:rsidRDefault="003B3D47" w:rsidP="003B3D47">
      <w:pPr>
        <w:numPr>
          <w:ilvl w:val="0"/>
          <w:numId w:val="11"/>
        </w:numPr>
        <w:tabs>
          <w:tab w:val="clear" w:pos="1440"/>
          <w:tab w:val="num" w:pos="810"/>
        </w:tabs>
        <w:spacing w:line="276" w:lineRule="auto"/>
        <w:ind w:left="810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Results of recent instrumental assessments of swallowing:</w:t>
      </w:r>
    </w:p>
    <w:p w14:paraId="636594E0" w14:textId="704CBEB2" w:rsidR="14FD97FB" w:rsidRPr="001A4793" w:rsidRDefault="7B945817" w:rsidP="00FB5271">
      <w:pPr>
        <w:numPr>
          <w:ilvl w:val="0"/>
          <w:numId w:val="11"/>
        </w:numPr>
        <w:tabs>
          <w:tab w:val="clear" w:pos="1440"/>
          <w:tab w:val="num" w:pos="810"/>
        </w:tabs>
        <w:spacing w:line="276" w:lineRule="auto"/>
        <w:ind w:left="810"/>
        <w:rPr>
          <w:rFonts w:ascii="Calibri" w:eastAsia="Calibri" w:hAnsi="Calibri" w:cs="Calibri"/>
          <w:b/>
          <w:bCs/>
          <w:sz w:val="22"/>
          <w:szCs w:val="22"/>
        </w:rPr>
      </w:pPr>
      <w:r w:rsidRPr="001A4793">
        <w:rPr>
          <w:rFonts w:ascii="Calibri" w:eastAsia="Calibri" w:hAnsi="Calibri" w:cs="Calibri"/>
          <w:b/>
          <w:bCs/>
          <w:sz w:val="22"/>
          <w:szCs w:val="22"/>
        </w:rPr>
        <w:t>Auditory perceptual assessment of voice:</w:t>
      </w:r>
    </w:p>
    <w:p w14:paraId="42A9071D" w14:textId="5331B0BB" w:rsidR="7B945817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Phonation characteristics (including phonation duration, voice onset, etc.):</w:t>
      </w:r>
    </w:p>
    <w:p w14:paraId="3E94BBF1" w14:textId="1F72F9F1" w:rsidR="7B945817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Vocal quality:</w:t>
      </w:r>
    </w:p>
    <w:p w14:paraId="4BB0D612" w14:textId="30CAFFF0" w:rsidR="7B945817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 xml:space="preserve">Vocal loudness: </w:t>
      </w:r>
    </w:p>
    <w:p w14:paraId="1655126F" w14:textId="668C7277" w:rsidR="7B945817" w:rsidRPr="001A4793" w:rsidRDefault="7B945817" w:rsidP="00FB5271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Resonance:</w:t>
      </w:r>
    </w:p>
    <w:p w14:paraId="716F1856" w14:textId="1F3C7102" w:rsidR="7B945817" w:rsidRPr="001A4793" w:rsidRDefault="7B945817" w:rsidP="00FB5271">
      <w:pPr>
        <w:pStyle w:val="ListParagraph"/>
        <w:numPr>
          <w:ilvl w:val="0"/>
          <w:numId w:val="11"/>
        </w:numPr>
        <w:tabs>
          <w:tab w:val="clear" w:pos="1440"/>
        </w:tabs>
        <w:spacing w:line="276" w:lineRule="auto"/>
        <w:ind w:left="810"/>
        <w:rPr>
          <w:rFonts w:ascii="Calibri" w:eastAsia="Calibri" w:hAnsi="Calibri" w:cs="Calibri"/>
          <w:b/>
          <w:bCs/>
          <w:sz w:val="22"/>
          <w:szCs w:val="22"/>
        </w:rPr>
      </w:pPr>
      <w:r w:rsidRPr="001A4793">
        <w:rPr>
          <w:rFonts w:ascii="Calibri" w:eastAsia="Calibri" w:hAnsi="Calibri" w:cs="Calibri"/>
          <w:b/>
          <w:bCs/>
          <w:sz w:val="22"/>
          <w:szCs w:val="22"/>
        </w:rPr>
        <w:t>Respiratory Sufficiency and Coordination</w:t>
      </w:r>
      <w:r w:rsidRPr="001A4793">
        <w:rPr>
          <w:rFonts w:ascii="Calibri" w:eastAsia="Calibri" w:hAnsi="Calibri" w:cs="Calibri"/>
          <w:sz w:val="22"/>
          <w:szCs w:val="22"/>
        </w:rPr>
        <w:t xml:space="preserve">: </w:t>
      </w:r>
    </w:p>
    <w:p w14:paraId="1AB3A8E5" w14:textId="77777777" w:rsidR="001A4793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 xml:space="preserve">Respiratory pattern: </w:t>
      </w:r>
      <w:r w:rsidRPr="001A4793">
        <w:rPr>
          <w:rFonts w:ascii="Symbol" w:eastAsia="Symbol" w:hAnsi="Symbol" w:cs="Symbol"/>
          <w:b/>
          <w:bCs/>
          <w:sz w:val="22"/>
          <w:szCs w:val="22"/>
        </w:rPr>
        <w:t xml:space="preserve"> </w:t>
      </w:r>
    </w:p>
    <w:p w14:paraId="5CA829FF" w14:textId="702A38CD" w:rsidR="7B945817" w:rsidRPr="001A4793" w:rsidRDefault="001A4793" w:rsidP="001A4793">
      <w:pPr>
        <w:pStyle w:val="ListParagraph"/>
        <w:spacing w:line="276" w:lineRule="auto"/>
        <w:ind w:left="1440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Symbol" w:eastAsia="Symbol" w:hAnsi="Symbol" w:cs="Symbol"/>
          <w:b/>
          <w:sz w:val="22"/>
          <w:szCs w:val="22"/>
        </w:rPr>
        <w:t> </w:t>
      </w:r>
      <w:r w:rsidRPr="001A4793">
        <w:rPr>
          <w:rFonts w:ascii="Calibri" w:hAnsi="Calibri" w:cs="Calibri"/>
          <w:b/>
          <w:sz w:val="22"/>
          <w:szCs w:val="22"/>
        </w:rPr>
        <w:t xml:space="preserve">  </w:t>
      </w:r>
      <w:r w:rsidR="7B945817" w:rsidRPr="001A4793">
        <w:rPr>
          <w:rFonts w:ascii="Calibri" w:eastAsia="Calibri" w:hAnsi="Calibri" w:cs="Calibri"/>
          <w:sz w:val="22"/>
          <w:szCs w:val="22"/>
        </w:rPr>
        <w:t xml:space="preserve">abdominal </w:t>
      </w:r>
      <w:r w:rsidR="7B945817" w:rsidRPr="001A4793">
        <w:tab/>
      </w:r>
      <w:r w:rsidRPr="001A4793">
        <w:rPr>
          <w:rFonts w:ascii="Symbol" w:eastAsia="Symbol" w:hAnsi="Symbol" w:cs="Symbol"/>
          <w:b/>
          <w:sz w:val="22"/>
          <w:szCs w:val="22"/>
        </w:rPr>
        <w:t> </w:t>
      </w:r>
      <w:r w:rsidRPr="001A4793">
        <w:rPr>
          <w:rFonts w:ascii="Calibri" w:hAnsi="Calibri" w:cs="Calibri"/>
          <w:b/>
          <w:sz w:val="22"/>
          <w:szCs w:val="22"/>
        </w:rPr>
        <w:t xml:space="preserve">   </w:t>
      </w:r>
      <w:r w:rsidR="7B945817" w:rsidRPr="001A4793">
        <w:rPr>
          <w:rFonts w:ascii="Calibri" w:eastAsia="Calibri" w:hAnsi="Calibri" w:cs="Calibri"/>
          <w:sz w:val="22"/>
          <w:szCs w:val="22"/>
        </w:rPr>
        <w:t xml:space="preserve">thoracic </w:t>
      </w:r>
      <w:r w:rsidRPr="001A4793">
        <w:tab/>
      </w:r>
      <w:r w:rsidRPr="001A4793">
        <w:rPr>
          <w:rFonts w:ascii="Symbol" w:eastAsia="Symbol" w:hAnsi="Symbol" w:cs="Symbol"/>
          <w:b/>
          <w:sz w:val="22"/>
          <w:szCs w:val="22"/>
        </w:rPr>
        <w:t> </w:t>
      </w:r>
      <w:r w:rsidRPr="001A4793">
        <w:rPr>
          <w:rFonts w:ascii="Calibri" w:hAnsi="Calibri" w:cs="Calibri"/>
          <w:b/>
          <w:sz w:val="22"/>
          <w:szCs w:val="22"/>
        </w:rPr>
        <w:t xml:space="preserve"> </w:t>
      </w:r>
      <w:r w:rsidR="7B945817" w:rsidRPr="001A4793">
        <w:rPr>
          <w:rFonts w:ascii="Calibri" w:eastAsia="Calibri" w:hAnsi="Calibri" w:cs="Calibri"/>
          <w:sz w:val="22"/>
          <w:szCs w:val="22"/>
        </w:rPr>
        <w:t>clavicular</w:t>
      </w:r>
      <w:r w:rsidRPr="001A4793">
        <w:tab/>
      </w:r>
      <w:r w:rsidRPr="001A4793">
        <w:rPr>
          <w:rFonts w:ascii="Symbol" w:eastAsia="Symbol" w:hAnsi="Symbol" w:cs="Symbol"/>
          <w:b/>
          <w:sz w:val="22"/>
          <w:szCs w:val="22"/>
        </w:rPr>
        <w:t> </w:t>
      </w:r>
      <w:r w:rsidRPr="001A4793">
        <w:rPr>
          <w:rFonts w:ascii="Calibri" w:hAnsi="Calibri" w:cs="Calibri"/>
          <w:b/>
          <w:sz w:val="22"/>
          <w:szCs w:val="22"/>
        </w:rPr>
        <w:t xml:space="preserve"> </w:t>
      </w:r>
      <w:r w:rsidR="7B945817" w:rsidRPr="001A4793">
        <w:rPr>
          <w:rFonts w:ascii="Calibri" w:eastAsia="Calibri" w:hAnsi="Calibri" w:cs="Calibri"/>
          <w:sz w:val="22"/>
          <w:szCs w:val="22"/>
        </w:rPr>
        <w:t>Other</w:t>
      </w:r>
      <w:r w:rsidRPr="001A4793">
        <w:rPr>
          <w:rFonts w:ascii="Calibri" w:eastAsia="Calibri" w:hAnsi="Calibri" w:cs="Calibri"/>
          <w:sz w:val="22"/>
          <w:szCs w:val="22"/>
        </w:rPr>
        <w:t>:</w:t>
      </w:r>
    </w:p>
    <w:p w14:paraId="08C1B64D" w14:textId="1ED20729" w:rsidR="7B945817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Coordination of respiration with phonation (breath-holding patterns, habitual use of residual air, length of breath groups)</w:t>
      </w:r>
      <w:r w:rsidR="001A4793" w:rsidRPr="001A4793">
        <w:rPr>
          <w:rFonts w:ascii="Calibri" w:eastAsia="Calibri" w:hAnsi="Calibri" w:cs="Calibri"/>
          <w:sz w:val="22"/>
          <w:szCs w:val="22"/>
        </w:rPr>
        <w:t>:</w:t>
      </w:r>
    </w:p>
    <w:p w14:paraId="6DFD9AF0" w14:textId="77777777" w:rsidR="0045521D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Level of oxygen needed:</w:t>
      </w:r>
    </w:p>
    <w:p w14:paraId="3C14FEB8" w14:textId="77777777" w:rsidR="0045521D" w:rsidRPr="0045521D" w:rsidRDefault="0045521D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>Room</w:t>
      </w:r>
      <w:r w:rsidR="7B945817" w:rsidRPr="0045521D">
        <w:rPr>
          <w:rFonts w:ascii="Calibri" w:eastAsia="Calibri" w:hAnsi="Calibri" w:cs="Calibri"/>
          <w:sz w:val="22"/>
          <w:szCs w:val="22"/>
        </w:rPr>
        <w:t xml:space="preserve"> Air</w:t>
      </w:r>
      <w:r w:rsidR="00641ABC" w:rsidRPr="0045521D">
        <w:rPr>
          <w:rFonts w:ascii="Calibri" w:eastAsia="Calibri" w:hAnsi="Calibri" w:cs="Calibri"/>
          <w:sz w:val="22"/>
          <w:szCs w:val="22"/>
        </w:rPr>
        <w:t>:</w:t>
      </w:r>
    </w:p>
    <w:p w14:paraId="0CB95118" w14:textId="77777777" w:rsidR="0045521D" w:rsidRPr="0045521D" w:rsidRDefault="7B945817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 xml:space="preserve">Nasal Cannula: </w:t>
      </w:r>
    </w:p>
    <w:p w14:paraId="09F51F26" w14:textId="77777777" w:rsidR="0045521D" w:rsidRPr="0045521D" w:rsidRDefault="7B945817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 xml:space="preserve">OptiFlow: </w:t>
      </w:r>
    </w:p>
    <w:p w14:paraId="3653C071" w14:textId="77777777" w:rsidR="0045521D" w:rsidRPr="0045521D" w:rsidRDefault="7B945817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>CPAP/BiPAP/AVAPS:</w:t>
      </w:r>
    </w:p>
    <w:p w14:paraId="2B5A499C" w14:textId="77777777" w:rsidR="0045521D" w:rsidRPr="0045521D" w:rsidRDefault="7B945817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 xml:space="preserve"> Ventilator: </w:t>
      </w:r>
      <w:r w:rsidRPr="0045521D">
        <w:tab/>
      </w:r>
    </w:p>
    <w:p w14:paraId="6ECD1871" w14:textId="39B4ABB0" w:rsidR="0045521D" w:rsidRPr="0045521D" w:rsidRDefault="0045521D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>T</w:t>
      </w:r>
      <w:r w:rsidR="7B945817" w:rsidRPr="0045521D">
        <w:rPr>
          <w:rFonts w:ascii="Calibri" w:eastAsia="Calibri" w:hAnsi="Calibri" w:cs="Calibri"/>
          <w:sz w:val="22"/>
          <w:szCs w:val="22"/>
        </w:rPr>
        <w:t>racheostomy</w:t>
      </w:r>
      <w:r w:rsidR="001A4793">
        <w:rPr>
          <w:rFonts w:ascii="Calibri" w:eastAsia="Calibri" w:hAnsi="Calibri" w:cs="Calibri"/>
          <w:sz w:val="22"/>
          <w:szCs w:val="22"/>
        </w:rPr>
        <w:t xml:space="preserve"> </w:t>
      </w:r>
      <w:r w:rsidR="7B945817" w:rsidRPr="0045521D">
        <w:rPr>
          <w:rFonts w:ascii="Calibri" w:eastAsia="Calibri" w:hAnsi="Calibri" w:cs="Calibri"/>
          <w:sz w:val="22"/>
          <w:szCs w:val="22"/>
        </w:rPr>
        <w:t>(type/size)</w:t>
      </w:r>
      <w:r w:rsidR="001A4793">
        <w:rPr>
          <w:rFonts w:ascii="Calibri" w:eastAsia="Calibri" w:hAnsi="Calibri" w:cs="Calibri"/>
          <w:sz w:val="22"/>
          <w:szCs w:val="22"/>
        </w:rPr>
        <w:t>:</w:t>
      </w:r>
    </w:p>
    <w:p w14:paraId="6D99B096" w14:textId="12E82481" w:rsidR="7B945817" w:rsidRPr="0045521D" w:rsidRDefault="7B945817" w:rsidP="0045521D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45521D">
        <w:rPr>
          <w:rFonts w:ascii="Calibri" w:eastAsia="Calibri" w:hAnsi="Calibri" w:cs="Calibri"/>
          <w:sz w:val="22"/>
          <w:szCs w:val="22"/>
        </w:rPr>
        <w:t>PMV tolerate</w:t>
      </w:r>
      <w:r w:rsidR="00641ABC" w:rsidRPr="0045521D">
        <w:rPr>
          <w:rFonts w:ascii="Calibri" w:eastAsia="Calibri" w:hAnsi="Calibri" w:cs="Calibri"/>
          <w:sz w:val="22"/>
          <w:szCs w:val="22"/>
        </w:rPr>
        <w:t>d</w:t>
      </w:r>
      <w:r w:rsidRPr="0045521D">
        <w:rPr>
          <w:rFonts w:ascii="Calibri" w:eastAsia="Calibri" w:hAnsi="Calibri" w:cs="Calibri"/>
          <w:sz w:val="22"/>
          <w:szCs w:val="22"/>
        </w:rPr>
        <w:t>?</w:t>
      </w:r>
    </w:p>
    <w:p w14:paraId="61800BB9" w14:textId="23517CAE" w:rsidR="7B945817" w:rsidRPr="001A4793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Objective measures:</w:t>
      </w:r>
    </w:p>
    <w:p w14:paraId="773B7C40" w14:textId="0F2DE6AA" w:rsidR="7B945817" w:rsidRPr="001A4793" w:rsidRDefault="001A4793" w:rsidP="14FD97FB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M</w:t>
      </w:r>
      <w:r w:rsidR="7B945817" w:rsidRPr="001A4793">
        <w:rPr>
          <w:rFonts w:ascii="Calibri" w:eastAsia="Calibri" w:hAnsi="Calibri" w:cs="Calibri"/>
          <w:sz w:val="22"/>
          <w:szCs w:val="22"/>
        </w:rPr>
        <w:t>aximal inspiratory/expiratory pressures</w:t>
      </w:r>
    </w:p>
    <w:p w14:paraId="73DCA185" w14:textId="0C346A8E" w:rsidR="7B945817" w:rsidRPr="001A4793" w:rsidRDefault="001A4793" w:rsidP="14FD97FB">
      <w:pPr>
        <w:pStyle w:val="ListParagraph"/>
        <w:numPr>
          <w:ilvl w:val="1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P</w:t>
      </w:r>
      <w:r w:rsidR="7B945817" w:rsidRPr="001A4793">
        <w:rPr>
          <w:rFonts w:ascii="Calibri" w:eastAsia="Calibri" w:hAnsi="Calibri" w:cs="Calibri"/>
          <w:sz w:val="22"/>
          <w:szCs w:val="22"/>
        </w:rPr>
        <w:t>eak cough strength</w:t>
      </w:r>
    </w:p>
    <w:p w14:paraId="7DEDC8CF" w14:textId="0F689C60" w:rsidR="7B945817" w:rsidRPr="00FB5271" w:rsidRDefault="7B945817" w:rsidP="14FD97FB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sz w:val="22"/>
          <w:szCs w:val="22"/>
        </w:rPr>
      </w:pPr>
      <w:r w:rsidRPr="001A4793">
        <w:rPr>
          <w:rFonts w:ascii="Calibri" w:eastAsia="Calibri" w:hAnsi="Calibri" w:cs="Calibri"/>
          <w:sz w:val="22"/>
          <w:szCs w:val="22"/>
        </w:rPr>
        <w:t>Additional comments: _________________________</w:t>
      </w:r>
      <w:r w:rsidRPr="00FB5271">
        <w:br/>
      </w:r>
    </w:p>
    <w:p w14:paraId="18B23C74" w14:textId="77777777" w:rsidR="003B3D47" w:rsidRDefault="003B3D47" w:rsidP="000B5A80">
      <w:pPr>
        <w:numPr>
          <w:ilvl w:val="0"/>
          <w:numId w:val="13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 xml:space="preserve">Position during </w:t>
      </w:r>
      <w:r w:rsidR="000B5A80">
        <w:rPr>
          <w:rFonts w:ascii="Calibri" w:hAnsi="Calibri" w:cs="Calibri"/>
          <w:b/>
          <w:bCs/>
          <w:sz w:val="22"/>
          <w:szCs w:val="22"/>
        </w:rPr>
        <w:t>FEES</w:t>
      </w:r>
      <w:r w:rsidRPr="003B3D47">
        <w:rPr>
          <w:rFonts w:ascii="Calibri" w:hAnsi="Calibri" w:cs="Calibri"/>
          <w:b/>
          <w:bCs/>
          <w:sz w:val="22"/>
          <w:szCs w:val="22"/>
        </w:rPr>
        <w:t xml:space="preserve">: </w:t>
      </w:r>
    </w:p>
    <w:p w14:paraId="08C5F89F" w14:textId="77777777" w:rsidR="003B3D47" w:rsidRDefault="000B5A80" w:rsidP="000B5A80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3B3D47" w:rsidRPr="003B3D47">
        <w:rPr>
          <w:rFonts w:ascii="Calibri" w:hAnsi="Calibri" w:cs="Calibri"/>
          <w:sz w:val="22"/>
          <w:szCs w:val="22"/>
        </w:rPr>
        <w:t xml:space="preserve">Upright </w:t>
      </w:r>
      <w:r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3B3D47" w:rsidRPr="003B3D47">
        <w:rPr>
          <w:rFonts w:ascii="Calibri" w:hAnsi="Calibri" w:cs="Calibri"/>
          <w:sz w:val="22"/>
          <w:szCs w:val="22"/>
        </w:rPr>
        <w:t xml:space="preserve">Slightly reclined </w:t>
      </w:r>
      <w:r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3B3D47" w:rsidRPr="003B3D47">
        <w:rPr>
          <w:rFonts w:ascii="Calibri" w:hAnsi="Calibri" w:cs="Calibri"/>
          <w:sz w:val="22"/>
          <w:szCs w:val="22"/>
        </w:rPr>
        <w:t>Fully reclined</w:t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3B3D47" w:rsidRPr="003B3D47">
        <w:rPr>
          <w:rFonts w:ascii="Calibri" w:hAnsi="Calibri" w:cs="Calibri"/>
          <w:sz w:val="22"/>
          <w:szCs w:val="22"/>
        </w:rPr>
        <w:t>In bed</w:t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="003B3D47" w:rsidRPr="003B3D47">
        <w:rPr>
          <w:rFonts w:ascii="Calibri" w:hAnsi="Calibri" w:cs="Calibri"/>
          <w:sz w:val="22"/>
          <w:szCs w:val="22"/>
        </w:rPr>
        <w:t>In chair</w:t>
      </w:r>
    </w:p>
    <w:p w14:paraId="2DDFB45E" w14:textId="77777777" w:rsidR="003B3D47" w:rsidRPr="003B3D47" w:rsidRDefault="003B3D47" w:rsidP="000B5A80">
      <w:pPr>
        <w:numPr>
          <w:ilvl w:val="0"/>
          <w:numId w:val="13"/>
        </w:numPr>
        <w:spacing w:line="276" w:lineRule="auto"/>
        <w:rPr>
          <w:rFonts w:ascii="Calibri" w:hAnsi="Calibri" w:cs="Calibri"/>
          <w:b/>
          <w:bCs/>
          <w:sz w:val="22"/>
          <w:szCs w:val="22"/>
        </w:rPr>
      </w:pPr>
      <w:r w:rsidRPr="003B3D47">
        <w:rPr>
          <w:rFonts w:ascii="Calibri" w:hAnsi="Calibri" w:cs="Calibri"/>
          <w:b/>
          <w:bCs/>
          <w:sz w:val="22"/>
          <w:szCs w:val="22"/>
        </w:rPr>
        <w:t>Factors affecting performance</w:t>
      </w:r>
      <w:r w:rsidR="000B5A80">
        <w:rPr>
          <w:rFonts w:ascii="Calibri" w:hAnsi="Calibri" w:cs="Calibri"/>
          <w:b/>
          <w:bCs/>
          <w:sz w:val="22"/>
          <w:szCs w:val="22"/>
        </w:rPr>
        <w:t xml:space="preserve"> during FEES</w:t>
      </w:r>
      <w:r w:rsidRPr="003B3D47">
        <w:rPr>
          <w:rFonts w:ascii="Calibri" w:hAnsi="Calibri" w:cs="Calibri"/>
          <w:b/>
          <w:bCs/>
          <w:sz w:val="22"/>
          <w:szCs w:val="22"/>
        </w:rPr>
        <w:t xml:space="preserve">: </w:t>
      </w:r>
    </w:p>
    <w:p w14:paraId="7A17545C" w14:textId="77777777" w:rsidR="003B3D47" w:rsidRPr="003B3D47" w:rsidRDefault="003B3D47" w:rsidP="003B3D47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None</w:t>
      </w:r>
    </w:p>
    <w:p w14:paraId="6C0C41EF" w14:textId="77777777" w:rsidR="003B3D47" w:rsidRPr="003B3D47" w:rsidRDefault="003B3D47" w:rsidP="003B3D47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 xml:space="preserve">Impairment in task endurance </w:t>
      </w:r>
    </w:p>
    <w:p w14:paraId="2D4A590C" w14:textId="77777777" w:rsidR="003B3D47" w:rsidRPr="003B3D47" w:rsidRDefault="003B3D47" w:rsidP="003B3D47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 xml:space="preserve">Impairment in mental status </w:t>
      </w:r>
    </w:p>
    <w:p w14:paraId="1846F881" w14:textId="77777777" w:rsidR="003B3D47" w:rsidRPr="003B3D47" w:rsidRDefault="003B3D47" w:rsidP="003B3D47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lastRenderedPageBreak/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 xml:space="preserve">Impairment in following directions  </w:t>
      </w:r>
    </w:p>
    <w:p w14:paraId="75B829DA" w14:textId="77777777" w:rsidR="003B3D47" w:rsidRPr="003B3D47" w:rsidRDefault="003B3D47" w:rsidP="003B3D47">
      <w:pPr>
        <w:spacing w:line="276" w:lineRule="auto"/>
        <w:ind w:left="1530"/>
        <w:rPr>
          <w:rFonts w:ascii="Calibri" w:hAnsi="Calibri" w:cs="Calibri"/>
          <w:sz w:val="22"/>
          <w:szCs w:val="22"/>
        </w:rPr>
      </w:pP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 xml:space="preserve">Other:  </w:t>
      </w:r>
    </w:p>
    <w:p w14:paraId="352A8ADB" w14:textId="77777777" w:rsidR="003B3D47" w:rsidRPr="003B3D47" w:rsidRDefault="003B3D47" w:rsidP="000B5A80">
      <w:pPr>
        <w:numPr>
          <w:ilvl w:val="0"/>
          <w:numId w:val="13"/>
        </w:numPr>
        <w:tabs>
          <w:tab w:val="clear" w:pos="810"/>
          <w:tab w:val="num" w:pos="720"/>
        </w:tabs>
        <w:spacing w:line="276" w:lineRule="auto"/>
        <w:ind w:hanging="45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 xml:space="preserve">Saliva Swallows: </w:t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</w:t>
      </w:r>
      <w:r w:rsidRPr="003B3D47">
        <w:rPr>
          <w:rFonts w:ascii="Calibri" w:hAnsi="Calibri" w:cs="Calibri"/>
          <w:sz w:val="22"/>
          <w:szCs w:val="22"/>
        </w:rPr>
        <w:t xml:space="preserve">WNL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bCs/>
          <w:sz w:val="22"/>
          <w:szCs w:val="22"/>
        </w:rPr>
        <w:t>I</w:t>
      </w:r>
      <w:r w:rsidRPr="003B3D47">
        <w:rPr>
          <w:rFonts w:ascii="Calibri" w:hAnsi="Calibri" w:cs="Calibri"/>
          <w:sz w:val="22"/>
          <w:szCs w:val="22"/>
        </w:rPr>
        <w:t xml:space="preserve">mpaired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Symbol" w:eastAsia="Symbol" w:hAnsi="Symbol" w:cs="Symbol"/>
          <w:b/>
          <w:sz w:val="22"/>
          <w:szCs w:val="22"/>
        </w:rPr>
        <w:t> </w:t>
      </w:r>
      <w:r w:rsidRPr="003B3D47">
        <w:rPr>
          <w:rFonts w:ascii="Calibri" w:hAnsi="Calibri" w:cs="Calibri"/>
          <w:b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 xml:space="preserve">Xerostomia </w:t>
      </w:r>
      <w:r w:rsidRPr="003B3D47">
        <w:rPr>
          <w:rFonts w:ascii="Calibri" w:hAnsi="Calibri" w:cs="Calibri"/>
          <w:sz w:val="22"/>
          <w:szCs w:val="22"/>
        </w:rPr>
        <w:tab/>
        <w:t xml:space="preserve">   </w:t>
      </w:r>
      <w:r w:rsidRPr="003B3D47">
        <w:rPr>
          <w:rFonts w:ascii="Symbol" w:eastAsia="Symbol" w:hAnsi="Symbol" w:cs="Symbol"/>
          <w:sz w:val="22"/>
          <w:szCs w:val="22"/>
        </w:rPr>
        <w:t> </w:t>
      </w:r>
      <w:r w:rsidRPr="003B3D47">
        <w:rPr>
          <w:rFonts w:ascii="Calibri" w:hAnsi="Calibri" w:cs="Calibri"/>
          <w:sz w:val="22"/>
          <w:szCs w:val="22"/>
        </w:rPr>
        <w:t xml:space="preserve">  Other:  </w:t>
      </w:r>
    </w:p>
    <w:p w14:paraId="3C1DB45F" w14:textId="77777777" w:rsidR="00DB0B07" w:rsidRPr="00B510C7" w:rsidRDefault="00F11FCA" w:rsidP="00F40DC5">
      <w:pPr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b/>
          <w:sz w:val="22"/>
          <w:szCs w:val="22"/>
        </w:rPr>
        <w:t>Scope passed through</w:t>
      </w:r>
      <w:r w:rsidR="000B5A80" w:rsidRPr="00B510C7">
        <w:rPr>
          <w:rFonts w:ascii="Calibri" w:hAnsi="Calibri" w:cs="Calibri"/>
          <w:b/>
          <w:sz w:val="22"/>
          <w:szCs w:val="22"/>
        </w:rPr>
        <w:t xml:space="preserve"> </w:t>
      </w:r>
      <w:r w:rsidR="00BD4084" w:rsidRPr="00B510C7">
        <w:rPr>
          <w:rFonts w:ascii="Calibri" w:hAnsi="Calibri" w:cs="Calibri"/>
          <w:sz w:val="22"/>
          <w:szCs w:val="22"/>
        </w:rPr>
        <w:tab/>
      </w:r>
      <w:r w:rsidR="000B5A80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0B5A80" w:rsidRPr="000B5A80">
        <w:rPr>
          <w:rFonts w:ascii="Calibri" w:hAnsi="Calibri" w:cs="Calibri"/>
          <w:b/>
          <w:sz w:val="22"/>
          <w:szCs w:val="22"/>
        </w:rPr>
        <w:t xml:space="preserve"> </w:t>
      </w:r>
      <w:r w:rsidR="002D0A53" w:rsidRPr="00B510C7">
        <w:rPr>
          <w:rFonts w:ascii="Calibri" w:hAnsi="Calibri" w:cs="Calibri"/>
          <w:sz w:val="22"/>
          <w:szCs w:val="22"/>
        </w:rPr>
        <w:t xml:space="preserve"> </w:t>
      </w:r>
      <w:r w:rsidRPr="00B510C7">
        <w:rPr>
          <w:rFonts w:ascii="Calibri" w:hAnsi="Calibri" w:cs="Calibri"/>
          <w:sz w:val="22"/>
          <w:szCs w:val="22"/>
        </w:rPr>
        <w:t>Left nasal passage</w:t>
      </w:r>
      <w:r w:rsidR="000B5A80" w:rsidRPr="00B510C7">
        <w:rPr>
          <w:rFonts w:ascii="Calibri" w:hAnsi="Calibri" w:cs="Calibri"/>
          <w:sz w:val="22"/>
          <w:szCs w:val="22"/>
        </w:rPr>
        <w:t xml:space="preserve"> </w:t>
      </w:r>
      <w:r w:rsidRPr="00B510C7">
        <w:rPr>
          <w:rFonts w:ascii="Calibri" w:hAnsi="Calibri" w:cs="Calibri"/>
          <w:sz w:val="22"/>
          <w:szCs w:val="22"/>
        </w:rPr>
        <w:tab/>
      </w:r>
      <w:r w:rsidR="00BD4084" w:rsidRPr="00B510C7">
        <w:rPr>
          <w:rFonts w:ascii="Calibri" w:hAnsi="Calibri" w:cs="Calibri"/>
          <w:sz w:val="22"/>
          <w:szCs w:val="22"/>
        </w:rPr>
        <w:tab/>
      </w:r>
      <w:r w:rsidR="000B5A80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0B5A80" w:rsidRPr="000B5A80">
        <w:rPr>
          <w:rFonts w:ascii="Calibri" w:hAnsi="Calibri" w:cs="Calibri"/>
          <w:b/>
          <w:sz w:val="22"/>
          <w:szCs w:val="22"/>
        </w:rPr>
        <w:t xml:space="preserve">  </w:t>
      </w:r>
      <w:r w:rsidRPr="00B510C7">
        <w:rPr>
          <w:rFonts w:ascii="Calibri" w:hAnsi="Calibri" w:cs="Calibri"/>
          <w:sz w:val="22"/>
          <w:szCs w:val="22"/>
        </w:rPr>
        <w:t>Right nasal passage</w:t>
      </w:r>
      <w:r w:rsidR="002D1702" w:rsidRPr="00B510C7">
        <w:rPr>
          <w:rFonts w:ascii="Calibri" w:hAnsi="Calibri" w:cs="Calibri"/>
          <w:sz w:val="22"/>
          <w:szCs w:val="22"/>
        </w:rPr>
        <w:tab/>
      </w:r>
      <w:r w:rsidR="002D1702" w:rsidRPr="00B510C7">
        <w:rPr>
          <w:rFonts w:ascii="Calibri" w:hAnsi="Calibri" w:cs="Calibri"/>
          <w:sz w:val="22"/>
          <w:szCs w:val="22"/>
        </w:rPr>
        <w:tab/>
      </w:r>
    </w:p>
    <w:p w14:paraId="5A9D7EEC" w14:textId="77777777" w:rsidR="00893FC2" w:rsidRPr="00B510C7" w:rsidRDefault="0056200B" w:rsidP="00F40DC5">
      <w:pPr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sz w:val="22"/>
          <w:szCs w:val="22"/>
        </w:rPr>
        <w:tab/>
      </w:r>
      <w:r w:rsidR="00747842" w:rsidRPr="00B510C7">
        <w:rPr>
          <w:rFonts w:ascii="Calibri" w:hAnsi="Calibri" w:cs="Calibri"/>
          <w:sz w:val="22"/>
          <w:szCs w:val="22"/>
        </w:rPr>
        <w:t xml:space="preserve"> </w:t>
      </w:r>
      <w:r w:rsidR="00F85522" w:rsidRPr="00B510C7">
        <w:rPr>
          <w:rFonts w:ascii="Calibri" w:hAnsi="Calibri" w:cs="Calibri"/>
          <w:b/>
          <w:sz w:val="22"/>
          <w:szCs w:val="22"/>
        </w:rPr>
        <w:t>Anesthesia:</w:t>
      </w:r>
      <w:r w:rsidR="00F85522" w:rsidRPr="00B510C7">
        <w:rPr>
          <w:rFonts w:ascii="Calibri" w:hAnsi="Calibri" w:cs="Calibri"/>
          <w:sz w:val="22"/>
          <w:szCs w:val="22"/>
        </w:rPr>
        <w:t xml:space="preserve"> </w:t>
      </w:r>
      <w:r w:rsidR="000C35C3" w:rsidRPr="00B510C7">
        <w:rPr>
          <w:rFonts w:ascii="Calibri" w:hAnsi="Calibri" w:cs="Calibri"/>
          <w:sz w:val="22"/>
          <w:szCs w:val="22"/>
        </w:rPr>
        <w:tab/>
      </w:r>
      <w:r w:rsidR="000B5A80" w:rsidRPr="000B5A80">
        <w:rPr>
          <w:rFonts w:ascii="Symbol" w:eastAsia="Symbol" w:hAnsi="Symbol" w:cs="Symbol"/>
          <w:bCs/>
          <w:sz w:val="22"/>
          <w:szCs w:val="22"/>
        </w:rPr>
        <w:t> </w:t>
      </w:r>
      <w:r w:rsidR="000B5A80" w:rsidRPr="000B5A80">
        <w:rPr>
          <w:rFonts w:ascii="Calibri" w:hAnsi="Calibri" w:cs="Calibri"/>
          <w:bCs/>
          <w:sz w:val="22"/>
          <w:szCs w:val="22"/>
        </w:rPr>
        <w:t xml:space="preserve">  Yes</w:t>
      </w:r>
      <w:r w:rsidR="000B5A80" w:rsidRPr="000B5A80">
        <w:rPr>
          <w:rFonts w:ascii="Calibri" w:hAnsi="Calibri" w:cs="Calibri"/>
          <w:bCs/>
          <w:sz w:val="22"/>
          <w:szCs w:val="22"/>
        </w:rPr>
        <w:tab/>
      </w:r>
      <w:r w:rsidR="000B5A80" w:rsidRPr="000B5A80">
        <w:rPr>
          <w:rFonts w:ascii="Symbol" w:eastAsia="Symbol" w:hAnsi="Symbol" w:cs="Symbol"/>
          <w:bCs/>
          <w:sz w:val="22"/>
          <w:szCs w:val="22"/>
        </w:rPr>
        <w:t> </w:t>
      </w:r>
      <w:r w:rsidR="000B5A80" w:rsidRPr="000B5A80">
        <w:rPr>
          <w:rFonts w:ascii="Calibri" w:hAnsi="Calibri" w:cs="Calibri"/>
          <w:bCs/>
          <w:sz w:val="22"/>
          <w:szCs w:val="22"/>
        </w:rPr>
        <w:t xml:space="preserve">  No</w:t>
      </w:r>
    </w:p>
    <w:p w14:paraId="671AF87A" w14:textId="77777777" w:rsidR="00893FC2" w:rsidRPr="00B510C7" w:rsidRDefault="00893FC2" w:rsidP="000C35C3">
      <w:pPr>
        <w:ind w:left="720" w:firstLine="720"/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sz w:val="22"/>
          <w:szCs w:val="22"/>
        </w:rPr>
        <w:t>I</w:t>
      </w:r>
      <w:r w:rsidR="00F85522" w:rsidRPr="00B510C7">
        <w:rPr>
          <w:rFonts w:ascii="Calibri" w:hAnsi="Calibri" w:cs="Calibri"/>
          <w:sz w:val="22"/>
          <w:szCs w:val="22"/>
        </w:rPr>
        <w:t xml:space="preserve">f yes, type: </w:t>
      </w:r>
      <w:r w:rsidR="002D0A53" w:rsidRPr="00B510C7">
        <w:rPr>
          <w:rFonts w:ascii="Calibri" w:hAnsi="Calibri" w:cs="Calibri"/>
          <w:sz w:val="22"/>
          <w:szCs w:val="22"/>
        </w:rPr>
        <w:t>____________</w:t>
      </w:r>
      <w:r w:rsidR="000C35C3" w:rsidRPr="00B510C7">
        <w:rPr>
          <w:rFonts w:ascii="Calibri" w:hAnsi="Calibri" w:cs="Calibri"/>
          <w:sz w:val="22"/>
          <w:szCs w:val="22"/>
        </w:rPr>
        <w:t>__</w:t>
      </w:r>
      <w:r w:rsidR="002D0A53" w:rsidRPr="00B510C7">
        <w:rPr>
          <w:rFonts w:ascii="Calibri" w:hAnsi="Calibri" w:cs="Calibri"/>
          <w:sz w:val="22"/>
          <w:szCs w:val="22"/>
        </w:rPr>
        <w:t>_______________________</w:t>
      </w:r>
      <w:r w:rsidR="000C35C3" w:rsidRPr="00B510C7">
        <w:rPr>
          <w:rFonts w:ascii="Calibri" w:hAnsi="Calibri" w:cs="Calibri"/>
          <w:sz w:val="22"/>
          <w:szCs w:val="22"/>
        </w:rPr>
        <w:t>__</w:t>
      </w:r>
      <w:r w:rsidR="002D0A53" w:rsidRPr="00B510C7">
        <w:rPr>
          <w:rFonts w:ascii="Calibri" w:hAnsi="Calibri" w:cs="Calibri"/>
          <w:sz w:val="22"/>
          <w:szCs w:val="22"/>
        </w:rPr>
        <w:t>_______</w:t>
      </w:r>
      <w:r w:rsidR="00F85522" w:rsidRPr="00B510C7">
        <w:rPr>
          <w:rFonts w:ascii="Calibri" w:hAnsi="Calibri" w:cs="Calibri"/>
          <w:sz w:val="22"/>
          <w:szCs w:val="22"/>
        </w:rPr>
        <w:t xml:space="preserve">     </w:t>
      </w:r>
    </w:p>
    <w:p w14:paraId="10BB4ADF" w14:textId="77777777" w:rsidR="00F85522" w:rsidRPr="00B510C7" w:rsidRDefault="0056200B" w:rsidP="000C35C3">
      <w:pPr>
        <w:ind w:left="1440" w:firstLine="720"/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sz w:val="22"/>
          <w:szCs w:val="22"/>
        </w:rPr>
        <w:t>H</w:t>
      </w:r>
      <w:r w:rsidR="00F85522" w:rsidRPr="00B510C7">
        <w:rPr>
          <w:rFonts w:ascii="Calibri" w:hAnsi="Calibri" w:cs="Calibri"/>
          <w:sz w:val="22"/>
          <w:szCs w:val="22"/>
        </w:rPr>
        <w:t>ow administered</w:t>
      </w:r>
      <w:r w:rsidR="00F85522" w:rsidRPr="00B510C7">
        <w:rPr>
          <w:rFonts w:ascii="Calibri" w:hAnsi="Calibri" w:cs="Calibri"/>
          <w:b/>
          <w:sz w:val="22"/>
          <w:szCs w:val="22"/>
        </w:rPr>
        <w:t xml:space="preserve">: </w:t>
      </w:r>
      <w:r w:rsidR="000B5A80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0B5A80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0B5A80">
        <w:rPr>
          <w:rFonts w:ascii="Calibri" w:hAnsi="Calibri" w:cs="Calibri"/>
          <w:b/>
          <w:sz w:val="22"/>
          <w:szCs w:val="22"/>
        </w:rPr>
        <w:t xml:space="preserve"> </w:t>
      </w:r>
      <w:r w:rsidR="00F85522" w:rsidRPr="00B510C7">
        <w:rPr>
          <w:rFonts w:ascii="Calibri" w:hAnsi="Calibri" w:cs="Calibri"/>
          <w:sz w:val="22"/>
          <w:szCs w:val="22"/>
        </w:rPr>
        <w:t>topical</w:t>
      </w:r>
      <w:r w:rsidR="00BD4084" w:rsidRPr="00B510C7">
        <w:rPr>
          <w:rFonts w:ascii="Calibri" w:hAnsi="Calibri" w:cs="Calibri"/>
          <w:sz w:val="22"/>
          <w:szCs w:val="22"/>
        </w:rPr>
        <w:t xml:space="preserve"> </w:t>
      </w:r>
      <w:r w:rsidR="000B5A80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0B5A80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F85522" w:rsidRPr="00B510C7">
        <w:rPr>
          <w:rFonts w:ascii="Calibri" w:hAnsi="Calibri" w:cs="Calibri"/>
          <w:sz w:val="22"/>
          <w:szCs w:val="22"/>
        </w:rPr>
        <w:t>spray</w:t>
      </w:r>
    </w:p>
    <w:p w14:paraId="7C340BB9" w14:textId="77777777" w:rsidR="00893FC2" w:rsidRPr="00B510C7" w:rsidRDefault="00F85522" w:rsidP="00CF33E2">
      <w:pPr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sz w:val="22"/>
          <w:szCs w:val="22"/>
        </w:rPr>
        <w:tab/>
      </w:r>
      <w:r w:rsidR="000C35C3" w:rsidRPr="00B510C7">
        <w:rPr>
          <w:rFonts w:ascii="Calibri" w:hAnsi="Calibri" w:cs="Calibri"/>
          <w:sz w:val="22"/>
          <w:szCs w:val="22"/>
        </w:rPr>
        <w:tab/>
      </w:r>
      <w:r w:rsidR="000C35C3" w:rsidRPr="00B510C7">
        <w:rPr>
          <w:rFonts w:ascii="Calibri" w:hAnsi="Calibri" w:cs="Calibri"/>
          <w:sz w:val="22"/>
          <w:szCs w:val="22"/>
        </w:rPr>
        <w:tab/>
      </w:r>
      <w:r w:rsidRPr="00B510C7">
        <w:rPr>
          <w:rFonts w:ascii="Calibri" w:hAnsi="Calibri" w:cs="Calibri"/>
          <w:sz w:val="22"/>
          <w:szCs w:val="22"/>
        </w:rPr>
        <w:t>Nasal passage</w:t>
      </w:r>
      <w:r w:rsidR="0056200B" w:rsidRPr="00B510C7">
        <w:rPr>
          <w:rFonts w:ascii="Calibri" w:hAnsi="Calibri" w:cs="Calibri"/>
          <w:sz w:val="22"/>
          <w:szCs w:val="22"/>
        </w:rPr>
        <w:t>:</w:t>
      </w:r>
      <w:r w:rsidR="005579BF" w:rsidRPr="00B510C7">
        <w:rPr>
          <w:rFonts w:ascii="Calibri" w:hAnsi="Calibri" w:cs="Calibri"/>
          <w:sz w:val="22"/>
          <w:szCs w:val="22"/>
        </w:rPr>
        <w:t xml:space="preserve">  </w:t>
      </w:r>
      <w:r w:rsidR="000B5A80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0B5A80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0B5A80">
        <w:rPr>
          <w:rFonts w:ascii="Calibri" w:hAnsi="Calibri" w:cs="Calibri"/>
          <w:b/>
          <w:sz w:val="22"/>
          <w:szCs w:val="22"/>
        </w:rPr>
        <w:t xml:space="preserve"> </w:t>
      </w:r>
      <w:r w:rsidR="005579BF" w:rsidRPr="00B510C7">
        <w:rPr>
          <w:rFonts w:ascii="Calibri" w:hAnsi="Calibri" w:cs="Calibri"/>
          <w:sz w:val="22"/>
          <w:szCs w:val="22"/>
        </w:rPr>
        <w:t>left</w:t>
      </w:r>
      <w:r w:rsidR="00BD4084" w:rsidRPr="00B510C7">
        <w:rPr>
          <w:rFonts w:ascii="Calibri" w:hAnsi="Calibri" w:cs="Calibri"/>
          <w:sz w:val="22"/>
          <w:szCs w:val="22"/>
        </w:rPr>
        <w:t xml:space="preserve"> </w:t>
      </w:r>
      <w:r w:rsidR="000B5A80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0B5A80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0B5A80">
        <w:rPr>
          <w:rFonts w:ascii="Calibri" w:hAnsi="Calibri" w:cs="Calibri"/>
          <w:b/>
          <w:sz w:val="22"/>
          <w:szCs w:val="22"/>
        </w:rPr>
        <w:t xml:space="preserve"> </w:t>
      </w:r>
      <w:r w:rsidR="005579BF" w:rsidRPr="00B510C7">
        <w:rPr>
          <w:rFonts w:ascii="Calibri" w:hAnsi="Calibri" w:cs="Calibri"/>
          <w:sz w:val="22"/>
          <w:szCs w:val="22"/>
        </w:rPr>
        <w:t>right</w:t>
      </w:r>
      <w:r w:rsidR="00AF6CB8" w:rsidRPr="00B510C7">
        <w:rPr>
          <w:rFonts w:ascii="Calibri" w:hAnsi="Calibri" w:cs="Calibri"/>
          <w:sz w:val="22"/>
          <w:szCs w:val="22"/>
        </w:rPr>
        <w:t xml:space="preserve">  </w:t>
      </w:r>
    </w:p>
    <w:p w14:paraId="73B2B9AE" w14:textId="77777777" w:rsidR="005723BA" w:rsidRPr="00B510C7" w:rsidRDefault="005723BA" w:rsidP="005723BA">
      <w:pPr>
        <w:ind w:firstLine="720"/>
        <w:rPr>
          <w:rFonts w:ascii="Calibri" w:hAnsi="Calibri" w:cs="Calibri"/>
          <w:sz w:val="22"/>
          <w:szCs w:val="22"/>
        </w:rPr>
      </w:pPr>
    </w:p>
    <w:p w14:paraId="2A8A439F" w14:textId="77777777" w:rsidR="005723BA" w:rsidRPr="00B510C7" w:rsidRDefault="000109CD" w:rsidP="00B0440D">
      <w:pPr>
        <w:rPr>
          <w:rFonts w:ascii="Calibri" w:hAnsi="Calibri" w:cs="Calibri"/>
          <w:b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O</w:t>
      </w:r>
      <w:r w:rsidR="00534230" w:rsidRPr="00B510C7">
        <w:rPr>
          <w:rFonts w:ascii="Calibri" w:hAnsi="Calibri" w:cs="Calibri"/>
          <w:b/>
          <w:color w:val="000000"/>
          <w:sz w:val="22"/>
          <w:szCs w:val="22"/>
        </w:rPr>
        <w:t xml:space="preserve">bservations </w:t>
      </w:r>
      <w:r w:rsidRPr="00B510C7">
        <w:rPr>
          <w:rFonts w:ascii="Calibri" w:hAnsi="Calibri" w:cs="Calibri"/>
          <w:b/>
          <w:color w:val="000000"/>
          <w:sz w:val="22"/>
          <w:szCs w:val="22"/>
        </w:rPr>
        <w:t>prior to bolus presentation:</w:t>
      </w:r>
      <w:r w:rsidR="005723BA" w:rsidRPr="00B510C7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</w:p>
    <w:p w14:paraId="1550E489" w14:textId="77777777" w:rsidR="002046F3" w:rsidRPr="00B510C7" w:rsidRDefault="002046F3" w:rsidP="003B3D47">
      <w:pPr>
        <w:numPr>
          <w:ilvl w:val="0"/>
          <w:numId w:val="9"/>
        </w:numPr>
        <w:rPr>
          <w:rFonts w:ascii="Calibri" w:hAnsi="Calibri" w:cs="Calibri"/>
          <w:b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Nasopharynx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3"/>
        <w:gridCol w:w="3421"/>
        <w:gridCol w:w="3326"/>
      </w:tblGrid>
      <w:tr w:rsidR="00B0440D" w:rsidRPr="00B510C7" w14:paraId="5BAAF47E" w14:textId="77777777" w:rsidTr="00B510C7">
        <w:tc>
          <w:tcPr>
            <w:tcW w:w="3432" w:type="dxa"/>
            <w:shd w:val="clear" w:color="auto" w:fill="auto"/>
          </w:tcPr>
          <w:p w14:paraId="5B5C10F8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7603D295" w14:textId="77777777" w:rsidR="002046F3" w:rsidRPr="00B510C7" w:rsidRDefault="002046F3" w:rsidP="00B510C7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Observation</w:t>
            </w:r>
          </w:p>
        </w:tc>
        <w:tc>
          <w:tcPr>
            <w:tcW w:w="3432" w:type="dxa"/>
            <w:shd w:val="clear" w:color="auto" w:fill="auto"/>
          </w:tcPr>
          <w:p w14:paraId="0BB28BD4" w14:textId="77777777" w:rsidR="002046F3" w:rsidRPr="00B510C7" w:rsidRDefault="002046F3" w:rsidP="00B510C7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Comments</w:t>
            </w:r>
          </w:p>
        </w:tc>
      </w:tr>
      <w:tr w:rsidR="00B0440D" w:rsidRPr="00B510C7" w14:paraId="361A67CE" w14:textId="77777777" w:rsidTr="00B510C7">
        <w:tc>
          <w:tcPr>
            <w:tcW w:w="3432" w:type="dxa"/>
            <w:shd w:val="clear" w:color="auto" w:fill="auto"/>
          </w:tcPr>
          <w:p w14:paraId="4872739E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natomy</w:t>
            </w:r>
          </w:p>
        </w:tc>
        <w:tc>
          <w:tcPr>
            <w:tcW w:w="3432" w:type="dxa"/>
            <w:shd w:val="clear" w:color="auto" w:fill="auto"/>
          </w:tcPr>
          <w:p w14:paraId="69CA592D" w14:textId="77777777" w:rsidR="002046F3" w:rsidRPr="00B510C7" w:rsidRDefault="0036135F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</w:t>
            </w:r>
            <w:r w:rsidR="002046F3"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 Yes/No</w:t>
            </w:r>
          </w:p>
        </w:tc>
        <w:tc>
          <w:tcPr>
            <w:tcW w:w="3432" w:type="dxa"/>
            <w:shd w:val="clear" w:color="auto" w:fill="auto"/>
          </w:tcPr>
          <w:p w14:paraId="12CBF8F4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53ACD2C1" w14:textId="77777777" w:rsidTr="00B510C7">
        <w:tc>
          <w:tcPr>
            <w:tcW w:w="3432" w:type="dxa"/>
            <w:shd w:val="clear" w:color="auto" w:fill="auto"/>
          </w:tcPr>
          <w:p w14:paraId="2E0D2866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ymmetry of closure</w:t>
            </w:r>
          </w:p>
        </w:tc>
        <w:tc>
          <w:tcPr>
            <w:tcW w:w="3432" w:type="dxa"/>
            <w:shd w:val="clear" w:color="auto" w:fill="auto"/>
          </w:tcPr>
          <w:p w14:paraId="49D38D5F" w14:textId="77777777" w:rsidR="002046F3" w:rsidRPr="00B510C7" w:rsidRDefault="0036135F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53E357D1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33620BC1" w14:textId="77777777" w:rsidTr="00B510C7">
        <w:tc>
          <w:tcPr>
            <w:tcW w:w="3432" w:type="dxa"/>
            <w:shd w:val="clear" w:color="auto" w:fill="auto"/>
          </w:tcPr>
          <w:p w14:paraId="281E0A2F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Degree of closure</w:t>
            </w:r>
          </w:p>
        </w:tc>
        <w:tc>
          <w:tcPr>
            <w:tcW w:w="3432" w:type="dxa"/>
            <w:shd w:val="clear" w:color="auto" w:fill="auto"/>
          </w:tcPr>
          <w:p w14:paraId="23797F46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07145DE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659CC557" w14:textId="77777777" w:rsidTr="00B510C7">
        <w:tc>
          <w:tcPr>
            <w:tcW w:w="3432" w:type="dxa"/>
            <w:shd w:val="clear" w:color="auto" w:fill="auto"/>
          </w:tcPr>
          <w:p w14:paraId="5369B97D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peed of closure</w:t>
            </w:r>
          </w:p>
        </w:tc>
        <w:tc>
          <w:tcPr>
            <w:tcW w:w="3432" w:type="dxa"/>
            <w:shd w:val="clear" w:color="auto" w:fill="auto"/>
          </w:tcPr>
          <w:p w14:paraId="19FDCA1A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383F0B2E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07064831" w14:textId="77777777" w:rsidTr="00B510C7">
        <w:tc>
          <w:tcPr>
            <w:tcW w:w="3432" w:type="dxa"/>
            <w:shd w:val="clear" w:color="auto" w:fill="auto"/>
          </w:tcPr>
          <w:p w14:paraId="4A4B8E72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Closure pattern </w:t>
            </w:r>
          </w:p>
        </w:tc>
        <w:tc>
          <w:tcPr>
            <w:tcW w:w="3432" w:type="dxa"/>
            <w:shd w:val="clear" w:color="auto" w:fill="auto"/>
          </w:tcPr>
          <w:p w14:paraId="4FA47E36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ircular/coronal/lateral/posterior ride</w:t>
            </w:r>
          </w:p>
        </w:tc>
        <w:tc>
          <w:tcPr>
            <w:tcW w:w="3432" w:type="dxa"/>
            <w:shd w:val="clear" w:color="auto" w:fill="auto"/>
          </w:tcPr>
          <w:p w14:paraId="748AAC70" w14:textId="77777777" w:rsidR="002046F3" w:rsidRPr="00B510C7" w:rsidRDefault="002046F3" w:rsidP="002046F3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</w:tbl>
    <w:p w14:paraId="170C2AE3" w14:textId="77777777" w:rsidR="002046F3" w:rsidRPr="00B510C7" w:rsidRDefault="002046F3" w:rsidP="002046F3">
      <w:pPr>
        <w:ind w:left="720"/>
        <w:rPr>
          <w:rFonts w:ascii="Calibri" w:hAnsi="Calibri" w:cs="Calibri"/>
          <w:b/>
          <w:color w:val="000000"/>
          <w:sz w:val="22"/>
          <w:szCs w:val="22"/>
        </w:rPr>
      </w:pPr>
    </w:p>
    <w:p w14:paraId="48D60AF3" w14:textId="77777777" w:rsidR="002046F3" w:rsidRPr="00B510C7" w:rsidRDefault="002046F3" w:rsidP="003B3D47">
      <w:pPr>
        <w:numPr>
          <w:ilvl w:val="0"/>
          <w:numId w:val="9"/>
        </w:numPr>
        <w:rPr>
          <w:rFonts w:ascii="Calibri" w:hAnsi="Calibri" w:cs="Calibri"/>
          <w:b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Base of tongue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6"/>
        <w:gridCol w:w="3359"/>
        <w:gridCol w:w="3355"/>
      </w:tblGrid>
      <w:tr w:rsidR="00B0440D" w:rsidRPr="00B510C7" w14:paraId="5DD44C4A" w14:textId="77777777" w:rsidTr="00B510C7">
        <w:tc>
          <w:tcPr>
            <w:tcW w:w="3432" w:type="dxa"/>
            <w:shd w:val="clear" w:color="auto" w:fill="auto"/>
          </w:tcPr>
          <w:p w14:paraId="566EE6DD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779B9D46" w14:textId="77777777" w:rsidR="0036135F" w:rsidRPr="00B510C7" w:rsidRDefault="0036135F" w:rsidP="00B510C7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Observation</w:t>
            </w:r>
          </w:p>
        </w:tc>
        <w:tc>
          <w:tcPr>
            <w:tcW w:w="3432" w:type="dxa"/>
            <w:shd w:val="clear" w:color="auto" w:fill="auto"/>
          </w:tcPr>
          <w:p w14:paraId="27ED8356" w14:textId="77777777" w:rsidR="0036135F" w:rsidRPr="00B510C7" w:rsidRDefault="0036135F" w:rsidP="00B510C7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omments</w:t>
            </w:r>
          </w:p>
        </w:tc>
      </w:tr>
      <w:tr w:rsidR="00B0440D" w:rsidRPr="00B510C7" w14:paraId="7C49E877" w14:textId="77777777" w:rsidTr="00B510C7">
        <w:tc>
          <w:tcPr>
            <w:tcW w:w="3432" w:type="dxa"/>
            <w:shd w:val="clear" w:color="auto" w:fill="auto"/>
          </w:tcPr>
          <w:p w14:paraId="347F88C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natomy</w:t>
            </w:r>
          </w:p>
        </w:tc>
        <w:tc>
          <w:tcPr>
            <w:tcW w:w="3432" w:type="dxa"/>
            <w:shd w:val="clear" w:color="auto" w:fill="auto"/>
          </w:tcPr>
          <w:p w14:paraId="1BAE0DBC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7F51B2EB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69A7BCC0" w14:textId="77777777" w:rsidTr="00B510C7">
        <w:tc>
          <w:tcPr>
            <w:tcW w:w="3432" w:type="dxa"/>
            <w:shd w:val="clear" w:color="auto" w:fill="auto"/>
          </w:tcPr>
          <w:p w14:paraId="3A680A4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ymmetry of movement</w:t>
            </w:r>
          </w:p>
        </w:tc>
        <w:tc>
          <w:tcPr>
            <w:tcW w:w="3432" w:type="dxa"/>
            <w:shd w:val="clear" w:color="auto" w:fill="auto"/>
          </w:tcPr>
          <w:p w14:paraId="445E1E2E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69B897E3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2F77AC5A" w14:textId="77777777" w:rsidTr="00B510C7">
        <w:tc>
          <w:tcPr>
            <w:tcW w:w="3432" w:type="dxa"/>
            <w:shd w:val="clear" w:color="auto" w:fill="auto"/>
          </w:tcPr>
          <w:p w14:paraId="6300F10F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peed of movement</w:t>
            </w:r>
          </w:p>
        </w:tc>
        <w:tc>
          <w:tcPr>
            <w:tcW w:w="3432" w:type="dxa"/>
            <w:shd w:val="clear" w:color="auto" w:fill="auto"/>
          </w:tcPr>
          <w:p w14:paraId="362CA816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6A393373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23AF692E" w14:textId="77777777" w:rsidTr="00B510C7">
        <w:tc>
          <w:tcPr>
            <w:tcW w:w="3432" w:type="dxa"/>
            <w:shd w:val="clear" w:color="auto" w:fill="auto"/>
          </w:tcPr>
          <w:p w14:paraId="1D1BCFEA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Range of movement</w:t>
            </w:r>
          </w:p>
        </w:tc>
        <w:tc>
          <w:tcPr>
            <w:tcW w:w="3432" w:type="dxa"/>
            <w:shd w:val="clear" w:color="auto" w:fill="auto"/>
          </w:tcPr>
          <w:p w14:paraId="4F0407F8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68B28544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</w:tbl>
    <w:p w14:paraId="1B62DDA2" w14:textId="77777777" w:rsidR="0036135F" w:rsidRPr="00B510C7" w:rsidRDefault="0036135F" w:rsidP="0036135F">
      <w:pPr>
        <w:ind w:left="720"/>
        <w:rPr>
          <w:rFonts w:ascii="Calibri" w:hAnsi="Calibri" w:cs="Calibri"/>
          <w:b/>
          <w:color w:val="000000"/>
          <w:sz w:val="22"/>
          <w:szCs w:val="22"/>
        </w:rPr>
      </w:pPr>
    </w:p>
    <w:p w14:paraId="3ADD541D" w14:textId="77777777" w:rsidR="002046F3" w:rsidRPr="00B510C7" w:rsidRDefault="002046F3" w:rsidP="003B3D47">
      <w:pPr>
        <w:numPr>
          <w:ilvl w:val="0"/>
          <w:numId w:val="9"/>
        </w:numPr>
        <w:rPr>
          <w:rFonts w:ascii="Calibri" w:hAnsi="Calibri" w:cs="Calibri"/>
          <w:b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Hypopharynx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6"/>
        <w:gridCol w:w="3359"/>
        <w:gridCol w:w="3355"/>
      </w:tblGrid>
      <w:tr w:rsidR="00B0440D" w:rsidRPr="00B510C7" w14:paraId="764B84EE" w14:textId="77777777" w:rsidTr="00B510C7">
        <w:tc>
          <w:tcPr>
            <w:tcW w:w="3432" w:type="dxa"/>
            <w:shd w:val="clear" w:color="auto" w:fill="auto"/>
          </w:tcPr>
          <w:p w14:paraId="57F0A238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458C1556" w14:textId="77777777" w:rsidR="0036135F" w:rsidRPr="00B510C7" w:rsidRDefault="0036135F" w:rsidP="00B510C7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Observation</w:t>
            </w:r>
          </w:p>
        </w:tc>
        <w:tc>
          <w:tcPr>
            <w:tcW w:w="3432" w:type="dxa"/>
            <w:shd w:val="clear" w:color="auto" w:fill="auto"/>
          </w:tcPr>
          <w:p w14:paraId="2A1B59A9" w14:textId="77777777" w:rsidR="0036135F" w:rsidRPr="00B510C7" w:rsidRDefault="0036135F" w:rsidP="00B510C7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omments</w:t>
            </w:r>
          </w:p>
        </w:tc>
      </w:tr>
      <w:tr w:rsidR="00B0440D" w:rsidRPr="00B510C7" w14:paraId="660AE2BF" w14:textId="77777777" w:rsidTr="00B510C7">
        <w:tc>
          <w:tcPr>
            <w:tcW w:w="3432" w:type="dxa"/>
            <w:shd w:val="clear" w:color="auto" w:fill="auto"/>
          </w:tcPr>
          <w:p w14:paraId="4A3784D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Anatomy</w:t>
            </w:r>
          </w:p>
        </w:tc>
        <w:tc>
          <w:tcPr>
            <w:tcW w:w="3432" w:type="dxa"/>
            <w:shd w:val="clear" w:color="auto" w:fill="auto"/>
          </w:tcPr>
          <w:p w14:paraId="4EEEFE32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419AADD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77801D30" w14:textId="77777777" w:rsidTr="00B510C7">
        <w:tc>
          <w:tcPr>
            <w:tcW w:w="3432" w:type="dxa"/>
            <w:shd w:val="clear" w:color="auto" w:fill="auto"/>
          </w:tcPr>
          <w:p w14:paraId="4AA99F97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ymmetry</w:t>
            </w:r>
          </w:p>
        </w:tc>
        <w:tc>
          <w:tcPr>
            <w:tcW w:w="3432" w:type="dxa"/>
            <w:shd w:val="clear" w:color="auto" w:fill="auto"/>
          </w:tcPr>
          <w:p w14:paraId="685C3467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3453376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16629BA1" w14:textId="77777777" w:rsidTr="00B510C7">
        <w:tc>
          <w:tcPr>
            <w:tcW w:w="3432" w:type="dxa"/>
            <w:shd w:val="clear" w:color="auto" w:fill="auto"/>
          </w:tcPr>
          <w:p w14:paraId="08ECA6F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peed of movement</w:t>
            </w:r>
          </w:p>
        </w:tc>
        <w:tc>
          <w:tcPr>
            <w:tcW w:w="3432" w:type="dxa"/>
            <w:shd w:val="clear" w:color="auto" w:fill="auto"/>
          </w:tcPr>
          <w:p w14:paraId="79CCF942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47836265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291B20D3" w14:textId="77777777" w:rsidTr="00B510C7">
        <w:tc>
          <w:tcPr>
            <w:tcW w:w="3432" w:type="dxa"/>
            <w:shd w:val="clear" w:color="auto" w:fill="auto"/>
          </w:tcPr>
          <w:p w14:paraId="5FF92848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Range of movement</w:t>
            </w:r>
          </w:p>
        </w:tc>
        <w:tc>
          <w:tcPr>
            <w:tcW w:w="3432" w:type="dxa"/>
            <w:shd w:val="clear" w:color="auto" w:fill="auto"/>
          </w:tcPr>
          <w:p w14:paraId="748B4638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1E11BA0C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</w:tbl>
    <w:p w14:paraId="10C6F68D" w14:textId="77777777" w:rsidR="0036135F" w:rsidRPr="00B510C7" w:rsidRDefault="0036135F" w:rsidP="0036135F">
      <w:pPr>
        <w:ind w:left="720"/>
        <w:rPr>
          <w:rFonts w:ascii="Calibri" w:hAnsi="Calibri" w:cs="Calibri"/>
          <w:b/>
          <w:color w:val="000000"/>
          <w:sz w:val="22"/>
          <w:szCs w:val="22"/>
        </w:rPr>
      </w:pPr>
    </w:p>
    <w:p w14:paraId="3BED4608" w14:textId="77777777" w:rsidR="002046F3" w:rsidRPr="00B510C7" w:rsidRDefault="002046F3" w:rsidP="003B3D47">
      <w:pPr>
        <w:numPr>
          <w:ilvl w:val="0"/>
          <w:numId w:val="9"/>
        </w:numPr>
        <w:rPr>
          <w:rFonts w:ascii="Calibri" w:hAnsi="Calibri" w:cs="Calibri"/>
          <w:b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Larynx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5"/>
        <w:gridCol w:w="3363"/>
        <w:gridCol w:w="3352"/>
      </w:tblGrid>
      <w:tr w:rsidR="00B0440D" w:rsidRPr="00B510C7" w14:paraId="2259C530" w14:textId="77777777" w:rsidTr="00B510C7">
        <w:tc>
          <w:tcPr>
            <w:tcW w:w="3432" w:type="dxa"/>
            <w:shd w:val="clear" w:color="auto" w:fill="auto"/>
          </w:tcPr>
          <w:p w14:paraId="18A46D56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3432" w:type="dxa"/>
            <w:shd w:val="clear" w:color="auto" w:fill="auto"/>
          </w:tcPr>
          <w:p w14:paraId="77033A34" w14:textId="77777777" w:rsidR="0036135F" w:rsidRPr="00B510C7" w:rsidRDefault="0036135F" w:rsidP="00B510C7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Observation</w:t>
            </w:r>
          </w:p>
        </w:tc>
        <w:tc>
          <w:tcPr>
            <w:tcW w:w="3432" w:type="dxa"/>
            <w:shd w:val="clear" w:color="auto" w:fill="auto"/>
          </w:tcPr>
          <w:p w14:paraId="51DCE569" w14:textId="77777777" w:rsidR="0036135F" w:rsidRPr="00B510C7" w:rsidRDefault="0036135F" w:rsidP="00B510C7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Comments</w:t>
            </w:r>
          </w:p>
        </w:tc>
      </w:tr>
      <w:tr w:rsidR="00B0440D" w:rsidRPr="00B510C7" w14:paraId="291AF594" w14:textId="77777777" w:rsidTr="00B510C7">
        <w:tc>
          <w:tcPr>
            <w:tcW w:w="3432" w:type="dxa"/>
            <w:shd w:val="clear" w:color="auto" w:fill="auto"/>
          </w:tcPr>
          <w:p w14:paraId="68EE8652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 xml:space="preserve">Anatomy </w:t>
            </w:r>
          </w:p>
        </w:tc>
        <w:tc>
          <w:tcPr>
            <w:tcW w:w="3432" w:type="dxa"/>
            <w:shd w:val="clear" w:color="auto" w:fill="auto"/>
          </w:tcPr>
          <w:p w14:paraId="21A3E75C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27EF79A8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B0440D" w:rsidRPr="00B510C7" w14:paraId="314BFDC3" w14:textId="77777777" w:rsidTr="00B510C7">
        <w:tc>
          <w:tcPr>
            <w:tcW w:w="3432" w:type="dxa"/>
            <w:shd w:val="clear" w:color="auto" w:fill="auto"/>
          </w:tcPr>
          <w:p w14:paraId="0A4BF68D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Symmetry at rest</w:t>
            </w:r>
          </w:p>
        </w:tc>
        <w:tc>
          <w:tcPr>
            <w:tcW w:w="3432" w:type="dxa"/>
            <w:shd w:val="clear" w:color="auto" w:fill="auto"/>
          </w:tcPr>
          <w:p w14:paraId="1F3E3326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303D0DED" w14:textId="77777777" w:rsidR="0036135F" w:rsidRPr="00B510C7" w:rsidRDefault="0036135F" w:rsidP="00F40DC5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36135F" w:rsidRPr="00B510C7" w14:paraId="09B9B137" w14:textId="77777777" w:rsidTr="00B510C7">
        <w:tc>
          <w:tcPr>
            <w:tcW w:w="3432" w:type="dxa"/>
            <w:shd w:val="clear" w:color="auto" w:fill="auto"/>
          </w:tcPr>
          <w:p w14:paraId="4B52F25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Motility of true vocal folds: abduction</w:t>
            </w:r>
          </w:p>
        </w:tc>
        <w:tc>
          <w:tcPr>
            <w:tcW w:w="3432" w:type="dxa"/>
            <w:shd w:val="clear" w:color="auto" w:fill="auto"/>
          </w:tcPr>
          <w:p w14:paraId="4826C40C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  <w:p w14:paraId="123BEA29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□ Asymmetry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1F92ECA8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□ Limitations in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628DA0A0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 □ Range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6E5811C8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 □ Speed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43AF28EE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 □ Coordination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31C2154B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□ Right □ Left □ Bilateral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3432" w:type="dxa"/>
            <w:shd w:val="clear" w:color="auto" w:fill="auto"/>
          </w:tcPr>
          <w:p w14:paraId="7DB7A81F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36135F" w:rsidRPr="00B510C7" w14:paraId="336F90DD" w14:textId="77777777" w:rsidTr="00B510C7">
        <w:tc>
          <w:tcPr>
            <w:tcW w:w="3432" w:type="dxa"/>
            <w:shd w:val="clear" w:color="auto" w:fill="auto"/>
          </w:tcPr>
          <w:p w14:paraId="33D03983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Motility of true vocal folds: adduction</w:t>
            </w:r>
          </w:p>
        </w:tc>
        <w:tc>
          <w:tcPr>
            <w:tcW w:w="3432" w:type="dxa"/>
            <w:shd w:val="clear" w:color="auto" w:fill="auto"/>
          </w:tcPr>
          <w:p w14:paraId="563B28B6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  <w:p w14:paraId="3695AAF4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□ Asymmetry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26CC2E81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lastRenderedPageBreak/>
              <w:t>□ Limitations in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0220D8DE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 □ Range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412C737F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 □ Speed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6157A77A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 □ Coordination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  <w:p w14:paraId="7AC0EA14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□ Right □ Left □ Bilateral</w:t>
            </w: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3432" w:type="dxa"/>
            <w:shd w:val="clear" w:color="auto" w:fill="auto"/>
          </w:tcPr>
          <w:p w14:paraId="55E0FDA5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36135F" w:rsidRPr="00B510C7" w14:paraId="26EF1CDF" w14:textId="77777777" w:rsidTr="00B510C7">
        <w:tc>
          <w:tcPr>
            <w:tcW w:w="3432" w:type="dxa"/>
            <w:shd w:val="clear" w:color="auto" w:fill="auto"/>
          </w:tcPr>
          <w:p w14:paraId="5A1533AB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Vocal fold lengthening</w:t>
            </w:r>
          </w:p>
        </w:tc>
        <w:tc>
          <w:tcPr>
            <w:tcW w:w="3432" w:type="dxa"/>
            <w:shd w:val="clear" w:color="auto" w:fill="auto"/>
          </w:tcPr>
          <w:p w14:paraId="7A6C0899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1D92E1DA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36135F" w:rsidRPr="00B510C7" w14:paraId="73399005" w14:textId="77777777" w:rsidTr="00B510C7">
        <w:tc>
          <w:tcPr>
            <w:tcW w:w="3432" w:type="dxa"/>
            <w:shd w:val="clear" w:color="auto" w:fill="auto"/>
          </w:tcPr>
          <w:p w14:paraId="3E336516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Vertical laryngeal movement</w:t>
            </w:r>
          </w:p>
        </w:tc>
        <w:tc>
          <w:tcPr>
            <w:tcW w:w="3432" w:type="dxa"/>
            <w:shd w:val="clear" w:color="auto" w:fill="auto"/>
          </w:tcPr>
          <w:p w14:paraId="54B9E12C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: Yes/No</w:t>
            </w:r>
          </w:p>
        </w:tc>
        <w:tc>
          <w:tcPr>
            <w:tcW w:w="3432" w:type="dxa"/>
            <w:shd w:val="clear" w:color="auto" w:fill="auto"/>
          </w:tcPr>
          <w:p w14:paraId="7A002933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  <w:tr w:rsidR="0036135F" w:rsidRPr="00B510C7" w14:paraId="13F17976" w14:textId="77777777" w:rsidTr="00B510C7">
        <w:tc>
          <w:tcPr>
            <w:tcW w:w="3432" w:type="dxa"/>
            <w:shd w:val="clear" w:color="auto" w:fill="auto"/>
          </w:tcPr>
          <w:p w14:paraId="025711D2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Glottic gap</w:t>
            </w:r>
          </w:p>
        </w:tc>
        <w:tc>
          <w:tcPr>
            <w:tcW w:w="3432" w:type="dxa"/>
            <w:shd w:val="clear" w:color="auto" w:fill="auto"/>
          </w:tcPr>
          <w:p w14:paraId="61535E75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  <w:r w:rsidRPr="00B510C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WNL/Reduced</w:t>
            </w:r>
          </w:p>
        </w:tc>
        <w:tc>
          <w:tcPr>
            <w:tcW w:w="3432" w:type="dxa"/>
            <w:shd w:val="clear" w:color="auto" w:fill="auto"/>
          </w:tcPr>
          <w:p w14:paraId="565B9F0C" w14:textId="77777777" w:rsidR="0036135F" w:rsidRPr="00B510C7" w:rsidRDefault="0036135F" w:rsidP="0036135F">
            <w:pPr>
              <w:rPr>
                <w:rFonts w:ascii="Calibri" w:hAnsi="Calibri" w:cs="Calibri"/>
                <w:bCs/>
                <w:color w:val="000000"/>
                <w:sz w:val="22"/>
                <w:szCs w:val="22"/>
              </w:rPr>
            </w:pPr>
          </w:p>
        </w:tc>
      </w:tr>
    </w:tbl>
    <w:p w14:paraId="31CD5F23" w14:textId="77777777" w:rsidR="0036135F" w:rsidRPr="00B510C7" w:rsidRDefault="0036135F" w:rsidP="0036135F">
      <w:pPr>
        <w:ind w:left="720"/>
        <w:rPr>
          <w:rFonts w:ascii="Calibri" w:hAnsi="Calibri" w:cs="Calibri"/>
          <w:b/>
          <w:color w:val="000000"/>
          <w:sz w:val="22"/>
          <w:szCs w:val="22"/>
        </w:rPr>
      </w:pPr>
    </w:p>
    <w:p w14:paraId="2EC78F31" w14:textId="77777777" w:rsidR="00F40DC5" w:rsidRPr="00B510C7" w:rsidRDefault="00F40DC5" w:rsidP="0036135F">
      <w:pPr>
        <w:ind w:left="720"/>
        <w:rPr>
          <w:rFonts w:ascii="Calibri" w:hAnsi="Calibri" w:cs="Calibri"/>
          <w:b/>
          <w:color w:val="000000"/>
          <w:sz w:val="22"/>
          <w:szCs w:val="22"/>
        </w:rPr>
      </w:pPr>
    </w:p>
    <w:p w14:paraId="38CD1D99" w14:textId="77777777" w:rsidR="002046F3" w:rsidRPr="00B510C7" w:rsidRDefault="002046F3" w:rsidP="003B3D47">
      <w:pPr>
        <w:numPr>
          <w:ilvl w:val="0"/>
          <w:numId w:val="9"/>
        </w:numPr>
        <w:rPr>
          <w:rFonts w:ascii="Calibri" w:hAnsi="Calibri" w:cs="Calibri"/>
          <w:b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Airway protection:</w:t>
      </w:r>
    </w:p>
    <w:p w14:paraId="2FF54568" w14:textId="77777777" w:rsidR="000B5A80" w:rsidRPr="00B510C7" w:rsidRDefault="000B5A80" w:rsidP="0036135F">
      <w:pPr>
        <w:numPr>
          <w:ilvl w:val="1"/>
          <w:numId w:val="9"/>
        </w:numPr>
        <w:rPr>
          <w:rFonts w:ascii="Calibri" w:hAnsi="Calibri" w:cs="Calibri"/>
          <w:bCs/>
          <w:color w:val="000000"/>
          <w:sz w:val="22"/>
          <w:szCs w:val="22"/>
        </w:rPr>
        <w:sectPr w:rsidR="000B5A80" w:rsidRPr="00B510C7" w:rsidSect="000B5A80">
          <w:type w:val="continuous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6F7483EA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Breath holding not achieved </w:t>
      </w:r>
    </w:p>
    <w:p w14:paraId="63F59FBE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Transient breath holding with glottis open </w:t>
      </w:r>
    </w:p>
    <w:p w14:paraId="60FE200D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Sustained breath holding with glottis open </w:t>
      </w:r>
    </w:p>
    <w:p w14:paraId="10207F5F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Transient true fold closure </w:t>
      </w:r>
    </w:p>
    <w:p w14:paraId="49C32186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Sustained true fold closure </w:t>
      </w:r>
    </w:p>
    <w:p w14:paraId="5DE9EC7E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Transient true and ventricular fold closure </w:t>
      </w:r>
    </w:p>
    <w:p w14:paraId="72227D4E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Sustained true and ventricular fold closure </w:t>
      </w:r>
    </w:p>
    <w:p w14:paraId="302E09E1" w14:textId="77777777" w:rsidR="0036135F" w:rsidRPr="00B510C7" w:rsidRDefault="0036135F" w:rsidP="000B5A80">
      <w:pPr>
        <w:numPr>
          <w:ilvl w:val="1"/>
          <w:numId w:val="25"/>
        </w:numPr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>Vocal fold closure on voluntary cough</w:t>
      </w:r>
    </w:p>
    <w:p w14:paraId="713DCFFB" w14:textId="77777777" w:rsidR="000B5A80" w:rsidRPr="00B510C7" w:rsidRDefault="000B5A80" w:rsidP="000B5A80">
      <w:pPr>
        <w:rPr>
          <w:rFonts w:ascii="Calibri" w:hAnsi="Calibri" w:cs="Calibri"/>
          <w:b/>
          <w:color w:val="000000"/>
          <w:sz w:val="22"/>
          <w:szCs w:val="22"/>
        </w:rPr>
        <w:sectPr w:rsidR="000B5A80" w:rsidRPr="00B510C7" w:rsidSect="000B5A80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</w:p>
    <w:p w14:paraId="6B60C8D1" w14:textId="77777777" w:rsidR="000B5A80" w:rsidRPr="00B510C7" w:rsidRDefault="000B5A80" w:rsidP="000B5A80">
      <w:pPr>
        <w:ind w:left="720"/>
        <w:rPr>
          <w:rFonts w:ascii="Calibri" w:hAnsi="Calibri" w:cs="Calibri"/>
          <w:b/>
          <w:color w:val="000000"/>
          <w:sz w:val="22"/>
          <w:szCs w:val="22"/>
        </w:rPr>
      </w:pPr>
    </w:p>
    <w:p w14:paraId="7B04E4D8" w14:textId="77777777" w:rsidR="00B0440D" w:rsidRPr="00B510C7" w:rsidRDefault="002046F3" w:rsidP="00F40DC5">
      <w:pPr>
        <w:numPr>
          <w:ilvl w:val="0"/>
          <w:numId w:val="9"/>
        </w:numPr>
        <w:ind w:left="0"/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Secretion</w:t>
      </w:r>
      <w:r w:rsidR="00B0440D" w:rsidRPr="00B510C7">
        <w:rPr>
          <w:rFonts w:ascii="Calibri" w:hAnsi="Calibri" w:cs="Calibri"/>
          <w:b/>
          <w:color w:val="000000"/>
          <w:sz w:val="22"/>
          <w:szCs w:val="22"/>
        </w:rPr>
        <w:t>s and secretion management:</w:t>
      </w:r>
      <w:r w:rsidRPr="00B510C7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="009B110D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9B110D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B0440D" w:rsidRPr="00B510C7">
        <w:rPr>
          <w:rFonts w:ascii="Calibri" w:hAnsi="Calibri" w:cs="Calibri"/>
          <w:bCs/>
          <w:color w:val="000000"/>
          <w:sz w:val="22"/>
          <w:szCs w:val="22"/>
        </w:rPr>
        <w:t>WNL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ab/>
      </w:r>
      <w:r w:rsidR="009B110D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9B110D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9B110D">
        <w:rPr>
          <w:rFonts w:ascii="Calibri" w:hAnsi="Calibri" w:cs="Calibri"/>
          <w:b/>
          <w:sz w:val="22"/>
          <w:szCs w:val="22"/>
        </w:rPr>
        <w:t xml:space="preserve"> </w:t>
      </w:r>
      <w:r w:rsidR="00B0440D" w:rsidRPr="00B510C7">
        <w:rPr>
          <w:rFonts w:ascii="Calibri" w:hAnsi="Calibri" w:cs="Calibri"/>
          <w:bCs/>
          <w:color w:val="000000"/>
          <w:sz w:val="22"/>
          <w:szCs w:val="22"/>
        </w:rPr>
        <w:t>Pooling</w:t>
      </w:r>
      <w:r w:rsidR="000B5A80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>–</w:t>
      </w:r>
      <w:r w:rsidR="000B5A80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B0440D" w:rsidRPr="00B510C7">
        <w:rPr>
          <w:rFonts w:ascii="Calibri" w:hAnsi="Calibri" w:cs="Calibri"/>
          <w:bCs/>
          <w:color w:val="000000"/>
          <w:sz w:val="22"/>
          <w:szCs w:val="22"/>
        </w:rPr>
        <w:t>transient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ab/>
      </w:r>
      <w:r w:rsidR="009B110D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9B110D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B0440D" w:rsidRPr="00B510C7">
        <w:rPr>
          <w:rFonts w:ascii="Calibri" w:hAnsi="Calibri" w:cs="Calibri"/>
          <w:bCs/>
          <w:color w:val="000000"/>
          <w:sz w:val="22"/>
          <w:szCs w:val="22"/>
        </w:rPr>
        <w:t>Pooling</w:t>
      </w:r>
      <w:r w:rsidR="000B5A80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>–</w:t>
      </w:r>
      <w:r w:rsidR="000B5A80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B0440D" w:rsidRPr="00B510C7">
        <w:rPr>
          <w:rFonts w:ascii="Calibri" w:hAnsi="Calibri" w:cs="Calibri"/>
          <w:bCs/>
          <w:color w:val="000000"/>
          <w:sz w:val="22"/>
          <w:szCs w:val="22"/>
        </w:rPr>
        <w:t>consistent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</w:p>
    <w:p w14:paraId="05CC3A78" w14:textId="77777777" w:rsidR="00B0440D" w:rsidRPr="00B510C7" w:rsidRDefault="00B0440D" w:rsidP="009B110D">
      <w:pPr>
        <w:ind w:left="720"/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>If other than WNL</w:t>
      </w:r>
      <w:r w:rsidR="000B5A80" w:rsidRPr="00B510C7">
        <w:rPr>
          <w:rFonts w:ascii="Calibri" w:hAnsi="Calibri" w:cs="Calibri"/>
          <w:bCs/>
          <w:color w:val="000000"/>
          <w:sz w:val="22"/>
          <w:szCs w:val="22"/>
        </w:rPr>
        <w:t>, a</w:t>
      </w:r>
      <w:r w:rsidRPr="00B510C7">
        <w:rPr>
          <w:rFonts w:ascii="Calibri" w:hAnsi="Calibri" w:cs="Calibri"/>
          <w:bCs/>
          <w:color w:val="000000"/>
          <w:sz w:val="22"/>
          <w:szCs w:val="22"/>
        </w:rPr>
        <w:t xml:space="preserve">wareness of secretions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 xml:space="preserve">is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ab/>
      </w:r>
      <w:r w:rsidR="009B110D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9B110D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9B110D">
        <w:rPr>
          <w:rFonts w:ascii="Calibri" w:hAnsi="Calibri" w:cs="Calibri"/>
          <w:b/>
          <w:sz w:val="22"/>
          <w:szCs w:val="22"/>
        </w:rPr>
        <w:t xml:space="preserve"> </w:t>
      </w:r>
      <w:r w:rsidRPr="00B510C7">
        <w:rPr>
          <w:rFonts w:ascii="Calibri" w:hAnsi="Calibri" w:cs="Calibri"/>
          <w:bCs/>
          <w:color w:val="000000"/>
          <w:sz w:val="22"/>
          <w:szCs w:val="22"/>
        </w:rPr>
        <w:t>consistent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ab/>
      </w:r>
      <w:r w:rsidR="009B110D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9B110D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9B110D">
        <w:rPr>
          <w:rFonts w:ascii="Calibri" w:hAnsi="Calibri" w:cs="Calibri"/>
          <w:b/>
          <w:sz w:val="22"/>
          <w:szCs w:val="22"/>
        </w:rPr>
        <w:t xml:space="preserve"> </w:t>
      </w:r>
      <w:r w:rsidRPr="00B510C7">
        <w:rPr>
          <w:rFonts w:ascii="Calibri" w:hAnsi="Calibri" w:cs="Calibri"/>
          <w:bCs/>
          <w:color w:val="000000"/>
          <w:sz w:val="22"/>
          <w:szCs w:val="22"/>
        </w:rPr>
        <w:t>inconsistent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 xml:space="preserve"> </w:t>
      </w:r>
      <w:r w:rsidR="009B110D" w:rsidRPr="00B510C7">
        <w:rPr>
          <w:rFonts w:ascii="Calibri" w:hAnsi="Calibri" w:cs="Calibri"/>
          <w:bCs/>
          <w:color w:val="000000"/>
          <w:sz w:val="22"/>
          <w:szCs w:val="22"/>
        </w:rPr>
        <w:tab/>
      </w:r>
      <w:r w:rsidR="009B110D" w:rsidRPr="003B3D47">
        <w:rPr>
          <w:rFonts w:ascii="Symbol" w:eastAsia="Symbol" w:hAnsi="Symbol" w:cs="Symbol"/>
          <w:b/>
          <w:sz w:val="22"/>
          <w:szCs w:val="22"/>
        </w:rPr>
        <w:t> </w:t>
      </w:r>
      <w:r w:rsidR="009B110D" w:rsidRPr="003B3D47">
        <w:rPr>
          <w:rFonts w:ascii="Calibri" w:hAnsi="Calibri" w:cs="Calibri"/>
          <w:b/>
          <w:sz w:val="22"/>
          <w:szCs w:val="22"/>
        </w:rPr>
        <w:t xml:space="preserve"> </w:t>
      </w:r>
      <w:r w:rsidR="009B110D">
        <w:rPr>
          <w:rFonts w:ascii="Calibri" w:hAnsi="Calibri" w:cs="Calibri"/>
          <w:b/>
          <w:sz w:val="22"/>
          <w:szCs w:val="22"/>
        </w:rPr>
        <w:t xml:space="preserve"> </w:t>
      </w:r>
      <w:r w:rsidRPr="00B510C7">
        <w:rPr>
          <w:rFonts w:ascii="Calibri" w:hAnsi="Calibri" w:cs="Calibri"/>
          <w:bCs/>
          <w:color w:val="000000"/>
          <w:sz w:val="22"/>
          <w:szCs w:val="22"/>
        </w:rPr>
        <w:t>absent</w:t>
      </w:r>
    </w:p>
    <w:p w14:paraId="06EBB4C9" w14:textId="77777777" w:rsidR="00B0440D" w:rsidRPr="00B510C7" w:rsidRDefault="00B0440D" w:rsidP="00B0440D">
      <w:pPr>
        <w:ind w:left="720"/>
        <w:rPr>
          <w:rFonts w:ascii="Calibri" w:hAnsi="Calibri" w:cs="Calibri"/>
          <w:bCs/>
          <w:color w:val="000000"/>
          <w:sz w:val="22"/>
          <w:szCs w:val="22"/>
        </w:rPr>
      </w:pPr>
    </w:p>
    <w:p w14:paraId="1B83366C" w14:textId="77777777" w:rsidR="00B0440D" w:rsidRPr="00B510C7" w:rsidRDefault="00B0440D" w:rsidP="00B0440D">
      <w:pPr>
        <w:ind w:left="720"/>
        <w:rPr>
          <w:rFonts w:ascii="Calibri" w:hAnsi="Calibri" w:cs="Calibri"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Cs/>
          <w:color w:val="000000"/>
          <w:sz w:val="22"/>
          <w:szCs w:val="22"/>
        </w:rPr>
        <w:t>Appearance of secretions:  _____________________________</w:t>
      </w:r>
    </w:p>
    <w:p w14:paraId="13CB97F1" w14:textId="77777777" w:rsidR="00812318" w:rsidRPr="00B510C7" w:rsidRDefault="00812318" w:rsidP="00B0440D">
      <w:pPr>
        <w:rPr>
          <w:rFonts w:ascii="Calibri" w:hAnsi="Calibri" w:cs="Calibri"/>
          <w:color w:val="000000"/>
          <w:sz w:val="22"/>
          <w:szCs w:val="22"/>
        </w:rPr>
      </w:pPr>
    </w:p>
    <w:p w14:paraId="0490AFB4" w14:textId="77777777" w:rsidR="005579BF" w:rsidRPr="00B510C7" w:rsidRDefault="000109CD" w:rsidP="00B510C7">
      <w:pPr>
        <w:numPr>
          <w:ilvl w:val="0"/>
          <w:numId w:val="9"/>
        </w:numPr>
        <w:ind w:left="0"/>
        <w:rPr>
          <w:rFonts w:ascii="Calibri" w:hAnsi="Calibri" w:cs="Calibri"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 xml:space="preserve">Other </w:t>
      </w:r>
      <w:r w:rsidR="007C003F" w:rsidRPr="00B510C7">
        <w:rPr>
          <w:rFonts w:ascii="Calibri" w:hAnsi="Calibri" w:cs="Calibri"/>
          <w:b/>
          <w:color w:val="000000"/>
          <w:sz w:val="22"/>
          <w:szCs w:val="22"/>
        </w:rPr>
        <w:t>observation</w:t>
      </w:r>
      <w:r w:rsidRPr="00B510C7">
        <w:rPr>
          <w:rFonts w:ascii="Calibri" w:hAnsi="Calibri" w:cs="Calibri"/>
          <w:b/>
          <w:color w:val="000000"/>
          <w:sz w:val="22"/>
          <w:szCs w:val="22"/>
        </w:rPr>
        <w:t>s</w:t>
      </w:r>
      <w:r w:rsidR="007C003F" w:rsidRPr="00B510C7">
        <w:rPr>
          <w:rFonts w:ascii="Calibri" w:hAnsi="Calibri" w:cs="Calibri"/>
          <w:b/>
          <w:color w:val="000000"/>
          <w:sz w:val="22"/>
          <w:szCs w:val="22"/>
        </w:rPr>
        <w:t xml:space="preserve"> prior to bolus presentation</w:t>
      </w:r>
      <w:r w:rsidRPr="00B510C7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Pr="00B510C7">
        <w:rPr>
          <w:rFonts w:ascii="Calibri" w:hAnsi="Calibri" w:cs="Calibri"/>
          <w:color w:val="000000"/>
          <w:sz w:val="22"/>
          <w:szCs w:val="22"/>
        </w:rPr>
        <w:t xml:space="preserve">(tremor, clonus, </w:t>
      </w:r>
      <w:r w:rsidR="006E6012" w:rsidRPr="00B510C7">
        <w:rPr>
          <w:rFonts w:ascii="Calibri" w:hAnsi="Calibri" w:cs="Calibri"/>
          <w:color w:val="000000"/>
          <w:sz w:val="22"/>
          <w:szCs w:val="22"/>
        </w:rPr>
        <w:t>swallowing frequency</w:t>
      </w:r>
      <w:r w:rsidR="005579BF" w:rsidRPr="00B510C7">
        <w:rPr>
          <w:rFonts w:ascii="Calibri" w:hAnsi="Calibri" w:cs="Calibri"/>
          <w:color w:val="000000"/>
          <w:sz w:val="22"/>
          <w:szCs w:val="22"/>
        </w:rPr>
        <w:t>)</w:t>
      </w:r>
      <w:r w:rsidRPr="00B510C7">
        <w:rPr>
          <w:rFonts w:ascii="Calibri" w:hAnsi="Calibri" w:cs="Calibri"/>
          <w:color w:val="000000"/>
          <w:sz w:val="22"/>
          <w:szCs w:val="22"/>
        </w:rPr>
        <w:t>:</w:t>
      </w:r>
      <w:r w:rsidR="005579BF" w:rsidRPr="00B510C7">
        <w:rPr>
          <w:rFonts w:ascii="Calibri" w:hAnsi="Calibri" w:cs="Calibri"/>
          <w:color w:val="000000"/>
          <w:sz w:val="22"/>
          <w:szCs w:val="22"/>
        </w:rPr>
        <w:t xml:space="preserve"> _____________________________________________________</w:t>
      </w:r>
    </w:p>
    <w:p w14:paraId="4C8549AD" w14:textId="30683D4D" w:rsidR="000A4D66" w:rsidRDefault="000A4D66" w:rsidP="00B510C7">
      <w:pPr>
        <w:rPr>
          <w:rFonts w:ascii="Calibri" w:hAnsi="Calibri" w:cs="Calibri"/>
          <w:b/>
          <w:color w:val="FF0000"/>
          <w:sz w:val="22"/>
          <w:szCs w:val="22"/>
        </w:rPr>
      </w:pPr>
    </w:p>
    <w:p w14:paraId="3DB133E1" w14:textId="174BA854" w:rsidR="005754E4" w:rsidRPr="00B510C7" w:rsidRDefault="007C003F" w:rsidP="00B510C7">
      <w:pPr>
        <w:rPr>
          <w:rFonts w:ascii="Calibri" w:hAnsi="Calibri" w:cs="Calibri"/>
          <w:color w:val="FF0000"/>
          <w:sz w:val="22"/>
          <w:szCs w:val="22"/>
        </w:rPr>
      </w:pPr>
      <w:r w:rsidRPr="00B510C7">
        <w:rPr>
          <w:rFonts w:ascii="Calibri" w:hAnsi="Calibri" w:cs="Calibri"/>
          <w:b/>
          <w:color w:val="FF0000"/>
          <w:sz w:val="22"/>
          <w:szCs w:val="22"/>
        </w:rPr>
        <w:tab/>
      </w:r>
    </w:p>
    <w:p w14:paraId="52200E03" w14:textId="77777777" w:rsidR="000F3EB4" w:rsidRPr="00B510C7" w:rsidRDefault="000F3EB4" w:rsidP="51254683">
      <w:pPr>
        <w:numPr>
          <w:ilvl w:val="0"/>
          <w:numId w:val="9"/>
        </w:numPr>
        <w:ind w:left="0"/>
        <w:rPr>
          <w:rFonts w:ascii="Calibri" w:hAnsi="Calibri" w:cs="Calibri"/>
          <w:b/>
          <w:bCs/>
          <w:color w:val="000000"/>
          <w:sz w:val="22"/>
          <w:szCs w:val="22"/>
        </w:rPr>
      </w:pPr>
      <w:r w:rsidRPr="51254683">
        <w:rPr>
          <w:rFonts w:ascii="Calibri" w:hAnsi="Calibri" w:cs="Calibri"/>
          <w:b/>
          <w:bCs/>
          <w:color w:val="000000" w:themeColor="text1"/>
          <w:sz w:val="22"/>
          <w:szCs w:val="22"/>
        </w:rPr>
        <w:t>Liquid Trials</w:t>
      </w:r>
    </w:p>
    <w:p w14:paraId="32C669AC" w14:textId="77777777" w:rsidR="009C7351" w:rsidRPr="00B510C7" w:rsidRDefault="009C7351" w:rsidP="000F3EB4">
      <w:pPr>
        <w:rPr>
          <w:rFonts w:ascii="Calibri" w:hAnsi="Calibri" w:cs="Calibri"/>
          <w:b/>
          <w:color w:val="FF000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6"/>
        <w:gridCol w:w="1584"/>
        <w:gridCol w:w="1584"/>
        <w:gridCol w:w="1584"/>
        <w:gridCol w:w="1584"/>
        <w:gridCol w:w="1578"/>
      </w:tblGrid>
      <w:tr w:rsidR="00A02683" w:rsidRPr="00A02683" w14:paraId="2DDC7709" w14:textId="77777777" w:rsidTr="1B349121">
        <w:tc>
          <w:tcPr>
            <w:tcW w:w="768" w:type="pct"/>
          </w:tcPr>
          <w:p w14:paraId="00D0CA7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7" w:type="pct"/>
          </w:tcPr>
          <w:p w14:paraId="64F529E6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Thin (level 0)</w:t>
            </w:r>
          </w:p>
        </w:tc>
        <w:tc>
          <w:tcPr>
            <w:tcW w:w="847" w:type="pct"/>
          </w:tcPr>
          <w:p w14:paraId="2C554C80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Slightly thick (level 1)</w:t>
            </w:r>
          </w:p>
        </w:tc>
        <w:tc>
          <w:tcPr>
            <w:tcW w:w="847" w:type="pct"/>
          </w:tcPr>
          <w:p w14:paraId="5F6497A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Mildly thick (level 2)</w:t>
            </w:r>
          </w:p>
        </w:tc>
        <w:tc>
          <w:tcPr>
            <w:tcW w:w="847" w:type="pct"/>
          </w:tcPr>
          <w:p w14:paraId="311BA522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Moderately thick (level 3)</w:t>
            </w:r>
          </w:p>
        </w:tc>
        <w:tc>
          <w:tcPr>
            <w:tcW w:w="844" w:type="pct"/>
          </w:tcPr>
          <w:p w14:paraId="0C9AE8AA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b/>
                <w:sz w:val="22"/>
                <w:szCs w:val="22"/>
              </w:rPr>
              <w:t>Extremely thick (level 4)</w:t>
            </w:r>
          </w:p>
        </w:tc>
      </w:tr>
      <w:tr w:rsidR="00A02683" w:rsidRPr="00A02683" w14:paraId="54A580E0" w14:textId="77777777" w:rsidTr="1B349121">
        <w:tc>
          <w:tcPr>
            <w:tcW w:w="768" w:type="pct"/>
          </w:tcPr>
          <w:p w14:paraId="7DCF4D5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Administered by (Check all that apply)</w:t>
            </w:r>
          </w:p>
          <w:p w14:paraId="14D7D25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847" w:type="pct"/>
          </w:tcPr>
          <w:p w14:paraId="36ADEAB7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49123969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5B313D32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0B058F05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6F4C5CD9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7" w:type="pct"/>
          </w:tcPr>
          <w:p w14:paraId="5F92ED36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22A31E8A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66D75984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6E91FE6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71DACE39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7" w:type="pct"/>
          </w:tcPr>
          <w:p w14:paraId="7226621B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458E9A52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0AC32704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7BBC7527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07E75BEC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7" w:type="pct"/>
          </w:tcPr>
          <w:p w14:paraId="51BE1EDC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05B2CB9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373A433E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51326901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15F33025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844" w:type="pct"/>
          </w:tcPr>
          <w:p w14:paraId="2D8ABAA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Cup</w:t>
            </w:r>
          </w:p>
          <w:p w14:paraId="3E288AB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Spoon </w:t>
            </w:r>
          </w:p>
          <w:p w14:paraId="345F5338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traw</w:t>
            </w:r>
          </w:p>
          <w:p w14:paraId="48086E06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0671BE7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</w:tr>
      <w:tr w:rsidR="00A02683" w:rsidRPr="00A02683" w14:paraId="1781BC3F" w14:textId="77777777" w:rsidTr="1B349121">
        <w:tc>
          <w:tcPr>
            <w:tcW w:w="768" w:type="pct"/>
          </w:tcPr>
          <w:p w14:paraId="6C4DE571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Amounts:</w:t>
            </w:r>
          </w:p>
        </w:tc>
        <w:tc>
          <w:tcPr>
            <w:tcW w:w="847" w:type="pct"/>
          </w:tcPr>
          <w:p w14:paraId="0368189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4B84FC8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47D98BE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7FDA1A13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4" w:type="pct"/>
          </w:tcPr>
          <w:p w14:paraId="6D274B54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02683" w:rsidRPr="00A02683" w14:paraId="76CD93CC" w14:textId="77777777" w:rsidTr="1B349121">
        <w:tc>
          <w:tcPr>
            <w:tcW w:w="768" w:type="pct"/>
          </w:tcPr>
          <w:p w14:paraId="671F718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Volitional cough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847" w:type="pct"/>
          </w:tcPr>
          <w:p w14:paraId="3C546F63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0E420D26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16FF18AA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5361EB87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4" w:type="pct"/>
          </w:tcPr>
          <w:p w14:paraId="6E95759A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A02683" w:rsidRPr="00A02683" w14:paraId="2F34FDF8" w14:textId="77777777" w:rsidTr="1B349121">
        <w:tc>
          <w:tcPr>
            <w:tcW w:w="768" w:type="pct"/>
          </w:tcPr>
          <w:p w14:paraId="47ABE6E1" w14:textId="77777777" w:rsidR="00A02683" w:rsidRPr="00A02683" w:rsidRDefault="00A02683" w:rsidP="00F40DC5">
            <w:pPr>
              <w:spacing w:line="276" w:lineRule="auto"/>
              <w:ind w:left="-22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 xml:space="preserve">Volitional throat clear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847" w:type="pct"/>
          </w:tcPr>
          <w:p w14:paraId="28C523A0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2DF47B75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1730F22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4BC76471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4" w:type="pct"/>
          </w:tcPr>
          <w:p w14:paraId="3B651074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A02683" w:rsidRPr="00A02683" w14:paraId="74094D60" w14:textId="77777777" w:rsidTr="1B349121">
        <w:tc>
          <w:tcPr>
            <w:tcW w:w="768" w:type="pct"/>
          </w:tcPr>
          <w:p w14:paraId="1EFFE60B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Spontaneous cough during trials</w:t>
            </w:r>
          </w:p>
        </w:tc>
        <w:tc>
          <w:tcPr>
            <w:tcW w:w="847" w:type="pct"/>
          </w:tcPr>
          <w:p w14:paraId="5A28EA65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6EB4F995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2FD7C19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032B80E0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4" w:type="pct"/>
          </w:tcPr>
          <w:p w14:paraId="36FBC6E0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A02683" w:rsidRPr="00A02683" w14:paraId="40F110CC" w14:textId="77777777" w:rsidTr="1B349121">
        <w:tc>
          <w:tcPr>
            <w:tcW w:w="768" w:type="pct"/>
          </w:tcPr>
          <w:p w14:paraId="23EA5017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Spontaneous throat clear during trials</w:t>
            </w:r>
          </w:p>
        </w:tc>
        <w:tc>
          <w:tcPr>
            <w:tcW w:w="847" w:type="pct"/>
          </w:tcPr>
          <w:p w14:paraId="6F0F51B4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39BE4DF1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54C0F196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7" w:type="pct"/>
          </w:tcPr>
          <w:p w14:paraId="0900FBEF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844" w:type="pct"/>
          </w:tcPr>
          <w:p w14:paraId="05CDBDA5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A02683" w:rsidRPr="00A02683" w14:paraId="5858E278" w14:textId="77777777" w:rsidTr="1B349121">
        <w:tc>
          <w:tcPr>
            <w:tcW w:w="768" w:type="pct"/>
          </w:tcPr>
          <w:p w14:paraId="7B1E423D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Swallowing duration (introduction of bolus to completion of pharyngeal stage):</w:t>
            </w:r>
          </w:p>
        </w:tc>
        <w:tc>
          <w:tcPr>
            <w:tcW w:w="847" w:type="pct"/>
          </w:tcPr>
          <w:p w14:paraId="52E02016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847" w:type="pct"/>
          </w:tcPr>
          <w:p w14:paraId="7B3BC4A1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847" w:type="pct"/>
          </w:tcPr>
          <w:p w14:paraId="3EF3501F" w14:textId="77777777" w:rsidR="00A02683" w:rsidRPr="00A02683" w:rsidRDefault="00A02683" w:rsidP="00F40DC5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847" w:type="pct"/>
          </w:tcPr>
          <w:p w14:paraId="17558404" w14:textId="77777777" w:rsidR="00A02683" w:rsidRPr="00A02683" w:rsidRDefault="00A02683" w:rsidP="00F40DC5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844" w:type="pct"/>
          </w:tcPr>
          <w:p w14:paraId="46B63D42" w14:textId="77777777" w:rsidR="00A02683" w:rsidRPr="00A02683" w:rsidRDefault="00A02683" w:rsidP="00F40DC5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</w:tr>
      <w:tr w:rsidR="00A02683" w:rsidRPr="00A02683" w14:paraId="1DE347C2" w14:textId="77777777" w:rsidTr="1B349121">
        <w:tc>
          <w:tcPr>
            <w:tcW w:w="768" w:type="pct"/>
          </w:tcPr>
          <w:p w14:paraId="64F4F919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Penetration</w:t>
            </w:r>
          </w:p>
        </w:tc>
        <w:tc>
          <w:tcPr>
            <w:tcW w:w="847" w:type="pct"/>
          </w:tcPr>
          <w:p w14:paraId="25051651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4F35D9EC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FF60AEC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7D0DF7EA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 xml:space="preserve">After swallow </w:t>
            </w:r>
          </w:p>
        </w:tc>
        <w:tc>
          <w:tcPr>
            <w:tcW w:w="847" w:type="pct"/>
          </w:tcPr>
          <w:p w14:paraId="1BECD9B3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68686E15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09541577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79C8370A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7" w:type="pct"/>
          </w:tcPr>
          <w:p w14:paraId="10F47F69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EC88D87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EEA383A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3A7BEE26" w14:textId="77777777" w:rsidR="00A02683" w:rsidRPr="00A02683" w:rsidRDefault="00A02683" w:rsidP="002766B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7" w:type="pct"/>
          </w:tcPr>
          <w:p w14:paraId="3F6C02EB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DB8C66B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4A0B091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3A27F45" w14:textId="77777777" w:rsidR="00A02683" w:rsidRPr="00A02683" w:rsidRDefault="00A02683" w:rsidP="002766B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4" w:type="pct"/>
          </w:tcPr>
          <w:p w14:paraId="4BF956AD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77F182B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1CF03FD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1DD8B6A3" w14:textId="77777777" w:rsidR="00A02683" w:rsidRPr="00A02683" w:rsidRDefault="00A02683" w:rsidP="002766B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945325" w:rsidRPr="00A02683" w14:paraId="53E73E52" w14:textId="77777777" w:rsidTr="1B349121">
        <w:tc>
          <w:tcPr>
            <w:tcW w:w="768" w:type="pct"/>
          </w:tcPr>
          <w:p w14:paraId="03CE728A" w14:textId="77E17071" w:rsidR="00945325" w:rsidRPr="00A02683" w:rsidRDefault="0094532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Response to Penetration </w:t>
            </w:r>
          </w:p>
        </w:tc>
        <w:tc>
          <w:tcPr>
            <w:tcW w:w="847" w:type="pct"/>
          </w:tcPr>
          <w:p w14:paraId="220CD3B4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61226360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7F4B428C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0544EB8D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4" w:type="pct"/>
          </w:tcPr>
          <w:p w14:paraId="400D28E9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02683" w:rsidRPr="00A02683" w14:paraId="309C72A6" w14:textId="77777777" w:rsidTr="1B349121">
        <w:tc>
          <w:tcPr>
            <w:tcW w:w="768" w:type="pct"/>
          </w:tcPr>
          <w:p w14:paraId="3344AE53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Aspiration</w:t>
            </w:r>
          </w:p>
        </w:tc>
        <w:tc>
          <w:tcPr>
            <w:tcW w:w="847" w:type="pct"/>
          </w:tcPr>
          <w:p w14:paraId="6CE07F9D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7B8CA597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DB97FEC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306D7A7E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7" w:type="pct"/>
          </w:tcPr>
          <w:p w14:paraId="730113FB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B6866B8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F394EED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1495A8C6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7" w:type="pct"/>
          </w:tcPr>
          <w:p w14:paraId="4C788321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464B629A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5129113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4546BA8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7" w:type="pct"/>
          </w:tcPr>
          <w:p w14:paraId="75B2D921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6940C3AB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749F5A8C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061AE7D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844" w:type="pct"/>
          </w:tcPr>
          <w:p w14:paraId="5E6FAE2D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7D79DA19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46B0E48C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0B3CA541" w14:textId="77777777" w:rsidR="00A02683" w:rsidRPr="00A02683" w:rsidRDefault="00A02683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A02683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945325" w:rsidRPr="00A02683" w14:paraId="1C164E23" w14:textId="77777777" w:rsidTr="1B349121">
        <w:tc>
          <w:tcPr>
            <w:tcW w:w="768" w:type="pct"/>
          </w:tcPr>
          <w:p w14:paraId="1739F024" w14:textId="393C75CF" w:rsidR="00945325" w:rsidRPr="00A02683" w:rsidRDefault="0094532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Response to Aspiration </w:t>
            </w:r>
          </w:p>
        </w:tc>
        <w:tc>
          <w:tcPr>
            <w:tcW w:w="847" w:type="pct"/>
          </w:tcPr>
          <w:p w14:paraId="24BE4CD4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339619E3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206BEE23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7" w:type="pct"/>
          </w:tcPr>
          <w:p w14:paraId="679B71EE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44" w:type="pct"/>
          </w:tcPr>
          <w:p w14:paraId="516EA0A9" w14:textId="77777777" w:rsidR="00945325" w:rsidRPr="00A02683" w:rsidRDefault="0094532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87BDB" w:rsidRPr="00A02683" w14:paraId="48DF0F1E" w14:textId="77777777" w:rsidTr="1B349121">
        <w:tc>
          <w:tcPr>
            <w:tcW w:w="768" w:type="pct"/>
          </w:tcPr>
          <w:p w14:paraId="7CE72171" w14:textId="77777777" w:rsidR="00787BDB" w:rsidRPr="00A02683" w:rsidRDefault="00787BDB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Base of tongue excursion</w:t>
            </w:r>
          </w:p>
        </w:tc>
        <w:tc>
          <w:tcPr>
            <w:tcW w:w="847" w:type="pct"/>
          </w:tcPr>
          <w:p w14:paraId="49FAF5C5" w14:textId="77777777" w:rsidR="00787BDB" w:rsidRDefault="00787BDB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3BB35B03" w14:textId="77777777" w:rsidR="00787BDB" w:rsidRPr="00A02683" w:rsidRDefault="00787BDB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7" w:type="pct"/>
          </w:tcPr>
          <w:p w14:paraId="6AB750C3" w14:textId="77777777" w:rsidR="00787BDB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15A23E68" w14:textId="77777777" w:rsidR="00787BDB" w:rsidRPr="00A02683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7" w:type="pct"/>
          </w:tcPr>
          <w:p w14:paraId="0C40CF09" w14:textId="77777777" w:rsidR="00787BDB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2D53490A" w14:textId="77777777" w:rsidR="00787BDB" w:rsidRPr="00A02683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7" w:type="pct"/>
          </w:tcPr>
          <w:p w14:paraId="6F25C405" w14:textId="77777777" w:rsidR="00787BDB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16DDE749" w14:textId="77777777" w:rsidR="00787BDB" w:rsidRPr="00A02683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  <w:tc>
          <w:tcPr>
            <w:tcW w:w="844" w:type="pct"/>
          </w:tcPr>
          <w:p w14:paraId="59FE8B8C" w14:textId="77777777" w:rsidR="00787BDB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dequate</w:t>
            </w:r>
          </w:p>
          <w:p w14:paraId="153C6443" w14:textId="77777777" w:rsidR="00787BDB" w:rsidRPr="00A02683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duced</w:t>
            </w:r>
          </w:p>
        </w:tc>
      </w:tr>
      <w:tr w:rsidR="00A02683" w:rsidRPr="00A02683" w14:paraId="18A64326" w14:textId="77777777" w:rsidTr="1B349121">
        <w:tc>
          <w:tcPr>
            <w:tcW w:w="768" w:type="pct"/>
          </w:tcPr>
          <w:p w14:paraId="0E8FCDE2" w14:textId="77777777" w:rsidR="00A02683" w:rsidRPr="00A02683" w:rsidRDefault="00A02683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A02683">
              <w:rPr>
                <w:rFonts w:ascii="Calibri" w:hAnsi="Calibri" w:cs="Calibri"/>
                <w:bCs/>
                <w:sz w:val="22"/>
                <w:szCs w:val="22"/>
              </w:rPr>
              <w:t>Residue</w:t>
            </w:r>
            <w:r w:rsidR="007670A9">
              <w:rPr>
                <w:rFonts w:ascii="Calibri" w:hAnsi="Calibri" w:cs="Calibri"/>
                <w:bCs/>
                <w:sz w:val="22"/>
                <w:szCs w:val="22"/>
              </w:rPr>
              <w:t xml:space="preserve"> Location</w:t>
            </w:r>
          </w:p>
        </w:tc>
        <w:tc>
          <w:tcPr>
            <w:tcW w:w="847" w:type="pct"/>
          </w:tcPr>
          <w:p w14:paraId="3DDA02C9" w14:textId="77777777" w:rsidR="00F54F58" w:rsidRPr="006D7FF1" w:rsidRDefault="00F54F58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6FA9AEE3" w14:textId="77777777" w:rsidR="00A02683" w:rsidRPr="006D7FF1" w:rsidRDefault="007670A9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5BA71A72" w14:textId="77777777" w:rsidR="007670A9" w:rsidRPr="006D7FF1" w:rsidRDefault="007670A9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34AE7B7B" w14:textId="77777777" w:rsidR="00F54F58" w:rsidRPr="006D7FF1" w:rsidRDefault="00F54F58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24C3DF06" w14:textId="77777777" w:rsidR="007670A9" w:rsidRPr="00A02683" w:rsidRDefault="00F54F58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847" w:type="pct"/>
          </w:tcPr>
          <w:p w14:paraId="094FABA5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07890D6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3C594EEA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4935336F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19030DA8" w14:textId="77777777" w:rsidR="00A02683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</w:tc>
        <w:tc>
          <w:tcPr>
            <w:tcW w:w="847" w:type="pct"/>
          </w:tcPr>
          <w:p w14:paraId="252FA1D3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F5FF38B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0F0EF7D0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4C4591A5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23F151CB" w14:textId="77777777" w:rsidR="00A02683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</w:tc>
        <w:tc>
          <w:tcPr>
            <w:tcW w:w="847" w:type="pct"/>
          </w:tcPr>
          <w:p w14:paraId="7BDB8CF8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0BBF716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3602DD89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26F9A2BE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51E521EC" w14:textId="77777777" w:rsidR="00A02683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</w:tc>
        <w:tc>
          <w:tcPr>
            <w:tcW w:w="844" w:type="pct"/>
          </w:tcPr>
          <w:p w14:paraId="5E533ED6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A9E8B5B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6F55064F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2BE00640" w14:textId="77777777" w:rsidR="00F54F58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4C5CA156" w14:textId="77777777" w:rsidR="00A02683" w:rsidRPr="006D7FF1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Laryngeal vestibule</w:t>
            </w:r>
          </w:p>
        </w:tc>
      </w:tr>
      <w:tr w:rsidR="00F71022" w:rsidRPr="00A02683" w14:paraId="0E1BBCF0" w14:textId="77777777" w:rsidTr="1B349121">
        <w:tc>
          <w:tcPr>
            <w:tcW w:w="768" w:type="pct"/>
          </w:tcPr>
          <w:p w14:paraId="3D6AD9A7" w14:textId="77777777" w:rsidR="00F71022" w:rsidRPr="00A02683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Residue Amount</w:t>
            </w:r>
          </w:p>
        </w:tc>
        <w:tc>
          <w:tcPr>
            <w:tcW w:w="847" w:type="pct"/>
          </w:tcPr>
          <w:p w14:paraId="458FEB40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D40DFE6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7CDA58BC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F8B30DC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4982C620" w14:textId="79DE5ED4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7" w:type="pct"/>
          </w:tcPr>
          <w:p w14:paraId="397D99F4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287ED6D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53AC228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0DB543CD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184FCE75" w14:textId="7DF6D022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7" w:type="pct"/>
          </w:tcPr>
          <w:p w14:paraId="011B537D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05E9331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17417BCC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636FA8B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026E0EC3" w14:textId="463675E2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7" w:type="pct"/>
          </w:tcPr>
          <w:p w14:paraId="6F7CC663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0D3C658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776CEA9E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871A8A2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6FEB5BAE" w14:textId="2B5F24CC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4" w:type="pct"/>
          </w:tcPr>
          <w:p w14:paraId="2DB6CFBF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94C9F69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6B8C74DB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066BDD1D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40C985B8" w14:textId="730E5635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</w:tr>
      <w:tr w:rsidR="00F71022" w:rsidRPr="00A02683" w14:paraId="6049666E" w14:textId="77777777" w:rsidTr="1B349121">
        <w:tc>
          <w:tcPr>
            <w:tcW w:w="768" w:type="pct"/>
          </w:tcPr>
          <w:p w14:paraId="7BB563C4" w14:textId="15B7EC1E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t>R</w:t>
            </w:r>
            <w:r w:rsidRPr="00CA1412">
              <w:t>esidue remaining after attempt to clear</w:t>
            </w:r>
          </w:p>
        </w:tc>
        <w:tc>
          <w:tcPr>
            <w:tcW w:w="847" w:type="pct"/>
          </w:tcPr>
          <w:p w14:paraId="15EDA535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8E7AEFB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4B30AD0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56A90DA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78C153A1" w14:textId="0443D497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7" w:type="pct"/>
          </w:tcPr>
          <w:p w14:paraId="41EC77EE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27C1B509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4D4AF05D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EF3EE4F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2BB24A64" w14:textId="7F0A3452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7" w:type="pct"/>
          </w:tcPr>
          <w:p w14:paraId="3BCCA68A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51DDA78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5552FB5E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6B8233D1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71DC9E64" w14:textId="7D0ABDA0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7" w:type="pct"/>
          </w:tcPr>
          <w:p w14:paraId="5D7507C7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6DB8466A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51724AA4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8A6526B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37B547C8" w14:textId="0FB48860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844" w:type="pct"/>
          </w:tcPr>
          <w:p w14:paraId="48F0DFD9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BC86EC8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34EDE8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3BB9BC9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408F9B66" w14:textId="7F545771" w:rsidR="00F71022" w:rsidRPr="00CE4D24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</w:tr>
      <w:tr w:rsidR="00F71022" w:rsidRPr="00A02683" w14:paraId="01A30800" w14:textId="77777777" w:rsidTr="1B349121">
        <w:tc>
          <w:tcPr>
            <w:tcW w:w="768" w:type="pct"/>
          </w:tcPr>
          <w:p w14:paraId="592BF58A" w14:textId="0831A015" w:rsidR="00F71022" w:rsidRPr="00A02683" w:rsidRDefault="00F71022" w:rsidP="00F71022">
            <w:pPr>
              <w:spacing w:line="276" w:lineRule="auto"/>
            </w:pPr>
            <w:r>
              <w:t>Therapeutic management strategies attempted and response:</w:t>
            </w:r>
          </w:p>
        </w:tc>
        <w:tc>
          <w:tcPr>
            <w:tcW w:w="847" w:type="pct"/>
          </w:tcPr>
          <w:p w14:paraId="06778B60" w14:textId="77777777" w:rsidR="00F71022" w:rsidRPr="00A02683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847" w:type="pct"/>
          </w:tcPr>
          <w:p w14:paraId="332A85FE" w14:textId="77777777" w:rsidR="00F71022" w:rsidRPr="00A02683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847" w:type="pct"/>
          </w:tcPr>
          <w:p w14:paraId="016329E2" w14:textId="77777777" w:rsidR="00F71022" w:rsidRPr="00A02683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847" w:type="pct"/>
          </w:tcPr>
          <w:p w14:paraId="544A76F3" w14:textId="77777777" w:rsidR="00F71022" w:rsidRPr="00A02683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844" w:type="pct"/>
          </w:tcPr>
          <w:p w14:paraId="47C23CCB" w14:textId="77777777" w:rsidR="00F71022" w:rsidRPr="00A02683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67689B7" w14:textId="77777777" w:rsidR="007F2986" w:rsidRDefault="007F2986" w:rsidP="00CF33E2">
      <w:pPr>
        <w:rPr>
          <w:rFonts w:ascii="Calibri" w:hAnsi="Calibri" w:cs="Calibri"/>
          <w:color w:val="FF0000"/>
          <w:sz w:val="22"/>
          <w:szCs w:val="22"/>
        </w:rPr>
      </w:pPr>
    </w:p>
    <w:p w14:paraId="6C8E27A4" w14:textId="6A70B57F" w:rsidR="007F2986" w:rsidRPr="00DD562B" w:rsidRDefault="007F2986" w:rsidP="00DD562B">
      <w:r>
        <w:t xml:space="preserve"> </w:t>
      </w:r>
    </w:p>
    <w:p w14:paraId="2493B50B" w14:textId="77777777" w:rsidR="007F2986" w:rsidRDefault="007F2986" w:rsidP="00CF33E2">
      <w:pPr>
        <w:rPr>
          <w:rFonts w:ascii="Calibri" w:hAnsi="Calibri" w:cs="Calibri"/>
          <w:color w:val="FF0000"/>
          <w:sz w:val="22"/>
          <w:szCs w:val="22"/>
        </w:rPr>
      </w:pPr>
    </w:p>
    <w:p w14:paraId="51952137" w14:textId="77777777" w:rsidR="007F2986" w:rsidRPr="00B510C7" w:rsidRDefault="007F2986" w:rsidP="00CF33E2">
      <w:pPr>
        <w:rPr>
          <w:rFonts w:ascii="Calibri" w:hAnsi="Calibri" w:cs="Calibri"/>
          <w:color w:val="FF0000"/>
          <w:sz w:val="22"/>
          <w:szCs w:val="22"/>
        </w:rPr>
      </w:pPr>
    </w:p>
    <w:p w14:paraId="612819FD" w14:textId="77777777" w:rsidR="00F40DC5" w:rsidRPr="00B510C7" w:rsidRDefault="00F40DC5" w:rsidP="00B510C7">
      <w:pPr>
        <w:numPr>
          <w:ilvl w:val="0"/>
          <w:numId w:val="29"/>
        </w:numPr>
        <w:ind w:left="0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bCs/>
          <w:color w:val="000000"/>
          <w:sz w:val="22"/>
          <w:szCs w:val="22"/>
        </w:rPr>
        <w:t>Food trials</w:t>
      </w:r>
    </w:p>
    <w:p w14:paraId="5A79E509" w14:textId="77777777" w:rsidR="00F40DC5" w:rsidRPr="00B510C7" w:rsidRDefault="00F40DC5" w:rsidP="00F40DC5">
      <w:pPr>
        <w:ind w:left="720"/>
        <w:rPr>
          <w:rFonts w:ascii="Calibri" w:hAnsi="Calibri" w:cs="Calibri"/>
          <w:b/>
          <w:bCs/>
          <w:color w:val="00000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24"/>
        <w:gridCol w:w="1231"/>
        <w:gridCol w:w="1281"/>
        <w:gridCol w:w="1354"/>
        <w:gridCol w:w="1354"/>
        <w:gridCol w:w="1354"/>
        <w:gridCol w:w="1352"/>
      </w:tblGrid>
      <w:tr w:rsidR="00F40DC5" w:rsidRPr="00F40DC5" w14:paraId="30407698" w14:textId="77777777" w:rsidTr="00B510C7">
        <w:tc>
          <w:tcPr>
            <w:tcW w:w="761" w:type="pct"/>
          </w:tcPr>
          <w:p w14:paraId="11547A37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58" w:type="pct"/>
          </w:tcPr>
          <w:p w14:paraId="70E151B1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Regular (level 7)</w:t>
            </w:r>
          </w:p>
          <w:p w14:paraId="0F07D89B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85" w:type="pct"/>
          </w:tcPr>
          <w:p w14:paraId="3B0D7BF7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Easy to chew (level 7)</w:t>
            </w:r>
          </w:p>
        </w:tc>
        <w:tc>
          <w:tcPr>
            <w:tcW w:w="724" w:type="pct"/>
          </w:tcPr>
          <w:p w14:paraId="0F597B6A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Soft and bite-sized (level 6)</w:t>
            </w:r>
          </w:p>
        </w:tc>
        <w:tc>
          <w:tcPr>
            <w:tcW w:w="724" w:type="pct"/>
          </w:tcPr>
          <w:p w14:paraId="76E04C53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Minced and moist (level 5)</w:t>
            </w:r>
          </w:p>
        </w:tc>
        <w:tc>
          <w:tcPr>
            <w:tcW w:w="724" w:type="pct"/>
          </w:tcPr>
          <w:p w14:paraId="15DCFC8C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Pureed (level 4)</w:t>
            </w:r>
          </w:p>
          <w:p w14:paraId="59D14C04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3" w:type="pct"/>
          </w:tcPr>
          <w:p w14:paraId="4D5E2865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B510C7">
              <w:rPr>
                <w:rFonts w:ascii="Calibri" w:hAnsi="Calibri" w:cs="Calibri"/>
                <w:b/>
                <w:sz w:val="22"/>
                <w:szCs w:val="22"/>
              </w:rPr>
              <w:t>Liquidised (level 3)</w:t>
            </w:r>
          </w:p>
        </w:tc>
      </w:tr>
      <w:tr w:rsidR="00F40DC5" w:rsidRPr="00F40DC5" w14:paraId="0F83C010" w14:textId="77777777" w:rsidTr="00B510C7">
        <w:tc>
          <w:tcPr>
            <w:tcW w:w="761" w:type="pct"/>
          </w:tcPr>
          <w:p w14:paraId="34127F22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Administered by (Check all that apply)</w:t>
            </w:r>
          </w:p>
          <w:p w14:paraId="44A413FE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58" w:type="pct"/>
          </w:tcPr>
          <w:p w14:paraId="659FCC8A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3E76BF19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6C8DEA4F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685" w:type="pct"/>
          </w:tcPr>
          <w:p w14:paraId="1B62DCCD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3ABD60F1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0E3CC76F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4" w:type="pct"/>
          </w:tcPr>
          <w:p w14:paraId="4CBBA48C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55A463AD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1E90D55E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4" w:type="pct"/>
          </w:tcPr>
          <w:p w14:paraId="355631BE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46BF2183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2D75701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4" w:type="pct"/>
          </w:tcPr>
          <w:p w14:paraId="0D5AD3FE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70836760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7C21BF3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  <w:tc>
          <w:tcPr>
            <w:tcW w:w="723" w:type="pct"/>
          </w:tcPr>
          <w:p w14:paraId="35B2809F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poon/fork</w:t>
            </w:r>
          </w:p>
          <w:p w14:paraId="1BFD182C" w14:textId="77777777" w:rsidR="00F40DC5" w:rsidRPr="00B510C7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Self-fed</w:t>
            </w:r>
          </w:p>
          <w:p w14:paraId="5795239A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B510C7">
              <w:rPr>
                <w:rFonts w:ascii="Calibri" w:hAnsi="Calibri" w:cs="Calibri"/>
                <w:sz w:val="22"/>
                <w:szCs w:val="22"/>
              </w:rPr>
              <w:t>Fed by examiner</w:t>
            </w:r>
          </w:p>
        </w:tc>
      </w:tr>
      <w:tr w:rsidR="00F40DC5" w:rsidRPr="00F40DC5" w14:paraId="07D6BD3F" w14:textId="77777777" w:rsidTr="00B510C7">
        <w:tc>
          <w:tcPr>
            <w:tcW w:w="761" w:type="pct"/>
          </w:tcPr>
          <w:p w14:paraId="4C6BD59E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Amounts:</w:t>
            </w:r>
          </w:p>
        </w:tc>
        <w:tc>
          <w:tcPr>
            <w:tcW w:w="658" w:type="pct"/>
          </w:tcPr>
          <w:p w14:paraId="5FEEE3E4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6AA98555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046CF01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62444108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6F7FA818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0F6098E8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40DC5" w:rsidRPr="00F40DC5" w14:paraId="3D6AE13F" w14:textId="77777777" w:rsidTr="00B510C7">
        <w:tc>
          <w:tcPr>
            <w:tcW w:w="761" w:type="pct"/>
          </w:tcPr>
          <w:p w14:paraId="5426DFDE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Volitional cough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658" w:type="pct"/>
          </w:tcPr>
          <w:p w14:paraId="72673A83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7D3C9EE2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19A84881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67F22ED7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50FBCDD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6715765E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F40DC5" w:rsidRPr="00F40DC5" w14:paraId="613B7A94" w14:textId="77777777" w:rsidTr="00B510C7">
        <w:tc>
          <w:tcPr>
            <w:tcW w:w="761" w:type="pct"/>
          </w:tcPr>
          <w:p w14:paraId="484FF358" w14:textId="77777777" w:rsidR="00F40DC5" w:rsidRPr="00F40DC5" w:rsidRDefault="00F40DC5" w:rsidP="00F40DC5">
            <w:pPr>
              <w:spacing w:line="276" w:lineRule="auto"/>
              <w:ind w:left="-22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 xml:space="preserve">Volitional throat clear </w:t>
            </w:r>
            <w:r w:rsidRPr="002A0BCE">
              <w:rPr>
                <w:rFonts w:ascii="Calibri" w:hAnsi="Calibri" w:cs="Calibri"/>
                <w:bCs/>
                <w:sz w:val="22"/>
                <w:szCs w:val="22"/>
              </w:rPr>
              <w:t>during trials</w:t>
            </w:r>
          </w:p>
        </w:tc>
        <w:tc>
          <w:tcPr>
            <w:tcW w:w="658" w:type="pct"/>
          </w:tcPr>
          <w:p w14:paraId="3E375F6B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6D546DA6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5AFF7B14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16219F2F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22E49DA6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3780BF66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F40DC5" w:rsidRPr="00F40DC5" w14:paraId="3CE57D57" w14:textId="77777777" w:rsidTr="00B510C7">
        <w:tc>
          <w:tcPr>
            <w:tcW w:w="761" w:type="pct"/>
          </w:tcPr>
          <w:p w14:paraId="41DA6764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Spontaneous cough during trials</w:t>
            </w:r>
          </w:p>
        </w:tc>
        <w:tc>
          <w:tcPr>
            <w:tcW w:w="658" w:type="pct"/>
          </w:tcPr>
          <w:p w14:paraId="72BD492F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62AD7274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330CB903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0A227F03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686F3E2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0EB12502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F40DC5" w:rsidRPr="00F40DC5" w14:paraId="63B84160" w14:textId="77777777" w:rsidTr="00B510C7">
        <w:tc>
          <w:tcPr>
            <w:tcW w:w="761" w:type="pct"/>
          </w:tcPr>
          <w:p w14:paraId="4B06549C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Spontaneous throat clear during trials</w:t>
            </w:r>
          </w:p>
        </w:tc>
        <w:tc>
          <w:tcPr>
            <w:tcW w:w="658" w:type="pct"/>
          </w:tcPr>
          <w:p w14:paraId="4CE8D4F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685" w:type="pct"/>
          </w:tcPr>
          <w:p w14:paraId="1B3FD277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7A79EFE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32F648FD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4" w:type="pct"/>
          </w:tcPr>
          <w:p w14:paraId="2D5AEF59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  <w:tc>
          <w:tcPr>
            <w:tcW w:w="723" w:type="pct"/>
          </w:tcPr>
          <w:p w14:paraId="149CF038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yes/no</w:t>
            </w:r>
          </w:p>
        </w:tc>
      </w:tr>
      <w:tr w:rsidR="00F40DC5" w:rsidRPr="00F40DC5" w14:paraId="5855ED08" w14:textId="77777777" w:rsidTr="00B510C7">
        <w:tc>
          <w:tcPr>
            <w:tcW w:w="761" w:type="pct"/>
          </w:tcPr>
          <w:p w14:paraId="2EB0E016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Swallowing duration (introduction of bolus to completion of pharyngeal stage):</w:t>
            </w:r>
          </w:p>
        </w:tc>
        <w:tc>
          <w:tcPr>
            <w:tcW w:w="658" w:type="pct"/>
          </w:tcPr>
          <w:p w14:paraId="52916829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685" w:type="pct"/>
          </w:tcPr>
          <w:p w14:paraId="2F55C144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4" w:type="pct"/>
          </w:tcPr>
          <w:p w14:paraId="07E4156A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4" w:type="pct"/>
          </w:tcPr>
          <w:p w14:paraId="54163077" w14:textId="77777777" w:rsidR="00F40DC5" w:rsidRPr="00F40DC5" w:rsidRDefault="00F40DC5" w:rsidP="00F40DC5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4" w:type="pct"/>
          </w:tcPr>
          <w:p w14:paraId="724E1E78" w14:textId="77777777" w:rsidR="00F40DC5" w:rsidRPr="00F40DC5" w:rsidRDefault="00F40DC5" w:rsidP="00F40DC5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  <w:tc>
          <w:tcPr>
            <w:tcW w:w="723" w:type="pct"/>
          </w:tcPr>
          <w:p w14:paraId="39F3C83F" w14:textId="77777777" w:rsidR="00F40DC5" w:rsidRPr="00F40DC5" w:rsidRDefault="00F40DC5" w:rsidP="00F40DC5">
            <w:pPr>
              <w:spacing w:line="276" w:lineRule="auto"/>
              <w:ind w:left="720" w:hanging="540"/>
              <w:rPr>
                <w:rFonts w:ascii="Calibri" w:hAnsi="Calibri" w:cs="Calibri"/>
                <w:b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___ sec.</w:t>
            </w:r>
          </w:p>
        </w:tc>
      </w:tr>
      <w:tr w:rsidR="00F40DC5" w:rsidRPr="00F40DC5" w14:paraId="1EB7A463" w14:textId="77777777" w:rsidTr="00B510C7">
        <w:tc>
          <w:tcPr>
            <w:tcW w:w="761" w:type="pct"/>
          </w:tcPr>
          <w:p w14:paraId="73732511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Penetration</w:t>
            </w:r>
          </w:p>
        </w:tc>
        <w:tc>
          <w:tcPr>
            <w:tcW w:w="658" w:type="pct"/>
          </w:tcPr>
          <w:p w14:paraId="23620339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22279E7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7FAB3E5F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6784D034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 xml:space="preserve">After swallow </w:t>
            </w:r>
          </w:p>
        </w:tc>
        <w:tc>
          <w:tcPr>
            <w:tcW w:w="685" w:type="pct"/>
          </w:tcPr>
          <w:p w14:paraId="6D3437E0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750762D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4D2621B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060A83C6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 xml:space="preserve">After swallow </w:t>
            </w:r>
          </w:p>
        </w:tc>
        <w:tc>
          <w:tcPr>
            <w:tcW w:w="724" w:type="pct"/>
          </w:tcPr>
          <w:p w14:paraId="5C6DEDDD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04B1433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B52A4FE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0C909485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219E77ED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576B8F1F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45E71CD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640A1A2" w14:textId="77777777" w:rsidR="00F40DC5" w:rsidRPr="00F40DC5" w:rsidRDefault="00F40DC5" w:rsidP="002766B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3885ADBA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7B66854B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7148E73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5AA9A386" w14:textId="77777777" w:rsidR="00F40DC5" w:rsidRPr="00F40DC5" w:rsidRDefault="00F40DC5" w:rsidP="002766B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3" w:type="pct"/>
          </w:tcPr>
          <w:p w14:paraId="38F32C0A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63ED45BC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0992FCA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2FCB20D7" w14:textId="77777777" w:rsidR="00F40DC5" w:rsidRPr="00F40DC5" w:rsidRDefault="00F40DC5" w:rsidP="002766B2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A95705" w:rsidRPr="00F40DC5" w14:paraId="0952A8BB" w14:textId="77777777" w:rsidTr="00B510C7">
        <w:tc>
          <w:tcPr>
            <w:tcW w:w="761" w:type="pct"/>
          </w:tcPr>
          <w:p w14:paraId="3BD37931" w14:textId="6E026DF0" w:rsidR="00A95705" w:rsidRPr="00F40DC5" w:rsidRDefault="00A9570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Response to Penetration </w:t>
            </w:r>
          </w:p>
        </w:tc>
        <w:tc>
          <w:tcPr>
            <w:tcW w:w="658" w:type="pct"/>
          </w:tcPr>
          <w:p w14:paraId="3ADD146F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4E65B2AD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2E847436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2A6AFB88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654067EC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72DFA891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40DC5" w:rsidRPr="00F40DC5" w14:paraId="1CFFE5E2" w14:textId="77777777" w:rsidTr="00B510C7">
        <w:tc>
          <w:tcPr>
            <w:tcW w:w="761" w:type="pct"/>
          </w:tcPr>
          <w:p w14:paraId="062A19FF" w14:textId="77777777" w:rsidR="00F40DC5" w:rsidRPr="00F40DC5" w:rsidRDefault="00F40DC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40DC5">
              <w:rPr>
                <w:rFonts w:ascii="Calibri" w:hAnsi="Calibri" w:cs="Calibri"/>
                <w:bCs/>
                <w:sz w:val="22"/>
                <w:szCs w:val="22"/>
              </w:rPr>
              <w:t>Aspiration</w:t>
            </w:r>
          </w:p>
        </w:tc>
        <w:tc>
          <w:tcPr>
            <w:tcW w:w="658" w:type="pct"/>
          </w:tcPr>
          <w:p w14:paraId="18340FAD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04A10A1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546CAD7B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68481BFA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685" w:type="pct"/>
          </w:tcPr>
          <w:p w14:paraId="31662CEC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37D6312D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2F296437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61F655CA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42460EFC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14B9A2E8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30AB4B17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366C7CA9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7AF727EC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76C38257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456C3C51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6452BAE0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4" w:type="pct"/>
          </w:tcPr>
          <w:p w14:paraId="54D82034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02585C43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12D82300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08C3745F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  <w:tc>
          <w:tcPr>
            <w:tcW w:w="723" w:type="pct"/>
          </w:tcPr>
          <w:p w14:paraId="4D5421EC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None</w:t>
            </w:r>
          </w:p>
          <w:p w14:paraId="2FA64A87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Before swallow</w:t>
            </w:r>
          </w:p>
          <w:p w14:paraId="1985F72F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During swallow</w:t>
            </w:r>
          </w:p>
          <w:p w14:paraId="43688D42" w14:textId="77777777" w:rsidR="00F40DC5" w:rsidRPr="00F40DC5" w:rsidRDefault="00F40DC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  <w:r w:rsidRPr="00F40DC5">
              <w:rPr>
                <w:rFonts w:ascii="Calibri" w:hAnsi="Calibri" w:cs="Calibri"/>
                <w:sz w:val="22"/>
                <w:szCs w:val="22"/>
              </w:rPr>
              <w:t>After swallow</w:t>
            </w:r>
          </w:p>
        </w:tc>
      </w:tr>
      <w:tr w:rsidR="00A95705" w:rsidRPr="00F40DC5" w14:paraId="647DDFC5" w14:textId="77777777" w:rsidTr="00B510C7">
        <w:tc>
          <w:tcPr>
            <w:tcW w:w="761" w:type="pct"/>
          </w:tcPr>
          <w:p w14:paraId="7926585B" w14:textId="2A9D7791" w:rsidR="00A95705" w:rsidRPr="00F40DC5" w:rsidRDefault="00A95705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Response to Aspiration </w:t>
            </w:r>
          </w:p>
        </w:tc>
        <w:tc>
          <w:tcPr>
            <w:tcW w:w="658" w:type="pct"/>
          </w:tcPr>
          <w:p w14:paraId="4F189C9C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5" w:type="pct"/>
          </w:tcPr>
          <w:p w14:paraId="7E3CE8C1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01BA3D63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60D1A973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4" w:type="pct"/>
          </w:tcPr>
          <w:p w14:paraId="665E7A3E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3" w:type="pct"/>
          </w:tcPr>
          <w:p w14:paraId="518488B8" w14:textId="77777777" w:rsidR="00A95705" w:rsidRPr="00F40DC5" w:rsidRDefault="00A95705" w:rsidP="00F40DC5">
            <w:pPr>
              <w:spacing w:line="276" w:lineRule="auto"/>
              <w:ind w:left="180" w:hanging="18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87BDB" w:rsidRPr="00F40DC5" w14:paraId="2DD96215" w14:textId="77777777" w:rsidTr="00B510C7">
        <w:tc>
          <w:tcPr>
            <w:tcW w:w="761" w:type="pct"/>
          </w:tcPr>
          <w:p w14:paraId="2022DED4" w14:textId="77777777" w:rsidR="00787BDB" w:rsidRPr="00F40DC5" w:rsidRDefault="00787BDB" w:rsidP="00F40DC5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Base of tongue excursion</w:t>
            </w:r>
          </w:p>
        </w:tc>
        <w:tc>
          <w:tcPr>
            <w:tcW w:w="658" w:type="pct"/>
          </w:tcPr>
          <w:p w14:paraId="74CB28AE" w14:textId="77777777" w:rsidR="00787BDB" w:rsidRPr="006D7FF1" w:rsidRDefault="00787BDB" w:rsidP="00787BD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Adequate</w:t>
            </w:r>
          </w:p>
          <w:p w14:paraId="30E487DC" w14:textId="77777777" w:rsidR="00787BDB" w:rsidRPr="006D7FF1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685" w:type="pct"/>
          </w:tcPr>
          <w:p w14:paraId="4A3CC515" w14:textId="77777777" w:rsidR="00787BDB" w:rsidRPr="006D7FF1" w:rsidRDefault="00787BDB" w:rsidP="00787BD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Adequate</w:t>
            </w:r>
          </w:p>
          <w:p w14:paraId="18619F62" w14:textId="77777777" w:rsidR="00787BDB" w:rsidRPr="006D7FF1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742C2387" w14:textId="77777777" w:rsidR="00787BDB" w:rsidRPr="006D7FF1" w:rsidRDefault="00787BDB" w:rsidP="00787BD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Adequate</w:t>
            </w:r>
          </w:p>
          <w:p w14:paraId="5C5BE355" w14:textId="77777777" w:rsidR="00787BDB" w:rsidRPr="006D7FF1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4C2D264B" w14:textId="77777777" w:rsidR="00787BDB" w:rsidRPr="006D7FF1" w:rsidRDefault="00787BDB" w:rsidP="00787BD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Adequate</w:t>
            </w:r>
          </w:p>
          <w:p w14:paraId="7B22F318" w14:textId="77777777" w:rsidR="00787BDB" w:rsidRPr="006D7FF1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4" w:type="pct"/>
          </w:tcPr>
          <w:p w14:paraId="06D4D67C" w14:textId="77777777" w:rsidR="00787BDB" w:rsidRPr="006D7FF1" w:rsidRDefault="00787BDB" w:rsidP="00787BD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Adequate</w:t>
            </w:r>
          </w:p>
          <w:p w14:paraId="2E3502C7" w14:textId="77777777" w:rsidR="00787BDB" w:rsidRPr="006D7FF1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  <w:tc>
          <w:tcPr>
            <w:tcW w:w="723" w:type="pct"/>
          </w:tcPr>
          <w:p w14:paraId="42B85AD1" w14:textId="77777777" w:rsidR="00787BDB" w:rsidRPr="006D7FF1" w:rsidRDefault="00787BDB" w:rsidP="00787BDB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Adequate</w:t>
            </w:r>
          </w:p>
          <w:p w14:paraId="3580EB8D" w14:textId="77777777" w:rsidR="00787BDB" w:rsidRPr="006D7FF1" w:rsidRDefault="00787BDB" w:rsidP="00787BDB">
            <w:pPr>
              <w:spacing w:line="276" w:lineRule="auto"/>
              <w:ind w:left="180" w:hanging="180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Reduced</w:t>
            </w:r>
          </w:p>
        </w:tc>
      </w:tr>
      <w:tr w:rsidR="00F54F58" w:rsidRPr="00F40DC5" w14:paraId="20DA1AD2" w14:textId="77777777" w:rsidTr="00B510C7">
        <w:tc>
          <w:tcPr>
            <w:tcW w:w="761" w:type="pct"/>
          </w:tcPr>
          <w:p w14:paraId="40FDC829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Residue</w:t>
            </w:r>
          </w:p>
          <w:p w14:paraId="62F4B15F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Location</w:t>
            </w:r>
          </w:p>
        </w:tc>
        <w:tc>
          <w:tcPr>
            <w:tcW w:w="658" w:type="pct"/>
          </w:tcPr>
          <w:p w14:paraId="6045799A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6456FEF5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787FDA10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5BDD8894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5CCD7DD7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 xml:space="preserve">Laryngeal vestibule </w:t>
            </w:r>
          </w:p>
        </w:tc>
        <w:tc>
          <w:tcPr>
            <w:tcW w:w="685" w:type="pct"/>
          </w:tcPr>
          <w:p w14:paraId="52618668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026E33CE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58C60827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4033A15A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17C1DABB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 xml:space="preserve">Laryngeal vestibule </w:t>
            </w:r>
          </w:p>
        </w:tc>
        <w:tc>
          <w:tcPr>
            <w:tcW w:w="724" w:type="pct"/>
          </w:tcPr>
          <w:p w14:paraId="02F0F408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0CE7DF1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3CC278BF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0B9EFB0D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6D11D605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 xml:space="preserve">Laryngeal vestibule </w:t>
            </w:r>
          </w:p>
        </w:tc>
        <w:tc>
          <w:tcPr>
            <w:tcW w:w="724" w:type="pct"/>
          </w:tcPr>
          <w:p w14:paraId="604C75C6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04F25C9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27698FB3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17BA8D49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6ACAF964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 xml:space="preserve">Laryngeal vestibule </w:t>
            </w:r>
          </w:p>
        </w:tc>
        <w:tc>
          <w:tcPr>
            <w:tcW w:w="724" w:type="pct"/>
          </w:tcPr>
          <w:p w14:paraId="07CE634C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3C418BA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64F5614C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34A2969F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5C792ED2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 xml:space="preserve">Laryngeal vestibule </w:t>
            </w:r>
          </w:p>
        </w:tc>
        <w:tc>
          <w:tcPr>
            <w:tcW w:w="723" w:type="pct"/>
          </w:tcPr>
          <w:p w14:paraId="30061F0F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5E24415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Base of tongue</w:t>
            </w:r>
          </w:p>
          <w:p w14:paraId="045ADE55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Post. Pharyngeal wall</w:t>
            </w:r>
          </w:p>
          <w:p w14:paraId="2D100A5E" w14:textId="77777777" w:rsidR="00F54F58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>Vallecula</w:t>
            </w:r>
          </w:p>
          <w:p w14:paraId="5B6A876C" w14:textId="53075158" w:rsidR="00F03A81" w:rsidRPr="006932D7" w:rsidRDefault="00F54F58" w:rsidP="00F54F58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932D7">
              <w:rPr>
                <w:rFonts w:ascii="Calibri" w:hAnsi="Calibri" w:cs="Calibri"/>
                <w:bCs/>
                <w:sz w:val="22"/>
                <w:szCs w:val="22"/>
              </w:rPr>
              <w:t xml:space="preserve">Laryngeal vestibule </w:t>
            </w:r>
          </w:p>
        </w:tc>
      </w:tr>
      <w:tr w:rsidR="00F71022" w:rsidRPr="00F40DC5" w14:paraId="238362EE" w14:textId="77777777" w:rsidTr="00B510C7">
        <w:tc>
          <w:tcPr>
            <w:tcW w:w="761" w:type="pct"/>
          </w:tcPr>
          <w:p w14:paraId="6A43A2EF" w14:textId="4449A3B8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Residue Amount</w:t>
            </w:r>
          </w:p>
        </w:tc>
        <w:tc>
          <w:tcPr>
            <w:tcW w:w="658" w:type="pct"/>
          </w:tcPr>
          <w:p w14:paraId="67C048EA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6BA1C83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CE4AFD2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C39EA2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59DC043F" w14:textId="44D88BFF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685" w:type="pct"/>
          </w:tcPr>
          <w:p w14:paraId="5DF70C15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699762F5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6FBC4F55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63C5329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7C7D241B" w14:textId="734F194B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3DF729E9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4E0FB698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4BDCD51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1E78E19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25F6B5D9" w14:textId="5B433E81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0F20E4FA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7BFCFE84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3BD1AE5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8BD904A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0D5FCFBB" w14:textId="1B556391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3ED40245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6667EB47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BB9F74F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6851567B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728043BB" w14:textId="136FA326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3" w:type="pct"/>
          </w:tcPr>
          <w:p w14:paraId="3DB35B90" w14:textId="71CE50A9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2F94A0D" w14:textId="3D21E181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24CC7C41" w14:textId="77777777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3C79464" w14:textId="77777777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2A94A4CF" w14:textId="77777777" w:rsidR="00F71022" w:rsidRPr="006D7FF1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6D7FF1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</w:tr>
      <w:tr w:rsidR="00F71022" w:rsidRPr="00F40DC5" w14:paraId="6DCD4DE9" w14:textId="77777777" w:rsidTr="00B510C7">
        <w:tc>
          <w:tcPr>
            <w:tcW w:w="761" w:type="pct"/>
          </w:tcPr>
          <w:p w14:paraId="75E037E2" w14:textId="4F108DA6" w:rsidR="00F71022" w:rsidRDefault="00F71022" w:rsidP="00F71022">
            <w:pPr>
              <w:spacing w:line="276" w:lineRule="auto"/>
            </w:pPr>
            <w:r>
              <w:t>Residue remaining after attempt to clear</w:t>
            </w:r>
          </w:p>
        </w:tc>
        <w:tc>
          <w:tcPr>
            <w:tcW w:w="658" w:type="pct"/>
          </w:tcPr>
          <w:p w14:paraId="75B250B2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4CEC089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1ABD3BFC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68B301D2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35CCCEAA" w14:textId="3659B5DF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685" w:type="pct"/>
          </w:tcPr>
          <w:p w14:paraId="3440AFE2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30A83823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407E51AF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49107E8A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0D212973" w14:textId="18D3576A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0FFA619C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37F4EC1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15FCF49E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2441153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4C3FE483" w14:textId="6FD77ADA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492E9C96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1C39F3BF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7648A446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5BD312FB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4A2E5739" w14:textId="4B8C0345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4" w:type="pct"/>
          </w:tcPr>
          <w:p w14:paraId="17E328B8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009DD212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4190AAFF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65FCC3CA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6ED4F32E" w14:textId="2CF008CE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  <w:tc>
          <w:tcPr>
            <w:tcW w:w="723" w:type="pct"/>
          </w:tcPr>
          <w:p w14:paraId="35D58615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N/A</w:t>
            </w:r>
          </w:p>
          <w:p w14:paraId="5B85B4BC" w14:textId="77777777" w:rsidR="00F71022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ce</w:t>
            </w:r>
          </w:p>
          <w:p w14:paraId="337379B9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ild</w:t>
            </w:r>
          </w:p>
          <w:p w14:paraId="7011777C" w14:textId="77777777" w:rsidR="00F71022" w:rsidRPr="00411568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Moderate</w:t>
            </w:r>
          </w:p>
          <w:p w14:paraId="7A8224DE" w14:textId="6921C29C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411568">
              <w:rPr>
                <w:rFonts w:ascii="Calibri" w:hAnsi="Calibri" w:cs="Calibri"/>
                <w:bCs/>
                <w:sz w:val="22"/>
                <w:szCs w:val="22"/>
              </w:rPr>
              <w:t>Severe</w:t>
            </w:r>
          </w:p>
        </w:tc>
      </w:tr>
      <w:tr w:rsidR="00F71022" w:rsidRPr="00F40DC5" w14:paraId="5E1DD576" w14:textId="77777777" w:rsidTr="00B510C7">
        <w:tc>
          <w:tcPr>
            <w:tcW w:w="761" w:type="pct"/>
          </w:tcPr>
          <w:p w14:paraId="0277141D" w14:textId="0EA3673E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t>Therapeutic management strategies attempted and response:</w:t>
            </w:r>
          </w:p>
        </w:tc>
        <w:tc>
          <w:tcPr>
            <w:tcW w:w="658" w:type="pct"/>
          </w:tcPr>
          <w:p w14:paraId="2D4B533C" w14:textId="77777777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685" w:type="pct"/>
          </w:tcPr>
          <w:p w14:paraId="3DC4EF34" w14:textId="77777777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4" w:type="pct"/>
          </w:tcPr>
          <w:p w14:paraId="47197688" w14:textId="77777777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4" w:type="pct"/>
          </w:tcPr>
          <w:p w14:paraId="36E514AD" w14:textId="77777777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4" w:type="pct"/>
          </w:tcPr>
          <w:p w14:paraId="0D56FF73" w14:textId="77777777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3" w:type="pct"/>
          </w:tcPr>
          <w:p w14:paraId="5D92A702" w14:textId="77777777" w:rsidR="00F71022" w:rsidRPr="00F40DC5" w:rsidRDefault="00F71022" w:rsidP="00F71022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992F2A0" w14:textId="77777777" w:rsidR="007F2986" w:rsidRDefault="007F2986" w:rsidP="007F2986">
      <w:pPr>
        <w:rPr>
          <w:rFonts w:ascii="Calibri" w:hAnsi="Calibri" w:cs="Calibri"/>
          <w:color w:val="FF0000"/>
          <w:sz w:val="22"/>
          <w:szCs w:val="22"/>
        </w:rPr>
      </w:pPr>
    </w:p>
    <w:p w14:paraId="61497C43" w14:textId="699EECF1" w:rsidR="00CF33E2" w:rsidRPr="00964106" w:rsidRDefault="00CF33E2" w:rsidP="00647DED">
      <w:pPr>
        <w:rPr>
          <w:rFonts w:ascii="Calibri" w:hAnsi="Calibri" w:cs="Calibri"/>
          <w:sz w:val="22"/>
          <w:szCs w:val="22"/>
        </w:rPr>
      </w:pPr>
    </w:p>
    <w:p w14:paraId="5B310B60" w14:textId="77777777" w:rsidR="00BD4084" w:rsidRPr="00B510C7" w:rsidRDefault="00B0440D" w:rsidP="00F40DC5">
      <w:pPr>
        <w:numPr>
          <w:ilvl w:val="0"/>
          <w:numId w:val="29"/>
        </w:numPr>
        <w:rPr>
          <w:rFonts w:ascii="Calibri" w:hAnsi="Calibri" w:cs="Calibri"/>
          <w:i/>
          <w:color w:val="000000"/>
          <w:sz w:val="22"/>
          <w:szCs w:val="22"/>
        </w:rPr>
      </w:pPr>
      <w:r w:rsidRPr="00B510C7">
        <w:rPr>
          <w:rFonts w:ascii="Calibri" w:hAnsi="Calibri" w:cs="Calibri"/>
          <w:b/>
          <w:color w:val="000000"/>
          <w:sz w:val="22"/>
          <w:szCs w:val="22"/>
        </w:rPr>
        <w:t>Results of the study</w:t>
      </w:r>
    </w:p>
    <w:p w14:paraId="038E5771" w14:textId="4A7A5744" w:rsidR="007F2986" w:rsidRDefault="007F2986" w:rsidP="00703354">
      <w:pPr>
        <w:pStyle w:val="BodyTextIndent"/>
        <w:spacing w:line="276" w:lineRule="auto"/>
        <w:rPr>
          <w:rFonts w:ascii="Calibri" w:hAnsi="Calibri" w:cs="Calibri"/>
          <w:sz w:val="22"/>
          <w:szCs w:val="22"/>
        </w:rPr>
      </w:pPr>
      <w:r w:rsidRPr="39DA2F1A">
        <w:rPr>
          <w:rFonts w:ascii="Calibri" w:hAnsi="Calibri" w:cs="Calibri"/>
          <w:sz w:val="22"/>
          <w:szCs w:val="22"/>
        </w:rPr>
        <w:t xml:space="preserve"> </w:t>
      </w:r>
      <w:r w:rsidRPr="39DA2F1A">
        <w:rPr>
          <w:rFonts w:ascii="Symbol" w:eastAsia="Symbol" w:hAnsi="Symbol" w:cs="Symbol"/>
          <w:b/>
          <w:sz w:val="22"/>
          <w:szCs w:val="22"/>
        </w:rPr>
        <w:t> </w:t>
      </w:r>
      <w:r w:rsidRPr="39DA2F1A">
        <w:rPr>
          <w:rFonts w:ascii="Calibri" w:hAnsi="Calibri" w:cs="Calibri"/>
          <w:b/>
          <w:sz w:val="22"/>
          <w:szCs w:val="22"/>
        </w:rPr>
        <w:t xml:space="preserve"> </w:t>
      </w:r>
      <w:r w:rsidR="005764DB" w:rsidRPr="005764DB">
        <w:rPr>
          <w:rFonts w:ascii="Calibri" w:hAnsi="Calibri" w:cs="Calibri"/>
          <w:bCs w:val="0"/>
          <w:sz w:val="22"/>
          <w:szCs w:val="22"/>
        </w:rPr>
        <w:t>WFL</w:t>
      </w:r>
      <w:r w:rsidRPr="39DA2F1A">
        <w:rPr>
          <w:rFonts w:ascii="Calibri" w:hAnsi="Calibri" w:cs="Calibri"/>
          <w:b/>
          <w:sz w:val="22"/>
          <w:szCs w:val="22"/>
        </w:rPr>
        <w:t xml:space="preserve"> </w:t>
      </w:r>
    </w:p>
    <w:p w14:paraId="12F89385" w14:textId="46E2E66D" w:rsidR="00E809BE" w:rsidRDefault="00B0440D" w:rsidP="00B0440D">
      <w:pPr>
        <w:pStyle w:val="BodyTextIndent"/>
        <w:numPr>
          <w:ilvl w:val="1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Dysphagia diagnosis:</w:t>
      </w:r>
    </w:p>
    <w:p w14:paraId="5050F6A1" w14:textId="29347E7A" w:rsidR="00B0440D" w:rsidRDefault="00AD4F5D" w:rsidP="00F077E3">
      <w:pPr>
        <w:pStyle w:val="BodyTextIndent"/>
        <w:numPr>
          <w:ilvl w:val="1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</w:t>
      </w:r>
      <w:r w:rsidR="00E809BE">
        <w:rPr>
          <w:rFonts w:ascii="Calibri" w:hAnsi="Calibri" w:cs="Calibri"/>
          <w:sz w:val="22"/>
          <w:szCs w:val="22"/>
        </w:rPr>
        <w:t xml:space="preserve">hases involved:  </w:t>
      </w:r>
      <w:r w:rsidR="00B0440D" w:rsidRPr="00B0440D">
        <w:rPr>
          <w:rFonts w:ascii="Calibri" w:hAnsi="Calibri" w:cs="Calibri"/>
          <w:sz w:val="22"/>
          <w:szCs w:val="22"/>
        </w:rPr>
        <w:t xml:space="preserve"> </w:t>
      </w:r>
    </w:p>
    <w:p w14:paraId="4D1254CE" w14:textId="77777777" w:rsidR="00B0440D" w:rsidRPr="00F077E3" w:rsidRDefault="00B0440D" w:rsidP="00B0440D">
      <w:pPr>
        <w:pStyle w:val="BodyTextIndent"/>
        <w:numPr>
          <w:ilvl w:val="1"/>
          <w:numId w:val="2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F077E3">
        <w:rPr>
          <w:rFonts w:ascii="Calibri" w:hAnsi="Calibri" w:cs="Calibri"/>
          <w:bCs w:val="0"/>
          <w:sz w:val="22"/>
          <w:szCs w:val="22"/>
        </w:rPr>
        <w:t>Characterized by __________________________</w:t>
      </w:r>
    </w:p>
    <w:p w14:paraId="534C4644" w14:textId="77777777" w:rsidR="00B0440D" w:rsidRPr="00B0440D" w:rsidRDefault="00B0440D" w:rsidP="00B0440D">
      <w:pPr>
        <w:pStyle w:val="BodyTextIndent"/>
        <w:numPr>
          <w:ilvl w:val="1"/>
          <w:numId w:val="20"/>
        </w:numPr>
        <w:spacing w:line="276" w:lineRule="auto"/>
        <w:rPr>
          <w:rFonts w:ascii="Calibri" w:hAnsi="Calibri" w:cs="Calibri"/>
          <w:bCs w:val="0"/>
          <w:sz w:val="22"/>
          <w:szCs w:val="22"/>
        </w:rPr>
      </w:pPr>
      <w:r w:rsidRPr="00B0440D">
        <w:rPr>
          <w:rFonts w:ascii="Calibri" w:hAnsi="Calibri" w:cs="Calibri"/>
          <w:bCs w:val="0"/>
          <w:sz w:val="22"/>
          <w:szCs w:val="22"/>
        </w:rPr>
        <w:t>Contributing Factors to Swallowing Impairment:</w:t>
      </w:r>
    </w:p>
    <w:p w14:paraId="303079F8" w14:textId="77777777" w:rsidR="00B0440D" w:rsidRPr="00B0440D" w:rsidRDefault="00B0440D" w:rsidP="00B0440D">
      <w:pPr>
        <w:pStyle w:val="BodyTextIndent"/>
        <w:numPr>
          <w:ilvl w:val="0"/>
          <w:numId w:val="21"/>
        </w:numPr>
        <w:spacing w:line="276" w:lineRule="auto"/>
        <w:rPr>
          <w:rFonts w:ascii="Calibri" w:hAnsi="Calibri" w:cs="Calibri"/>
          <w:sz w:val="22"/>
          <w:szCs w:val="22"/>
        </w:rPr>
        <w:sectPr w:rsidR="00B0440D" w:rsidRPr="00B0440D" w:rsidSect="00F40DC5">
          <w:type w:val="continuous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</w:p>
    <w:p w14:paraId="4EC3DBB6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oral phase</w:t>
      </w:r>
    </w:p>
    <w:p w14:paraId="4AD0ACEF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oral-pharyngeal transport time</w:t>
      </w:r>
    </w:p>
    <w:p w14:paraId="4287222B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velopharyngeal closure</w:t>
      </w:r>
    </w:p>
    <w:p w14:paraId="5536A130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velopharyngeal coordination</w:t>
      </w:r>
    </w:p>
    <w:p w14:paraId="2BD298EA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Impaired tongue base retraction</w:t>
      </w:r>
    </w:p>
    <w:p w14:paraId="494100C1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Delayed initiation of swallowing</w:t>
      </w:r>
    </w:p>
    <w:p w14:paraId="5DC6CB58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Pharyngeal asymmetry</w:t>
      </w:r>
    </w:p>
    <w:p w14:paraId="2FE4E595" w14:textId="498DA98D" w:rsidR="00B0440D" w:rsidRPr="004F377E" w:rsidRDefault="00B0440D" w:rsidP="004F377E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Reduced pharyngeal squeeze</w:t>
      </w:r>
    </w:p>
    <w:p w14:paraId="7B4847F6" w14:textId="77777777" w:rsidR="00B0440D" w:rsidRPr="003504D6" w:rsidRDefault="00B0440D" w:rsidP="003504D6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Upper airway obstruction</w:t>
      </w:r>
    </w:p>
    <w:p w14:paraId="1EFDA979" w14:textId="77777777" w:rsidR="00B0440D" w:rsidRP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Abnormal structural observations: ______________________________</w:t>
      </w:r>
    </w:p>
    <w:p w14:paraId="045B393D" w14:textId="77777777" w:rsidR="00B0440D" w:rsidRDefault="00B0440D" w:rsidP="00B0440D">
      <w:pPr>
        <w:pStyle w:val="BodyTextIndent"/>
        <w:numPr>
          <w:ilvl w:val="0"/>
          <w:numId w:val="2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Other: ________________________________</w:t>
      </w:r>
    </w:p>
    <w:p w14:paraId="3AAF8811" w14:textId="77777777" w:rsidR="00B0440D" w:rsidRDefault="00B0440D" w:rsidP="00B0440D">
      <w:pPr>
        <w:pStyle w:val="BodyTextIndent"/>
        <w:spacing w:line="276" w:lineRule="auto"/>
        <w:rPr>
          <w:rFonts w:ascii="Calibri" w:hAnsi="Calibri" w:cs="Calibri"/>
          <w:sz w:val="22"/>
          <w:szCs w:val="22"/>
        </w:rPr>
        <w:sectPr w:rsidR="00B0440D" w:rsidSect="00B0440D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</w:p>
    <w:p w14:paraId="7B03C2C6" w14:textId="77777777" w:rsidR="00B0440D" w:rsidRDefault="00B0440D" w:rsidP="00B0440D">
      <w:pPr>
        <w:pStyle w:val="BodyTextIndent"/>
        <w:spacing w:line="276" w:lineRule="auto"/>
        <w:rPr>
          <w:rFonts w:ascii="Calibri" w:hAnsi="Calibri" w:cs="Calibri"/>
          <w:sz w:val="22"/>
          <w:szCs w:val="22"/>
        </w:rPr>
      </w:pPr>
    </w:p>
    <w:p w14:paraId="5A541486" w14:textId="77777777" w:rsidR="00B0440D" w:rsidRPr="00B0440D" w:rsidRDefault="00B0440D" w:rsidP="00B0440D">
      <w:pPr>
        <w:numPr>
          <w:ilvl w:val="0"/>
          <w:numId w:val="9"/>
        </w:numPr>
        <w:spacing w:line="276" w:lineRule="auto"/>
        <w:ind w:left="360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b/>
          <w:sz w:val="22"/>
          <w:szCs w:val="22"/>
        </w:rPr>
        <w:t>Prognosis:</w:t>
      </w:r>
      <w:r w:rsidRPr="00B0440D">
        <w:rPr>
          <w:rFonts w:ascii="Calibri" w:hAnsi="Calibri" w:cs="Calibri"/>
          <w:sz w:val="22"/>
          <w:szCs w:val="22"/>
        </w:rPr>
        <w:t xml:space="preserve">    </w:t>
      </w:r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>Good</w:t>
      </w:r>
      <w:r w:rsidRPr="00B0440D">
        <w:rPr>
          <w:rFonts w:ascii="Calibri" w:hAnsi="Calibri" w:cs="Calibri"/>
          <w:sz w:val="22"/>
          <w:szCs w:val="22"/>
        </w:rPr>
        <w:tab/>
      </w:r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 xml:space="preserve">Fair </w:t>
      </w:r>
      <w:r w:rsidRPr="00B0440D">
        <w:rPr>
          <w:rFonts w:ascii="Calibri" w:hAnsi="Calibri" w:cs="Calibri"/>
          <w:sz w:val="22"/>
          <w:szCs w:val="22"/>
        </w:rPr>
        <w:tab/>
      </w:r>
      <w:r w:rsidRPr="00B0440D">
        <w:rPr>
          <w:rFonts w:ascii="Calibri" w:hAnsi="Calibri" w:cs="Calibri"/>
          <w:sz w:val="22"/>
          <w:szCs w:val="22"/>
        </w:rPr>
        <w:tab/>
      </w:r>
      <w:r w:rsidRPr="007477FB">
        <w:rPr>
          <w:rFonts w:ascii="Symbol" w:eastAsia="Symbol" w:hAnsi="Symbol" w:cs="Symbol"/>
          <w:bCs/>
          <w:sz w:val="22"/>
          <w:szCs w:val="22"/>
        </w:rPr>
        <w:t> </w:t>
      </w:r>
      <w:r w:rsidRPr="007477FB">
        <w:rPr>
          <w:rFonts w:ascii="Calibri" w:hAnsi="Calibri" w:cs="Calibri"/>
          <w:bCs/>
          <w:sz w:val="22"/>
          <w:szCs w:val="22"/>
        </w:rPr>
        <w:t xml:space="preserve"> </w:t>
      </w:r>
      <w:r w:rsidRPr="00B0440D">
        <w:rPr>
          <w:rFonts w:ascii="Calibri" w:hAnsi="Calibri" w:cs="Calibri"/>
          <w:sz w:val="22"/>
          <w:szCs w:val="22"/>
        </w:rPr>
        <w:t xml:space="preserve"> Poor, based on ________________________</w:t>
      </w:r>
    </w:p>
    <w:p w14:paraId="66A4366A" w14:textId="77777777" w:rsidR="00B0440D" w:rsidRPr="00B0440D" w:rsidRDefault="00B0440D" w:rsidP="00B0440D">
      <w:pPr>
        <w:numPr>
          <w:ilvl w:val="0"/>
          <w:numId w:val="9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B0440D">
        <w:rPr>
          <w:rFonts w:ascii="Calibri" w:hAnsi="Calibri" w:cs="Calibri"/>
          <w:b/>
          <w:sz w:val="22"/>
          <w:szCs w:val="22"/>
        </w:rPr>
        <w:t>Impact on Safety and Functioning (check all that apply)</w:t>
      </w:r>
    </w:p>
    <w:p w14:paraId="44C86343" w14:textId="77777777" w:rsidR="00B0440D" w:rsidRPr="00B0440D" w:rsidRDefault="00B0440D" w:rsidP="00ED1AC8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No limitations</w:t>
      </w:r>
    </w:p>
    <w:p w14:paraId="5694EA9D" w14:textId="77777777" w:rsidR="00B0440D" w:rsidRPr="00B0440D" w:rsidRDefault="00B0440D" w:rsidP="00ED1AC8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Risk for aspiration:</w:t>
      </w:r>
      <w:r w:rsidRPr="00B0440D">
        <w:rPr>
          <w:rFonts w:ascii="Calibri" w:hAnsi="Calibri" w:cs="Calibri"/>
          <w:sz w:val="22"/>
          <w:szCs w:val="22"/>
        </w:rPr>
        <w:tab/>
        <w:t>______________________________</w:t>
      </w:r>
    </w:p>
    <w:p w14:paraId="29F96ABE" w14:textId="77777777" w:rsidR="004B1325" w:rsidRPr="00B0440D" w:rsidRDefault="00B0440D" w:rsidP="00ED1AC8">
      <w:pPr>
        <w:numPr>
          <w:ilvl w:val="0"/>
          <w:numId w:val="2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0440D">
        <w:rPr>
          <w:rFonts w:ascii="Calibri" w:hAnsi="Calibri" w:cs="Calibri"/>
          <w:sz w:val="22"/>
          <w:szCs w:val="22"/>
        </w:rPr>
        <w:t>Risk for inadequate nutrition/hydration: ______________________________</w:t>
      </w:r>
      <w:r w:rsidR="004B1325" w:rsidRPr="00B510C7">
        <w:rPr>
          <w:rFonts w:ascii="Calibri" w:hAnsi="Calibri" w:cs="Calibri"/>
          <w:color w:val="FF0000"/>
          <w:sz w:val="22"/>
          <w:szCs w:val="22"/>
        </w:rPr>
        <w:tab/>
      </w:r>
      <w:r w:rsidR="004B1325" w:rsidRPr="00B510C7">
        <w:rPr>
          <w:rFonts w:ascii="Calibri" w:hAnsi="Calibri" w:cs="Calibri"/>
          <w:color w:val="FF0000"/>
          <w:sz w:val="22"/>
          <w:szCs w:val="22"/>
        </w:rPr>
        <w:tab/>
      </w:r>
    </w:p>
    <w:p w14:paraId="6080CF77" w14:textId="77777777" w:rsidR="00ED7F26" w:rsidRPr="00B510C7" w:rsidRDefault="00ED7F26" w:rsidP="00797657">
      <w:pPr>
        <w:rPr>
          <w:rFonts w:ascii="Calibri" w:hAnsi="Calibri" w:cs="Calibri"/>
          <w:sz w:val="22"/>
          <w:szCs w:val="22"/>
        </w:rPr>
      </w:pPr>
    </w:p>
    <w:p w14:paraId="48A3FD45" w14:textId="77777777" w:rsidR="003B3D47" w:rsidRPr="003B3D47" w:rsidRDefault="003B3D47" w:rsidP="003B3D47">
      <w:pPr>
        <w:numPr>
          <w:ilvl w:val="0"/>
          <w:numId w:val="14"/>
        </w:numPr>
        <w:spacing w:line="276" w:lineRule="auto"/>
        <w:ind w:left="360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Recommendations:</w:t>
      </w:r>
    </w:p>
    <w:p w14:paraId="56380F44" w14:textId="77777777" w:rsidR="003B3D47" w:rsidRPr="003B3D47" w:rsidRDefault="003B3D47" w:rsidP="003B3D47">
      <w:pPr>
        <w:numPr>
          <w:ilvl w:val="0"/>
          <w:numId w:val="1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Swallowing treatment</w:t>
      </w:r>
      <w:r w:rsidRPr="003B3D47">
        <w:rPr>
          <w:rFonts w:ascii="Calibri" w:hAnsi="Calibri" w:cs="Calibri"/>
          <w:sz w:val="22"/>
          <w:szCs w:val="22"/>
        </w:rPr>
        <w:t xml:space="preserve">: </w:t>
      </w:r>
      <w:r w:rsidRPr="00C040B3">
        <w:rPr>
          <w:rFonts w:ascii="Symbol" w:eastAsia="Symbol" w:hAnsi="Symbol" w:cs="Symbol"/>
          <w:bCs/>
          <w:sz w:val="22"/>
          <w:szCs w:val="22"/>
        </w:rPr>
        <w:t> </w:t>
      </w:r>
      <w:r w:rsidRPr="00C040B3">
        <w:rPr>
          <w:rFonts w:ascii="Calibri" w:hAnsi="Calibri" w:cs="Calibri"/>
          <w:bCs/>
          <w:sz w:val="22"/>
          <w:szCs w:val="22"/>
        </w:rPr>
        <w:t xml:space="preserve"> Yes</w:t>
      </w:r>
      <w:r w:rsidRPr="00C040B3">
        <w:rPr>
          <w:rFonts w:ascii="Calibri" w:hAnsi="Calibri" w:cs="Calibri"/>
          <w:bCs/>
          <w:sz w:val="22"/>
          <w:szCs w:val="22"/>
        </w:rPr>
        <w:tab/>
      </w:r>
      <w:r w:rsidRPr="00C040B3">
        <w:rPr>
          <w:rFonts w:ascii="Symbol" w:eastAsia="Symbol" w:hAnsi="Symbol" w:cs="Symbol"/>
          <w:bCs/>
          <w:sz w:val="22"/>
          <w:szCs w:val="22"/>
        </w:rPr>
        <w:t> </w:t>
      </w:r>
      <w:r w:rsidRPr="00C040B3">
        <w:rPr>
          <w:rFonts w:ascii="Calibri" w:hAnsi="Calibri" w:cs="Calibri"/>
          <w:bCs/>
          <w:sz w:val="22"/>
          <w:szCs w:val="22"/>
        </w:rPr>
        <w:t xml:space="preserve"> No</w:t>
      </w:r>
    </w:p>
    <w:p w14:paraId="3FAE7D51" w14:textId="77777777" w:rsidR="003B3D47" w:rsidRPr="003B3D47" w:rsidRDefault="003B3D47" w:rsidP="003B3D47">
      <w:pPr>
        <w:numPr>
          <w:ilvl w:val="1"/>
          <w:numId w:val="1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Frequency: 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  <w:t xml:space="preserve">Duration: </w:t>
      </w:r>
    </w:p>
    <w:p w14:paraId="240A6F8F" w14:textId="77777777" w:rsidR="003B3D47" w:rsidRPr="003B3D47" w:rsidRDefault="003B3D47" w:rsidP="003B3D47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3F668057" w14:textId="77777777" w:rsidR="003B3D47" w:rsidRPr="003B3D47" w:rsidRDefault="003B3D47" w:rsidP="003B3D47">
      <w:pPr>
        <w:numPr>
          <w:ilvl w:val="0"/>
          <w:numId w:val="17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Diet Texture Recommendations</w:t>
      </w:r>
      <w:r w:rsidRPr="003B3D47">
        <w:rPr>
          <w:rFonts w:ascii="Calibri" w:hAnsi="Calibri" w:cs="Calibri"/>
          <w:sz w:val="22"/>
          <w:szCs w:val="22"/>
        </w:rPr>
        <w:t>:</w:t>
      </w:r>
    </w:p>
    <w:p w14:paraId="5A5656B5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Foods</w:t>
      </w:r>
      <w:r w:rsidRPr="003B3D47">
        <w:rPr>
          <w:rFonts w:ascii="Calibri" w:hAnsi="Calibri" w:cs="Calibri"/>
          <w:sz w:val="22"/>
          <w:szCs w:val="22"/>
        </w:rPr>
        <w:t>:</w:t>
      </w:r>
    </w:p>
    <w:p w14:paraId="3D493412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Regular (level 7)</w:t>
      </w:r>
      <w:r>
        <w:rPr>
          <w:rFonts w:ascii="Calibri" w:hAnsi="Calibri" w:cs="Calibri"/>
          <w:bCs/>
          <w:sz w:val="22"/>
          <w:szCs w:val="22"/>
        </w:rPr>
        <w:tab/>
        <w:t xml:space="preserve"> </w:t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Easy to chew (level 7)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Soft and bite-sized (level 6)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Minced and moist (level 5)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Pureed (level 4)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bCs/>
          <w:sz w:val="22"/>
          <w:szCs w:val="22"/>
        </w:rPr>
        <w:t>Liquidised (level 3)</w:t>
      </w:r>
      <w:r w:rsidRPr="003B3D47">
        <w:rPr>
          <w:rFonts w:ascii="Calibri" w:hAnsi="Calibri" w:cs="Calibri"/>
          <w:bCs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</w:p>
    <w:p w14:paraId="3C5F79F8" w14:textId="77777777" w:rsidR="003B3D47" w:rsidRPr="003B3D47" w:rsidRDefault="003B3D47" w:rsidP="003B3D47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</w:pPr>
    </w:p>
    <w:p w14:paraId="35D6FA5B" w14:textId="77777777" w:rsidR="003B3D47" w:rsidRPr="003B3D47" w:rsidRDefault="003B3D47" w:rsidP="003B3D47">
      <w:pPr>
        <w:spacing w:line="276" w:lineRule="auto"/>
        <w:ind w:firstLine="720"/>
        <w:rPr>
          <w:rFonts w:ascii="Calibri" w:hAnsi="Calibri" w:cs="Calibri"/>
          <w:b/>
          <w:sz w:val="22"/>
          <w:szCs w:val="22"/>
        </w:rPr>
      </w:pPr>
    </w:p>
    <w:p w14:paraId="134F580B" w14:textId="77777777" w:rsidR="003B3D47" w:rsidRPr="003B3D47" w:rsidRDefault="003B3D47" w:rsidP="003B3D47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Liquids</w:t>
      </w:r>
      <w:r w:rsidRPr="003B3D47">
        <w:rPr>
          <w:rFonts w:ascii="Calibri" w:hAnsi="Calibri" w:cs="Calibri"/>
          <w:sz w:val="22"/>
          <w:szCs w:val="22"/>
        </w:rPr>
        <w:t xml:space="preserve">: </w:t>
      </w:r>
    </w:p>
    <w:p w14:paraId="65F14F72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sz w:val="22"/>
          <w:szCs w:val="22"/>
        </w:rPr>
      </w:pP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Thin (level 0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Slightly thick (level 1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Mildly thick (level 2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Moderately thick (level 3)</w:t>
      </w:r>
      <w:r w:rsidRPr="00C040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C040B3">
        <w:rPr>
          <w:rFonts w:ascii="Calibri" w:hAnsi="Calibri" w:cs="Calibri"/>
          <w:sz w:val="22"/>
          <w:szCs w:val="22"/>
        </w:rPr>
        <w:t>Extremely thick (level 4)</w:t>
      </w:r>
      <w:r w:rsidRPr="003B3D47">
        <w:rPr>
          <w:rFonts w:ascii="Calibri" w:hAnsi="Calibri" w:cs="Calibri"/>
          <w:sz w:val="22"/>
          <w:szCs w:val="22"/>
        </w:rPr>
        <w:tab/>
      </w:r>
      <w:r w:rsidRPr="003B3D47">
        <w:rPr>
          <w:rFonts w:ascii="Calibri" w:hAnsi="Calibri" w:cs="Calibri"/>
          <w:sz w:val="22"/>
          <w:szCs w:val="22"/>
        </w:rPr>
        <w:tab/>
      </w:r>
    </w:p>
    <w:p w14:paraId="7581C41E" w14:textId="77777777" w:rsidR="003B3D47" w:rsidRPr="003B3D47" w:rsidRDefault="003B3D47" w:rsidP="003B3D47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</w:p>
    <w:p w14:paraId="0E4DAED5" w14:textId="77777777" w:rsidR="003B3D47" w:rsidRPr="003B3D47" w:rsidRDefault="003B3D47" w:rsidP="007F2986">
      <w:pPr>
        <w:spacing w:line="276" w:lineRule="auto"/>
        <w:ind w:firstLine="720"/>
        <w:rPr>
          <w:rFonts w:ascii="Calibri" w:hAnsi="Calibri" w:cs="Calibri"/>
          <w:sz w:val="22"/>
          <w:szCs w:val="22"/>
        </w:rPr>
      </w:pP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 xml:space="preserve">NPO </w:t>
      </w:r>
    </w:p>
    <w:p w14:paraId="5538E5A3" w14:textId="77777777" w:rsidR="003B3D47" w:rsidRPr="003B3D47" w:rsidRDefault="003B3D47" w:rsidP="003B3D47">
      <w:p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ab/>
      </w:r>
      <w:r>
        <w:rPr>
          <w:rFonts w:ascii="Symbol" w:eastAsia="Symbol" w:hAnsi="Symbol" w:cs="Symbol"/>
          <w:bCs/>
          <w:sz w:val="22"/>
          <w:szCs w:val="22"/>
        </w:rPr>
        <w:t> </w:t>
      </w:r>
      <w:r>
        <w:rPr>
          <w:rFonts w:ascii="Calibri" w:hAnsi="Calibri" w:cs="Calibri"/>
          <w:bCs/>
          <w:sz w:val="22"/>
          <w:szCs w:val="22"/>
        </w:rPr>
        <w:t xml:space="preserve">  </w:t>
      </w:r>
      <w:r w:rsidRPr="003B3D47">
        <w:rPr>
          <w:rFonts w:ascii="Calibri" w:hAnsi="Calibri" w:cs="Calibri"/>
          <w:sz w:val="22"/>
          <w:szCs w:val="22"/>
        </w:rPr>
        <w:t>Other: _______________________________________</w:t>
      </w:r>
    </w:p>
    <w:p w14:paraId="02CE8A44" w14:textId="77777777" w:rsidR="003B3D47" w:rsidRPr="003B3D47" w:rsidRDefault="003B3D47" w:rsidP="003B3D47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489B0355" w14:textId="77777777" w:rsidR="002766B2" w:rsidRPr="00433422" w:rsidRDefault="002766B2" w:rsidP="002766B2">
      <w:pPr>
        <w:numPr>
          <w:ilvl w:val="1"/>
          <w:numId w:val="14"/>
        </w:numPr>
        <w:spacing w:line="276" w:lineRule="auto"/>
        <w:ind w:left="720"/>
        <w:rPr>
          <w:rFonts w:ascii="Calibri" w:hAnsi="Calibri" w:cs="Calibri"/>
          <w:b/>
          <w:bCs/>
          <w:sz w:val="22"/>
          <w:szCs w:val="22"/>
        </w:rPr>
      </w:pPr>
      <w:r w:rsidRPr="00433422">
        <w:rPr>
          <w:rFonts w:ascii="Calibri" w:hAnsi="Calibri" w:cs="Calibri"/>
          <w:b/>
          <w:bCs/>
          <w:sz w:val="22"/>
          <w:szCs w:val="22"/>
        </w:rPr>
        <w:t xml:space="preserve">Recommended positions/maneuvers: </w:t>
      </w:r>
    </w:p>
    <w:p w14:paraId="7DDBA94C" w14:textId="77777777" w:rsidR="002766B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  <w:sectPr w:rsidR="002766B2" w:rsidSect="00B0440D">
          <w:type w:val="continuous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6EFABC25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Chin tuck </w:t>
      </w:r>
    </w:p>
    <w:p w14:paraId="2410DB3E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Head rotation </w:t>
      </w:r>
    </w:p>
    <w:p w14:paraId="35B7A07B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Head tilt </w:t>
      </w:r>
    </w:p>
    <w:p w14:paraId="6094690C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Head back </w:t>
      </w:r>
    </w:p>
    <w:p w14:paraId="388ECD72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Body position </w:t>
      </w:r>
    </w:p>
    <w:p w14:paraId="596C7151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Supraglottic swallow </w:t>
      </w:r>
    </w:p>
    <w:p w14:paraId="304427A3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Super supraglottic swallow  </w:t>
      </w:r>
    </w:p>
    <w:p w14:paraId="41B171AE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Mendelsohn maneuver </w:t>
      </w:r>
    </w:p>
    <w:p w14:paraId="4F62F567" w14:textId="77777777" w:rsidR="002766B2" w:rsidRPr="0043342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433422">
        <w:rPr>
          <w:rFonts w:ascii="Calibri" w:hAnsi="Calibri" w:cs="Calibri"/>
          <w:sz w:val="22"/>
          <w:szCs w:val="22"/>
        </w:rPr>
        <w:t xml:space="preserve">Effortful swallow </w:t>
      </w:r>
    </w:p>
    <w:p w14:paraId="226D5E6A" w14:textId="77777777" w:rsidR="002766B2" w:rsidRDefault="002766B2" w:rsidP="002766B2">
      <w:pPr>
        <w:numPr>
          <w:ilvl w:val="0"/>
          <w:numId w:val="30"/>
        </w:numPr>
        <w:spacing w:line="276" w:lineRule="auto"/>
        <w:rPr>
          <w:rFonts w:ascii="Calibri" w:hAnsi="Calibri" w:cs="Calibri"/>
          <w:sz w:val="22"/>
          <w:szCs w:val="22"/>
        </w:rPr>
        <w:sectPr w:rsidR="002766B2" w:rsidSect="002766B2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  <w:r w:rsidRPr="00433422">
        <w:rPr>
          <w:rFonts w:ascii="Calibri" w:hAnsi="Calibri" w:cs="Calibri"/>
          <w:sz w:val="22"/>
          <w:szCs w:val="22"/>
        </w:rPr>
        <w:t>Other: ______________________________</w:t>
      </w:r>
    </w:p>
    <w:p w14:paraId="58CBD4DC" w14:textId="77777777" w:rsidR="002766B2" w:rsidRPr="00433422" w:rsidRDefault="002766B2" w:rsidP="002766B2">
      <w:pPr>
        <w:spacing w:line="276" w:lineRule="auto"/>
        <w:ind w:left="1080"/>
        <w:rPr>
          <w:rFonts w:ascii="Calibri" w:hAnsi="Calibri" w:cs="Calibri"/>
          <w:sz w:val="22"/>
          <w:szCs w:val="22"/>
        </w:rPr>
      </w:pPr>
    </w:p>
    <w:p w14:paraId="1EB1D949" w14:textId="77777777" w:rsidR="003B3D47" w:rsidRPr="003B3D47" w:rsidRDefault="003B3D47" w:rsidP="003B3D47">
      <w:pPr>
        <w:numPr>
          <w:ilvl w:val="1"/>
          <w:numId w:val="14"/>
        </w:numPr>
        <w:spacing w:line="276" w:lineRule="auto"/>
        <w:ind w:left="72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Safety precautions/swallowing recommendations</w:t>
      </w:r>
      <w:r w:rsidRPr="003B3D47">
        <w:rPr>
          <w:rFonts w:ascii="Calibri" w:hAnsi="Calibri" w:cs="Calibri"/>
          <w:sz w:val="22"/>
          <w:szCs w:val="22"/>
        </w:rPr>
        <w:t xml:space="preserve"> (check all that apply):</w:t>
      </w:r>
    </w:p>
    <w:p w14:paraId="27E9856F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  <w:sectPr w:rsidR="003B3D47" w:rsidRPr="003B3D47" w:rsidSect="00B0440D">
          <w:type w:val="continuous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44B0CAD7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1 to 1 close supervision</w:t>
      </w:r>
    </w:p>
    <w:p w14:paraId="4D6279F0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1 to 1 distant supervision</w:t>
      </w:r>
    </w:p>
    <w:p w14:paraId="55ECD23D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To be fed only by trained staff/family</w:t>
      </w:r>
    </w:p>
    <w:p w14:paraId="794A5722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To be fed only by SLP</w:t>
      </w:r>
    </w:p>
    <w:p w14:paraId="33FD9F8D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Reduce distractions </w:t>
      </w:r>
    </w:p>
    <w:p w14:paraId="23DEA2CA" w14:textId="77777777" w:rsid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Needs verbal cues to use recommended strategies</w:t>
      </w:r>
    </w:p>
    <w:p w14:paraId="2F17EC8F" w14:textId="77777777" w:rsidR="007F2986" w:rsidRPr="003B3D47" w:rsidRDefault="007F2986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eeds tactile cues to use recommended strategies</w:t>
      </w:r>
    </w:p>
    <w:p w14:paraId="43DB073C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Upright position at least 30 minutes after meals</w:t>
      </w:r>
    </w:p>
    <w:p w14:paraId="44B1681B" w14:textId="77777777" w:rsid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mall sips and bites when eating</w:t>
      </w:r>
    </w:p>
    <w:p w14:paraId="64F3AF72" w14:textId="77777777" w:rsidR="003B3D47" w:rsidRPr="00A74A1E" w:rsidRDefault="00A74A1E" w:rsidP="00A74A1E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low rate</w:t>
      </w:r>
    </w:p>
    <w:p w14:paraId="739E87DF" w14:textId="77777777" w:rsidR="007F2986" w:rsidRPr="003B3D47" w:rsidRDefault="007F2986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eck for oral residue</w:t>
      </w:r>
    </w:p>
    <w:p w14:paraId="23CF5F96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No straw</w:t>
      </w:r>
    </w:p>
    <w:p w14:paraId="6592D4C8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ips by straw only</w:t>
      </w:r>
    </w:p>
    <w:p w14:paraId="4CF9EDF3" w14:textId="3C3422C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39DA2F1A">
        <w:rPr>
          <w:rFonts w:ascii="Calibri" w:hAnsi="Calibri" w:cs="Calibri"/>
          <w:sz w:val="22"/>
          <w:szCs w:val="22"/>
        </w:rPr>
        <w:t>Multiple swallows</w:t>
      </w:r>
      <w:r w:rsidR="0058195F">
        <w:rPr>
          <w:rFonts w:ascii="Calibri" w:hAnsi="Calibri" w:cs="Calibri"/>
          <w:sz w:val="22"/>
          <w:szCs w:val="22"/>
        </w:rPr>
        <w:t xml:space="preserve"> #</w:t>
      </w:r>
      <w:r w:rsidRPr="39DA2F1A">
        <w:rPr>
          <w:rFonts w:ascii="Calibri" w:hAnsi="Calibri" w:cs="Calibri"/>
          <w:sz w:val="22"/>
          <w:szCs w:val="22"/>
        </w:rPr>
        <w:t>: ______________</w:t>
      </w:r>
    </w:p>
    <w:p w14:paraId="2B2A4F55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Alternate liquids and solids</w:t>
      </w:r>
    </w:p>
    <w:p w14:paraId="1132315F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Sensory enhancement (flavor, texture, temperature): ______________</w:t>
      </w:r>
    </w:p>
    <w:p w14:paraId="4D9CB38C" w14:textId="77777777" w:rsidR="003B3D47" w:rsidRPr="003B3D47" w:rsidRDefault="003B3D47" w:rsidP="003B3D47">
      <w:pPr>
        <w:numPr>
          <w:ilvl w:val="0"/>
          <w:numId w:val="15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ther  _________________________</w:t>
      </w:r>
    </w:p>
    <w:p w14:paraId="0FA0D7E1" w14:textId="77777777" w:rsidR="003B3D47" w:rsidRPr="003B3D47" w:rsidRDefault="003B3D47" w:rsidP="003B3D47">
      <w:pPr>
        <w:spacing w:line="276" w:lineRule="auto"/>
        <w:ind w:left="1440"/>
        <w:rPr>
          <w:rFonts w:ascii="Calibri" w:hAnsi="Calibri" w:cs="Calibri"/>
          <w:sz w:val="22"/>
          <w:szCs w:val="22"/>
        </w:rPr>
        <w:sectPr w:rsidR="003B3D47" w:rsidRPr="003B3D47" w:rsidSect="00F40DC5">
          <w:type w:val="continuous"/>
          <w:pgSz w:w="12240" w:h="15840"/>
          <w:pgMar w:top="720" w:right="720" w:bottom="720" w:left="720" w:header="720" w:footer="0" w:gutter="0"/>
          <w:cols w:num="2" w:space="720"/>
          <w:docGrid w:linePitch="360"/>
        </w:sectPr>
      </w:pPr>
    </w:p>
    <w:p w14:paraId="28869A4C" w14:textId="77777777" w:rsidR="003B3D47" w:rsidRPr="003B3D47" w:rsidRDefault="003B3D47" w:rsidP="003B3D47">
      <w:pPr>
        <w:spacing w:line="276" w:lineRule="auto"/>
        <w:ind w:left="720"/>
        <w:rPr>
          <w:rFonts w:ascii="Calibri" w:hAnsi="Calibri" w:cs="Calibri"/>
          <w:b/>
          <w:sz w:val="22"/>
          <w:szCs w:val="22"/>
        </w:rPr>
      </w:pPr>
    </w:p>
    <w:p w14:paraId="4EDA1AFE" w14:textId="77777777" w:rsidR="00B510C7" w:rsidRPr="003B3D47" w:rsidRDefault="003B3D47" w:rsidP="00B510C7">
      <w:pPr>
        <w:numPr>
          <w:ilvl w:val="0"/>
          <w:numId w:val="14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B510C7">
        <w:rPr>
          <w:rFonts w:ascii="Calibri" w:hAnsi="Calibri" w:cs="Calibri"/>
          <w:b/>
          <w:sz w:val="22"/>
          <w:szCs w:val="22"/>
        </w:rPr>
        <w:t xml:space="preserve">Other recommended referrals: </w:t>
      </w:r>
      <w:r w:rsidR="00B510C7">
        <w:rPr>
          <w:rFonts w:ascii="Calibri" w:hAnsi="Calibri" w:cs="Calibri"/>
          <w:b/>
          <w:sz w:val="22"/>
          <w:szCs w:val="22"/>
        </w:rPr>
        <w:t xml:space="preserve"> </w:t>
      </w:r>
      <w:r w:rsidR="00B510C7" w:rsidRPr="003B3D47">
        <w:rPr>
          <w:rFonts w:ascii="Calibri" w:hAnsi="Calibri" w:cs="Calibri"/>
          <w:sz w:val="22"/>
          <w:szCs w:val="22"/>
        </w:rPr>
        <w:t>Occupational Therapy</w:t>
      </w:r>
    </w:p>
    <w:p w14:paraId="204A63C2" w14:textId="77777777" w:rsidR="00B510C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  <w:sectPr w:rsidR="00B510C7" w:rsidSect="00B510C7">
          <w:headerReference w:type="default" r:id="rId18"/>
          <w:footerReference w:type="even" r:id="rId19"/>
          <w:footerReference w:type="default" r:id="rId20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0E1C904" w14:textId="77777777" w:rsidR="00B510C7" w:rsidRPr="003B3D4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Dietetics</w:t>
      </w:r>
    </w:p>
    <w:p w14:paraId="50E9797E" w14:textId="77777777" w:rsidR="00B510C7" w:rsidRPr="003B3D4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Gastroenterology</w:t>
      </w:r>
    </w:p>
    <w:p w14:paraId="27E6A4DA" w14:textId="77777777" w:rsidR="00B510C7" w:rsidRPr="003B3D4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Neurology</w:t>
      </w:r>
    </w:p>
    <w:p w14:paraId="564EFD03" w14:textId="77777777" w:rsidR="00B510C7" w:rsidRPr="003B3D4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tolaryngology</w:t>
      </w:r>
    </w:p>
    <w:p w14:paraId="2F4D3050" w14:textId="77777777" w:rsidR="00B510C7" w:rsidRPr="003B3D4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ulmonology</w:t>
      </w:r>
    </w:p>
    <w:p w14:paraId="3F4326D5" w14:textId="77777777" w:rsidR="00B510C7" w:rsidRPr="003B3D47" w:rsidRDefault="00B510C7" w:rsidP="00B510C7">
      <w:pPr>
        <w:numPr>
          <w:ilvl w:val="0"/>
          <w:numId w:val="16"/>
        </w:numPr>
        <w:spacing w:line="276" w:lineRule="auto"/>
        <w:ind w:left="1080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Other _________________________</w:t>
      </w:r>
    </w:p>
    <w:p w14:paraId="0E3594F2" w14:textId="77777777" w:rsidR="00B510C7" w:rsidRDefault="00B510C7" w:rsidP="00B510C7">
      <w:pPr>
        <w:spacing w:line="276" w:lineRule="auto"/>
        <w:rPr>
          <w:rFonts w:ascii="Calibri" w:hAnsi="Calibri" w:cs="Calibri"/>
          <w:b/>
          <w:sz w:val="22"/>
          <w:szCs w:val="22"/>
        </w:rPr>
        <w:sectPr w:rsidR="00B510C7" w:rsidSect="00B510C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89FBA0B" w14:textId="77777777" w:rsidR="00B510C7" w:rsidRPr="003B3D47" w:rsidRDefault="00B510C7" w:rsidP="00B510C7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14:paraId="62B0FF53" w14:textId="77777777" w:rsidR="00B510C7" w:rsidRPr="003B3D47" w:rsidRDefault="00B510C7" w:rsidP="00B510C7">
      <w:pPr>
        <w:numPr>
          <w:ilvl w:val="0"/>
          <w:numId w:val="14"/>
        </w:numPr>
        <w:spacing w:line="276" w:lineRule="auto"/>
        <w:rPr>
          <w:rFonts w:ascii="Calibri" w:hAnsi="Calibri" w:cs="Calibri"/>
          <w:b/>
          <w:sz w:val="22"/>
          <w:szCs w:val="22"/>
        </w:rPr>
      </w:pPr>
      <w:r w:rsidRPr="003B3D47">
        <w:rPr>
          <w:rFonts w:ascii="Calibri" w:hAnsi="Calibri" w:cs="Calibri"/>
          <w:b/>
          <w:sz w:val="22"/>
          <w:szCs w:val="22"/>
        </w:rPr>
        <w:t>Patient/Caregiver Education</w:t>
      </w:r>
    </w:p>
    <w:p w14:paraId="3B40105C" w14:textId="77777777" w:rsidR="00B510C7" w:rsidRPr="003B3D47" w:rsidRDefault="00B510C7" w:rsidP="00B510C7">
      <w:pPr>
        <w:numPr>
          <w:ilvl w:val="0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atient/</w:t>
      </w:r>
      <w:r w:rsidRPr="007477FB">
        <w:rPr>
          <w:rFonts w:ascii="Calibri" w:hAnsi="Calibri" w:cs="Calibri"/>
          <w:sz w:val="22"/>
          <w:szCs w:val="22"/>
        </w:rPr>
        <w:t>Family/caregivers</w:t>
      </w:r>
      <w:r w:rsidRPr="003B3D47">
        <w:rPr>
          <w:rFonts w:ascii="Calibri" w:hAnsi="Calibri" w:cs="Calibri"/>
          <w:sz w:val="22"/>
          <w:szCs w:val="22"/>
        </w:rPr>
        <w:t xml:space="preserve"> expressed understanding of evaluation and treatment plan</w:t>
      </w:r>
    </w:p>
    <w:p w14:paraId="23C060E8" w14:textId="77777777" w:rsidR="00B510C7" w:rsidRPr="003B3D47" w:rsidRDefault="00B510C7" w:rsidP="00B510C7">
      <w:pPr>
        <w:numPr>
          <w:ilvl w:val="0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lastRenderedPageBreak/>
        <w:t>Patient/</w:t>
      </w:r>
      <w:r w:rsidRPr="007477FB">
        <w:rPr>
          <w:rFonts w:ascii="Calibri" w:hAnsi="Calibri" w:cs="Calibri"/>
          <w:sz w:val="22"/>
          <w:szCs w:val="22"/>
        </w:rPr>
        <w:t>Family/caregivers</w:t>
      </w:r>
      <w:r w:rsidRPr="003B3D47">
        <w:rPr>
          <w:rFonts w:ascii="Calibri" w:hAnsi="Calibri" w:cs="Calibri"/>
          <w:sz w:val="22"/>
          <w:szCs w:val="22"/>
        </w:rPr>
        <w:t xml:space="preserve"> expressed understanding of safety precautions/feeding recommendations</w:t>
      </w:r>
    </w:p>
    <w:p w14:paraId="265262B3" w14:textId="77777777" w:rsidR="00B510C7" w:rsidRPr="003B3D47" w:rsidRDefault="00B510C7" w:rsidP="00B510C7">
      <w:pPr>
        <w:numPr>
          <w:ilvl w:val="0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>Patient expressed understanding of evaluation but refused treatment</w:t>
      </w:r>
    </w:p>
    <w:p w14:paraId="41A12C44" w14:textId="77777777" w:rsidR="00B510C7" w:rsidRPr="003B3D47" w:rsidRDefault="00B510C7" w:rsidP="00B510C7">
      <w:pPr>
        <w:numPr>
          <w:ilvl w:val="0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Patient requires further education </w:t>
      </w:r>
    </w:p>
    <w:p w14:paraId="5F2C123B" w14:textId="77777777" w:rsidR="00B510C7" w:rsidRPr="003B3D47" w:rsidRDefault="00B510C7" w:rsidP="00B510C7">
      <w:pPr>
        <w:numPr>
          <w:ilvl w:val="0"/>
          <w:numId w:val="19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3B3D47">
        <w:rPr>
          <w:rFonts w:ascii="Calibri" w:hAnsi="Calibri" w:cs="Calibri"/>
          <w:sz w:val="22"/>
          <w:szCs w:val="22"/>
        </w:rPr>
        <w:t xml:space="preserve">Family/caregivers require further education </w:t>
      </w:r>
    </w:p>
    <w:p w14:paraId="38C43FFE" w14:textId="77777777" w:rsidR="00B510C7" w:rsidRDefault="00B510C7" w:rsidP="00B510C7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0811741D" w14:textId="77777777" w:rsidR="00CC324D" w:rsidRPr="00B510C7" w:rsidRDefault="00CC324D" w:rsidP="003B3D47">
      <w:pPr>
        <w:rPr>
          <w:rFonts w:ascii="Calibri" w:hAnsi="Calibri" w:cs="Calibri"/>
          <w:b/>
          <w:sz w:val="22"/>
          <w:szCs w:val="22"/>
        </w:rPr>
      </w:pPr>
    </w:p>
    <w:sectPr w:rsidR="00CC324D" w:rsidRPr="00B510C7" w:rsidSect="00B0440D">
      <w:headerReference w:type="default" r:id="rId21"/>
      <w:footerReference w:type="even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6A720" w14:textId="77777777" w:rsidR="007A7635" w:rsidRDefault="007A7635">
      <w:r>
        <w:separator/>
      </w:r>
    </w:p>
  </w:endnote>
  <w:endnote w:type="continuationSeparator" w:id="0">
    <w:p w14:paraId="26E0AFB8" w14:textId="77777777" w:rsidR="007A7635" w:rsidRDefault="007A7635">
      <w:r>
        <w:continuationSeparator/>
      </w:r>
    </w:p>
  </w:endnote>
  <w:endnote w:type="continuationNotice" w:id="1">
    <w:p w14:paraId="6E41B35C" w14:textId="77777777" w:rsidR="007A7635" w:rsidRDefault="007A76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7D1B9" w14:textId="77777777" w:rsidR="00F40DC5" w:rsidRDefault="00F40DC5" w:rsidP="00F40D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D58D75" w14:textId="77777777" w:rsidR="00F40DC5" w:rsidRDefault="00F40DC5" w:rsidP="00F40DC5">
    <w:pPr>
      <w:pStyle w:val="Footer"/>
      <w:ind w:right="360"/>
    </w:pPr>
  </w:p>
  <w:p w14:paraId="57A0A6E1" w14:textId="77777777" w:rsidR="00F40DC5" w:rsidRDefault="00F40DC5"/>
  <w:p w14:paraId="492EFCCD" w14:textId="77777777" w:rsidR="00F40DC5" w:rsidRDefault="00F40DC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3AD70" w14:textId="77777777" w:rsidR="00F40DC5" w:rsidRDefault="00F40DC5">
    <w:pPr>
      <w:pStyle w:val="Footer"/>
      <w:rPr>
        <w:i/>
        <w:sz w:val="20"/>
        <w:szCs w:val="20"/>
      </w:rPr>
    </w:pPr>
  </w:p>
  <w:p w14:paraId="20016892" w14:textId="77777777" w:rsidR="00F40DC5" w:rsidRPr="00B510C7" w:rsidRDefault="00F40DC5">
    <w:pPr>
      <w:pStyle w:val="Footer"/>
      <w:rPr>
        <w:rFonts w:ascii="Calibri" w:hAnsi="Calibri" w:cs="Calibri"/>
        <w:i/>
        <w:sz w:val="20"/>
        <w:szCs w:val="20"/>
      </w:rPr>
    </w:pPr>
    <w:r w:rsidRPr="00B510C7">
      <w:rPr>
        <w:rFonts w:ascii="Calibri" w:hAnsi="Calibri" w:cs="Calibri"/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71157C6E" w14:textId="77777777" w:rsidR="00F40DC5" w:rsidRDefault="00F40DC5" w:rsidP="00F40DC5">
    <w:pPr>
      <w:pStyle w:val="Footer"/>
      <w:ind w:right="360"/>
    </w:pPr>
  </w:p>
  <w:p w14:paraId="60538E88" w14:textId="77777777" w:rsidR="00F40DC5" w:rsidRDefault="00F40DC5"/>
  <w:p w14:paraId="008FD9F1" w14:textId="77777777" w:rsidR="00F40DC5" w:rsidRDefault="00F40DC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A4FC2" w14:textId="77777777" w:rsidR="00F40DC5" w:rsidRDefault="00F40DC5" w:rsidP="00F40D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229B7F" w14:textId="77777777" w:rsidR="00F40DC5" w:rsidRDefault="00F40DC5" w:rsidP="00F40DC5">
    <w:pPr>
      <w:pStyle w:val="Footer"/>
      <w:ind w:right="360"/>
    </w:pPr>
  </w:p>
  <w:p w14:paraId="38B41EB2" w14:textId="77777777" w:rsidR="00F40DC5" w:rsidRDefault="00F40DC5"/>
  <w:p w14:paraId="710A580C" w14:textId="77777777" w:rsidR="00F40DC5" w:rsidRDefault="00F40DC5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70F16" w14:textId="77777777" w:rsidR="00F40DC5" w:rsidRDefault="00F40DC5">
    <w:pPr>
      <w:pStyle w:val="Footer"/>
      <w:rPr>
        <w:i/>
        <w:sz w:val="20"/>
        <w:szCs w:val="20"/>
      </w:rPr>
    </w:pPr>
  </w:p>
  <w:p w14:paraId="261A7AA3" w14:textId="77777777" w:rsidR="00F40DC5" w:rsidRPr="00F40DC5" w:rsidRDefault="00F40DC5">
    <w:pPr>
      <w:pStyle w:val="Footer"/>
      <w:rPr>
        <w:rFonts w:ascii="Calibri" w:hAnsi="Calibri" w:cs="Calibri"/>
        <w:i/>
        <w:sz w:val="20"/>
        <w:szCs w:val="20"/>
      </w:rPr>
    </w:pPr>
    <w:r w:rsidRPr="00F40DC5">
      <w:rPr>
        <w:rFonts w:ascii="Calibri" w:hAnsi="Calibri" w:cs="Calibri"/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60DF892B" w14:textId="77777777" w:rsidR="00F40DC5" w:rsidRDefault="00F40DC5" w:rsidP="00F40DC5">
    <w:pPr>
      <w:pStyle w:val="Footer"/>
      <w:ind w:right="360"/>
    </w:pPr>
  </w:p>
  <w:p w14:paraId="7A9E1B2C" w14:textId="77777777" w:rsidR="00F40DC5" w:rsidRDefault="00F40DC5"/>
  <w:p w14:paraId="1E855E0C" w14:textId="77777777" w:rsidR="00F40DC5" w:rsidRDefault="00F40DC5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78A13" w14:textId="77777777" w:rsidR="00B510C7" w:rsidRDefault="00B510C7" w:rsidP="002160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28B139" w14:textId="77777777" w:rsidR="00B510C7" w:rsidRDefault="00B510C7" w:rsidP="00C6584F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5CBE2" w14:textId="77777777" w:rsidR="00B510C7" w:rsidRDefault="00B510C7" w:rsidP="00BB5DB3">
    <w:pPr>
      <w:pStyle w:val="Footer"/>
      <w:rPr>
        <w:i/>
        <w:sz w:val="20"/>
        <w:szCs w:val="20"/>
      </w:rPr>
    </w:pPr>
  </w:p>
  <w:p w14:paraId="0D7B5334" w14:textId="77777777" w:rsidR="00B510C7" w:rsidRDefault="00B510C7" w:rsidP="00BB5DB3">
    <w:pPr>
      <w:pStyle w:val="Footer"/>
      <w:rPr>
        <w:i/>
        <w:sz w:val="20"/>
        <w:szCs w:val="20"/>
      </w:rPr>
    </w:pPr>
    <w:r>
      <w:rPr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4F33AAE9" w14:textId="77777777" w:rsidR="00B510C7" w:rsidRDefault="00B510C7">
    <w:pPr>
      <w:pStyle w:val="Footer"/>
    </w:pPr>
  </w:p>
  <w:p w14:paraId="0C308F41" w14:textId="77777777" w:rsidR="00B510C7" w:rsidRDefault="00B510C7" w:rsidP="00C6584F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06C1B" w14:textId="77777777" w:rsidR="00F40DC5" w:rsidRDefault="00F40DC5" w:rsidP="002160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1019DB" w14:textId="77777777" w:rsidR="00F40DC5" w:rsidRDefault="00F40DC5" w:rsidP="00C6584F">
    <w:pPr>
      <w:pStyle w:val="Footer"/>
      <w:ind w:right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58195" w14:textId="77777777" w:rsidR="00F40DC5" w:rsidRDefault="00F40DC5" w:rsidP="00BB5DB3">
    <w:pPr>
      <w:pStyle w:val="Footer"/>
      <w:rPr>
        <w:i/>
        <w:sz w:val="20"/>
        <w:szCs w:val="20"/>
      </w:rPr>
    </w:pPr>
  </w:p>
  <w:p w14:paraId="7198FEC0" w14:textId="77777777" w:rsidR="00F40DC5" w:rsidRDefault="00F40DC5" w:rsidP="00BB5DB3">
    <w:pPr>
      <w:pStyle w:val="Footer"/>
      <w:rPr>
        <w:i/>
        <w:sz w:val="20"/>
        <w:szCs w:val="20"/>
      </w:rPr>
    </w:pPr>
    <w:r>
      <w:rPr>
        <w:i/>
        <w:sz w:val="20"/>
        <w:szCs w:val="20"/>
      </w:rPr>
      <w:t>Templates are consensus-based and provided as a resource for members of the American Speech-Language-Hearing Association (ASHA). Information included in these templates does not represent official ASHA policy.</w:t>
    </w:r>
  </w:p>
  <w:p w14:paraId="157212D9" w14:textId="77777777" w:rsidR="00F40DC5" w:rsidRDefault="00F40DC5">
    <w:pPr>
      <w:pStyle w:val="Footer"/>
    </w:pPr>
  </w:p>
  <w:p w14:paraId="5449D57D" w14:textId="77777777" w:rsidR="00F40DC5" w:rsidRDefault="00F40DC5" w:rsidP="00C6584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FC5EB" w14:textId="77777777" w:rsidR="007A7635" w:rsidRDefault="007A7635">
      <w:r>
        <w:separator/>
      </w:r>
    </w:p>
  </w:footnote>
  <w:footnote w:type="continuationSeparator" w:id="0">
    <w:p w14:paraId="5EDD725D" w14:textId="77777777" w:rsidR="007A7635" w:rsidRDefault="007A7635">
      <w:r>
        <w:continuationSeparator/>
      </w:r>
    </w:p>
  </w:footnote>
  <w:footnote w:type="continuationNotice" w:id="1">
    <w:p w14:paraId="75428CD8" w14:textId="77777777" w:rsidR="007A7635" w:rsidRDefault="007A76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A1764" w14:textId="77777777" w:rsidR="00F40DC5" w:rsidRPr="00B510C7" w:rsidRDefault="00F40DC5" w:rsidP="00B510C7">
    <w:pPr>
      <w:pStyle w:val="Header"/>
      <w:jc w:val="right"/>
      <w:rPr>
        <w:rFonts w:ascii="Calibri" w:hAnsi="Calibri" w:cs="Calibri"/>
        <w:sz w:val="20"/>
        <w:szCs w:val="20"/>
      </w:rPr>
    </w:pPr>
    <w:r w:rsidRPr="00B510C7">
      <w:rPr>
        <w:rFonts w:ascii="Calibri" w:hAnsi="Calibri" w:cs="Calibri"/>
        <w:sz w:val="20"/>
        <w:szCs w:val="20"/>
      </w:rPr>
      <w:tab/>
    </w:r>
    <w:r w:rsidRPr="00B510C7">
      <w:rPr>
        <w:rFonts w:ascii="Calibri" w:hAnsi="Calibri" w:cs="Calibri"/>
        <w:sz w:val="20"/>
        <w:szCs w:val="20"/>
      </w:rPr>
      <w:tab/>
      <w:t xml:space="preserve">Clinical Swallowing Evaluation Template     </w:t>
    </w:r>
    <w:r w:rsidRPr="00B510C7">
      <w:rPr>
        <w:rFonts w:ascii="Calibri" w:hAnsi="Calibri" w:cs="Calibri"/>
        <w:sz w:val="20"/>
        <w:szCs w:val="20"/>
      </w:rPr>
      <w:fldChar w:fldCharType="begin"/>
    </w:r>
    <w:r w:rsidRPr="00B510C7">
      <w:rPr>
        <w:rFonts w:ascii="Calibri" w:hAnsi="Calibri" w:cs="Calibri"/>
        <w:sz w:val="20"/>
        <w:szCs w:val="20"/>
      </w:rPr>
      <w:instrText xml:space="preserve"> PAGE   \* MERGEFORMAT </w:instrText>
    </w:r>
    <w:r w:rsidRPr="00B510C7">
      <w:rPr>
        <w:rFonts w:ascii="Calibri" w:hAnsi="Calibri" w:cs="Calibri"/>
        <w:sz w:val="20"/>
        <w:szCs w:val="20"/>
      </w:rPr>
      <w:fldChar w:fldCharType="separate"/>
    </w:r>
    <w:r w:rsidRPr="00B510C7">
      <w:rPr>
        <w:rFonts w:ascii="Calibri" w:hAnsi="Calibri" w:cs="Calibri"/>
        <w:noProof/>
        <w:sz w:val="20"/>
        <w:szCs w:val="20"/>
      </w:rPr>
      <w:t>9</w:t>
    </w:r>
    <w:r w:rsidRPr="00B510C7">
      <w:rPr>
        <w:rFonts w:ascii="Calibri" w:hAnsi="Calibri" w:cs="Calibri"/>
        <w:sz w:val="20"/>
        <w:szCs w:val="20"/>
      </w:rPr>
      <w:fldChar w:fldCharType="end"/>
    </w:r>
  </w:p>
  <w:p w14:paraId="3C3026D4" w14:textId="77777777" w:rsidR="00F40DC5" w:rsidRDefault="00F40DC5" w:rsidP="00B510C7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455A8" w14:textId="77777777" w:rsidR="00F40DC5" w:rsidRPr="00F40DC5" w:rsidRDefault="00F40DC5" w:rsidP="00F40DC5">
    <w:pPr>
      <w:pStyle w:val="Header"/>
      <w:jc w:val="right"/>
      <w:rPr>
        <w:rFonts w:ascii="Calibri" w:hAnsi="Calibri" w:cs="Calibri"/>
        <w:sz w:val="20"/>
        <w:szCs w:val="20"/>
      </w:rPr>
    </w:pPr>
    <w:r w:rsidRPr="00F40DC5">
      <w:rPr>
        <w:rFonts w:ascii="Calibri" w:hAnsi="Calibri" w:cs="Calibri"/>
        <w:sz w:val="20"/>
        <w:szCs w:val="20"/>
      </w:rPr>
      <w:tab/>
    </w:r>
    <w:r w:rsidRPr="00F40DC5">
      <w:rPr>
        <w:rFonts w:ascii="Calibri" w:hAnsi="Calibri" w:cs="Calibri"/>
        <w:sz w:val="20"/>
        <w:szCs w:val="20"/>
      </w:rPr>
      <w:tab/>
      <w:t xml:space="preserve">Clinical Swallowing Evaluation Template     </w:t>
    </w:r>
    <w:r w:rsidRPr="00F40DC5">
      <w:rPr>
        <w:rFonts w:ascii="Calibri" w:hAnsi="Calibri" w:cs="Calibri"/>
        <w:sz w:val="20"/>
        <w:szCs w:val="20"/>
      </w:rPr>
      <w:fldChar w:fldCharType="begin"/>
    </w:r>
    <w:r w:rsidRPr="00F40DC5">
      <w:rPr>
        <w:rFonts w:ascii="Calibri" w:hAnsi="Calibri" w:cs="Calibri"/>
        <w:sz w:val="20"/>
        <w:szCs w:val="20"/>
      </w:rPr>
      <w:instrText xml:space="preserve"> PAGE   \* MERGEFORMAT </w:instrText>
    </w:r>
    <w:r w:rsidRPr="00F40DC5">
      <w:rPr>
        <w:rFonts w:ascii="Calibri" w:hAnsi="Calibri" w:cs="Calibri"/>
        <w:sz w:val="20"/>
        <w:szCs w:val="20"/>
      </w:rPr>
      <w:fldChar w:fldCharType="separate"/>
    </w:r>
    <w:r w:rsidRPr="00F40DC5">
      <w:rPr>
        <w:rFonts w:ascii="Calibri" w:hAnsi="Calibri" w:cs="Calibri"/>
        <w:noProof/>
        <w:sz w:val="20"/>
        <w:szCs w:val="20"/>
      </w:rPr>
      <w:t>9</w:t>
    </w:r>
    <w:r w:rsidRPr="00F40DC5">
      <w:rPr>
        <w:rFonts w:ascii="Calibri" w:hAnsi="Calibri" w:cs="Calibri"/>
        <w:sz w:val="20"/>
        <w:szCs w:val="20"/>
      </w:rPr>
      <w:fldChar w:fldCharType="end"/>
    </w:r>
  </w:p>
  <w:p w14:paraId="1DF6ECDB" w14:textId="77777777" w:rsidR="00F40DC5" w:rsidRDefault="00F40DC5" w:rsidP="00F40DC5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56AC6" w14:textId="77777777" w:rsidR="00B510C7" w:rsidRDefault="00B510C7">
    <w:pPr>
      <w:pStyle w:val="Header"/>
    </w:pPr>
    <w:r>
      <w:tab/>
    </w:r>
    <w:r>
      <w:tab/>
      <w:t xml:space="preserve">Endoscopic Evaluation Template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A1570" w14:textId="77777777" w:rsidR="00F40DC5" w:rsidRDefault="00F40DC5">
    <w:pPr>
      <w:pStyle w:val="Header"/>
    </w:pPr>
    <w:r>
      <w:tab/>
    </w:r>
    <w:r>
      <w:tab/>
      <w:t xml:space="preserve">Endoscopic Evaluation Template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6FF0"/>
    <w:multiLevelType w:val="hybridMultilevel"/>
    <w:tmpl w:val="5376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43F55"/>
    <w:multiLevelType w:val="hybridMultilevel"/>
    <w:tmpl w:val="9D766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F1EB7"/>
    <w:multiLevelType w:val="hybridMultilevel"/>
    <w:tmpl w:val="4294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377C0"/>
    <w:multiLevelType w:val="hybridMultilevel"/>
    <w:tmpl w:val="E8FC95D0"/>
    <w:lvl w:ilvl="0" w:tplc="97DC76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86AE2FD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F112FE5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C20E042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92A0A7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FE966B2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536CDB7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F3F0E66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F2DEF02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F2E6A"/>
    <w:multiLevelType w:val="hybridMultilevel"/>
    <w:tmpl w:val="D0B08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8E563F5"/>
    <w:multiLevelType w:val="hybridMultilevel"/>
    <w:tmpl w:val="E146B5CA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53C1AD8">
      <w:start w:val="1"/>
      <w:numFmt w:val="bullet"/>
      <w:lvlText w:val="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9D018EF"/>
    <w:multiLevelType w:val="hybridMultilevel"/>
    <w:tmpl w:val="0584E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F95978"/>
    <w:multiLevelType w:val="hybridMultilevel"/>
    <w:tmpl w:val="0F4E6814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280F0E"/>
    <w:multiLevelType w:val="hybridMultilevel"/>
    <w:tmpl w:val="875C5876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2E6D3B"/>
    <w:multiLevelType w:val="hybridMultilevel"/>
    <w:tmpl w:val="797E31B6"/>
    <w:lvl w:ilvl="0" w:tplc="153C1AD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72ED3"/>
    <w:multiLevelType w:val="hybridMultilevel"/>
    <w:tmpl w:val="FFFFFFFF"/>
    <w:lvl w:ilvl="0" w:tplc="FD761E74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A6629414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6ECE55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C9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009B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A43A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E9B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8C0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8A3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C7DE5"/>
    <w:multiLevelType w:val="hybridMultilevel"/>
    <w:tmpl w:val="26AE4E0E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E375E1F"/>
    <w:multiLevelType w:val="hybridMultilevel"/>
    <w:tmpl w:val="057260A0"/>
    <w:lvl w:ilvl="0" w:tplc="153C1AD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8D2EE3"/>
    <w:multiLevelType w:val="hybridMultilevel"/>
    <w:tmpl w:val="FFFFFFFF"/>
    <w:lvl w:ilvl="0" w:tplc="EDF8C21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D4E6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C612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8E8E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27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3A40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498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ADE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583F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D0F5D"/>
    <w:multiLevelType w:val="hybridMultilevel"/>
    <w:tmpl w:val="43DC9F36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C73A56"/>
    <w:multiLevelType w:val="hybridMultilevel"/>
    <w:tmpl w:val="4A749200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9B70C13"/>
    <w:multiLevelType w:val="hybridMultilevel"/>
    <w:tmpl w:val="06484626"/>
    <w:lvl w:ilvl="0" w:tplc="8416AE2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87EE47D0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7A94F3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A82079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AA98F4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6F22CB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3A066D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1160DC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6C16ECC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14571A"/>
    <w:multiLevelType w:val="hybridMultilevel"/>
    <w:tmpl w:val="9E7C6F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43121"/>
    <w:multiLevelType w:val="hybridMultilevel"/>
    <w:tmpl w:val="E7240050"/>
    <w:lvl w:ilvl="0" w:tplc="FD0C38B2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524458B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47D294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C95E99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C6F2B9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FFA4E7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5C4E9A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17D00C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0E2C235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E026ED"/>
    <w:multiLevelType w:val="hybridMultilevel"/>
    <w:tmpl w:val="C8D40214"/>
    <w:lvl w:ilvl="0" w:tplc="58180BFC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plc="2884C362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plc="179ADEF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plc="7E5C1CEC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plc="CB90E0D2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plc="5F244D08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plc="8BEA0954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plc="36F602B6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plc="7B76DB4C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46162B"/>
    <w:multiLevelType w:val="hybridMultilevel"/>
    <w:tmpl w:val="8D40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766A6"/>
    <w:multiLevelType w:val="hybridMultilevel"/>
    <w:tmpl w:val="9C7A5CA8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213B12"/>
    <w:multiLevelType w:val="hybridMultilevel"/>
    <w:tmpl w:val="7614530A"/>
    <w:lvl w:ilvl="0" w:tplc="DC80BC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1C05B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280C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D0207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E42E4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96C86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62E8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638F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99675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DE6F90"/>
    <w:multiLevelType w:val="hybridMultilevel"/>
    <w:tmpl w:val="54ACC678"/>
    <w:lvl w:ilvl="0" w:tplc="EDC68D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DB0EF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78B8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79C7A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DD829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030BF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B0E5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56C8F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8FA5B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F05DA4"/>
    <w:multiLevelType w:val="hybridMultilevel"/>
    <w:tmpl w:val="A15027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4E59E1"/>
    <w:multiLevelType w:val="hybridMultilevel"/>
    <w:tmpl w:val="0C9E4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735834"/>
    <w:multiLevelType w:val="hybridMultilevel"/>
    <w:tmpl w:val="FC829956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615BD4"/>
    <w:multiLevelType w:val="hybridMultilevel"/>
    <w:tmpl w:val="5FDE5652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16E0F70"/>
    <w:multiLevelType w:val="hybridMultilevel"/>
    <w:tmpl w:val="FFFFFFFF"/>
    <w:lvl w:ilvl="0" w:tplc="CB76FA00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892CBD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047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A0B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8843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8EC3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BE8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0E4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9435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D56C9F"/>
    <w:multiLevelType w:val="hybridMultilevel"/>
    <w:tmpl w:val="D98EC92C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BA0DA2"/>
    <w:multiLevelType w:val="hybridMultilevel"/>
    <w:tmpl w:val="5D9A41DA"/>
    <w:lvl w:ilvl="0" w:tplc="263407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plc="1A0E0FD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E7880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B3149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954878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C86C72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629444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2026BE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2366415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7612003"/>
    <w:multiLevelType w:val="hybridMultilevel"/>
    <w:tmpl w:val="88E8B638"/>
    <w:lvl w:ilvl="0" w:tplc="153C1AD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153C1AD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9C075D"/>
    <w:multiLevelType w:val="hybridMultilevel"/>
    <w:tmpl w:val="3984E386"/>
    <w:lvl w:ilvl="0" w:tplc="153C1AD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4"/>
  </w:num>
  <w:num w:numId="4">
    <w:abstractNumId w:val="26"/>
  </w:num>
  <w:num w:numId="5">
    <w:abstractNumId w:val="15"/>
  </w:num>
  <w:num w:numId="6">
    <w:abstractNumId w:val="11"/>
  </w:num>
  <w:num w:numId="7">
    <w:abstractNumId w:val="5"/>
  </w:num>
  <w:num w:numId="8">
    <w:abstractNumId w:val="24"/>
  </w:num>
  <w:num w:numId="9">
    <w:abstractNumId w:val="2"/>
  </w:num>
  <w:num w:numId="10">
    <w:abstractNumId w:val="23"/>
  </w:num>
  <w:num w:numId="11">
    <w:abstractNumId w:val="16"/>
  </w:num>
  <w:num w:numId="12">
    <w:abstractNumId w:val="30"/>
  </w:num>
  <w:num w:numId="13">
    <w:abstractNumId w:val="19"/>
  </w:num>
  <w:num w:numId="14">
    <w:abstractNumId w:val="25"/>
  </w:num>
  <w:num w:numId="15">
    <w:abstractNumId w:val="14"/>
  </w:num>
  <w:num w:numId="16">
    <w:abstractNumId w:val="27"/>
  </w:num>
  <w:num w:numId="17">
    <w:abstractNumId w:val="17"/>
  </w:num>
  <w:num w:numId="18">
    <w:abstractNumId w:val="8"/>
  </w:num>
  <w:num w:numId="19">
    <w:abstractNumId w:val="21"/>
  </w:num>
  <w:num w:numId="20">
    <w:abstractNumId w:val="3"/>
  </w:num>
  <w:num w:numId="21">
    <w:abstractNumId w:val="22"/>
  </w:num>
  <w:num w:numId="22">
    <w:abstractNumId w:val="18"/>
  </w:num>
  <w:num w:numId="23">
    <w:abstractNumId w:val="9"/>
  </w:num>
  <w:num w:numId="24">
    <w:abstractNumId w:val="12"/>
  </w:num>
  <w:num w:numId="25">
    <w:abstractNumId w:val="0"/>
  </w:num>
  <w:num w:numId="26">
    <w:abstractNumId w:val="32"/>
  </w:num>
  <w:num w:numId="27">
    <w:abstractNumId w:val="29"/>
  </w:num>
  <w:num w:numId="28">
    <w:abstractNumId w:val="7"/>
  </w:num>
  <w:num w:numId="29">
    <w:abstractNumId w:val="1"/>
  </w:num>
  <w:num w:numId="30">
    <w:abstractNumId w:val="31"/>
  </w:num>
  <w:num w:numId="31">
    <w:abstractNumId w:val="10"/>
  </w:num>
  <w:num w:numId="32">
    <w:abstractNumId w:val="13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c0NDM2M7cwNDFR0lEKTi0uzszPAykwrAUAASDtVSwAAAA="/>
  </w:docVars>
  <w:rsids>
    <w:rsidRoot w:val="00DB0B07"/>
    <w:rsid w:val="00004F3B"/>
    <w:rsid w:val="000109CD"/>
    <w:rsid w:val="000149D2"/>
    <w:rsid w:val="00020AB8"/>
    <w:rsid w:val="000265E1"/>
    <w:rsid w:val="000306A0"/>
    <w:rsid w:val="00044099"/>
    <w:rsid w:val="00055B98"/>
    <w:rsid w:val="000567E3"/>
    <w:rsid w:val="00057B0B"/>
    <w:rsid w:val="00074876"/>
    <w:rsid w:val="0008120D"/>
    <w:rsid w:val="00083272"/>
    <w:rsid w:val="00083C80"/>
    <w:rsid w:val="000A4BA8"/>
    <w:rsid w:val="000A4D66"/>
    <w:rsid w:val="000B1572"/>
    <w:rsid w:val="000B1A7A"/>
    <w:rsid w:val="000B5A80"/>
    <w:rsid w:val="000B6D51"/>
    <w:rsid w:val="000C35C3"/>
    <w:rsid w:val="000E551E"/>
    <w:rsid w:val="000F2FD7"/>
    <w:rsid w:val="000F3EB4"/>
    <w:rsid w:val="000F73A7"/>
    <w:rsid w:val="00101688"/>
    <w:rsid w:val="001027FE"/>
    <w:rsid w:val="001063D3"/>
    <w:rsid w:val="001141CA"/>
    <w:rsid w:val="00126D4F"/>
    <w:rsid w:val="00136700"/>
    <w:rsid w:val="00136B68"/>
    <w:rsid w:val="00146D9E"/>
    <w:rsid w:val="00152AFB"/>
    <w:rsid w:val="00162ED6"/>
    <w:rsid w:val="0017434D"/>
    <w:rsid w:val="001813C0"/>
    <w:rsid w:val="001A4521"/>
    <w:rsid w:val="001A4793"/>
    <w:rsid w:val="001A576F"/>
    <w:rsid w:val="001B0DB8"/>
    <w:rsid w:val="001C4178"/>
    <w:rsid w:val="001F5AE3"/>
    <w:rsid w:val="001F6322"/>
    <w:rsid w:val="002046F3"/>
    <w:rsid w:val="00206542"/>
    <w:rsid w:val="00210094"/>
    <w:rsid w:val="00216024"/>
    <w:rsid w:val="0023568D"/>
    <w:rsid w:val="002428FB"/>
    <w:rsid w:val="0024360C"/>
    <w:rsid w:val="00243B10"/>
    <w:rsid w:val="00246252"/>
    <w:rsid w:val="002755F4"/>
    <w:rsid w:val="002766B2"/>
    <w:rsid w:val="00281C68"/>
    <w:rsid w:val="0028206B"/>
    <w:rsid w:val="00285561"/>
    <w:rsid w:val="00286A3B"/>
    <w:rsid w:val="002A6472"/>
    <w:rsid w:val="002B4E4C"/>
    <w:rsid w:val="002C0191"/>
    <w:rsid w:val="002C3368"/>
    <w:rsid w:val="002D0A53"/>
    <w:rsid w:val="002D1702"/>
    <w:rsid w:val="002D1FDA"/>
    <w:rsid w:val="002E4633"/>
    <w:rsid w:val="002F4547"/>
    <w:rsid w:val="002F63EF"/>
    <w:rsid w:val="002F72D6"/>
    <w:rsid w:val="00303420"/>
    <w:rsid w:val="00305FFC"/>
    <w:rsid w:val="003101D0"/>
    <w:rsid w:val="00313FBC"/>
    <w:rsid w:val="00314F95"/>
    <w:rsid w:val="00330D4F"/>
    <w:rsid w:val="00334CBF"/>
    <w:rsid w:val="0034789B"/>
    <w:rsid w:val="003504D6"/>
    <w:rsid w:val="00355A3A"/>
    <w:rsid w:val="00355C06"/>
    <w:rsid w:val="003567F1"/>
    <w:rsid w:val="0036135F"/>
    <w:rsid w:val="00366188"/>
    <w:rsid w:val="00371398"/>
    <w:rsid w:val="00374359"/>
    <w:rsid w:val="0039533D"/>
    <w:rsid w:val="003953DD"/>
    <w:rsid w:val="003B1486"/>
    <w:rsid w:val="003B2A2F"/>
    <w:rsid w:val="003B3D47"/>
    <w:rsid w:val="003C05D9"/>
    <w:rsid w:val="003E66B9"/>
    <w:rsid w:val="003F71B8"/>
    <w:rsid w:val="00406B31"/>
    <w:rsid w:val="00415631"/>
    <w:rsid w:val="00421BF0"/>
    <w:rsid w:val="00431B79"/>
    <w:rsid w:val="00444684"/>
    <w:rsid w:val="004514C1"/>
    <w:rsid w:val="00451CD4"/>
    <w:rsid w:val="00452D0E"/>
    <w:rsid w:val="00454629"/>
    <w:rsid w:val="0045521D"/>
    <w:rsid w:val="00455A8A"/>
    <w:rsid w:val="00457AC7"/>
    <w:rsid w:val="00465A8B"/>
    <w:rsid w:val="0046743B"/>
    <w:rsid w:val="004710DF"/>
    <w:rsid w:val="004765EB"/>
    <w:rsid w:val="00486BEA"/>
    <w:rsid w:val="0049033A"/>
    <w:rsid w:val="004A4125"/>
    <w:rsid w:val="004B1325"/>
    <w:rsid w:val="004B4B39"/>
    <w:rsid w:val="004C6C36"/>
    <w:rsid w:val="004C6EAD"/>
    <w:rsid w:val="004F377E"/>
    <w:rsid w:val="004F3E1F"/>
    <w:rsid w:val="00524660"/>
    <w:rsid w:val="00525DD9"/>
    <w:rsid w:val="00534230"/>
    <w:rsid w:val="0054702A"/>
    <w:rsid w:val="00550C37"/>
    <w:rsid w:val="00551240"/>
    <w:rsid w:val="0055415C"/>
    <w:rsid w:val="00554FEC"/>
    <w:rsid w:val="005579BF"/>
    <w:rsid w:val="0056200B"/>
    <w:rsid w:val="005723BA"/>
    <w:rsid w:val="005754E4"/>
    <w:rsid w:val="005764DB"/>
    <w:rsid w:val="0058195F"/>
    <w:rsid w:val="00592FDD"/>
    <w:rsid w:val="005B0A7B"/>
    <w:rsid w:val="005E3CDE"/>
    <w:rsid w:val="005E7063"/>
    <w:rsid w:val="006038C1"/>
    <w:rsid w:val="00612432"/>
    <w:rsid w:val="00617AF2"/>
    <w:rsid w:val="00635B4A"/>
    <w:rsid w:val="00637ECE"/>
    <w:rsid w:val="00641ABC"/>
    <w:rsid w:val="00643CF1"/>
    <w:rsid w:val="00647DED"/>
    <w:rsid w:val="00672001"/>
    <w:rsid w:val="00677BC3"/>
    <w:rsid w:val="00683DEE"/>
    <w:rsid w:val="00684BDD"/>
    <w:rsid w:val="00686284"/>
    <w:rsid w:val="006932D7"/>
    <w:rsid w:val="006945C6"/>
    <w:rsid w:val="006957F3"/>
    <w:rsid w:val="006D7FF1"/>
    <w:rsid w:val="006E21E3"/>
    <w:rsid w:val="006E6012"/>
    <w:rsid w:val="006F03DA"/>
    <w:rsid w:val="006F4A0E"/>
    <w:rsid w:val="00703354"/>
    <w:rsid w:val="007065BD"/>
    <w:rsid w:val="0072105E"/>
    <w:rsid w:val="00747842"/>
    <w:rsid w:val="00756395"/>
    <w:rsid w:val="007670A9"/>
    <w:rsid w:val="00773CEF"/>
    <w:rsid w:val="00783F92"/>
    <w:rsid w:val="00787BDB"/>
    <w:rsid w:val="00797657"/>
    <w:rsid w:val="007A1981"/>
    <w:rsid w:val="007A402D"/>
    <w:rsid w:val="007A7635"/>
    <w:rsid w:val="007B2969"/>
    <w:rsid w:val="007B4B18"/>
    <w:rsid w:val="007C003F"/>
    <w:rsid w:val="007D0432"/>
    <w:rsid w:val="007F2976"/>
    <w:rsid w:val="007F2986"/>
    <w:rsid w:val="007F40FB"/>
    <w:rsid w:val="00812052"/>
    <w:rsid w:val="00812318"/>
    <w:rsid w:val="00814434"/>
    <w:rsid w:val="0083761C"/>
    <w:rsid w:val="00843F69"/>
    <w:rsid w:val="008545D8"/>
    <w:rsid w:val="00856338"/>
    <w:rsid w:val="0087310A"/>
    <w:rsid w:val="00882724"/>
    <w:rsid w:val="00893BE6"/>
    <w:rsid w:val="00893FC2"/>
    <w:rsid w:val="00895458"/>
    <w:rsid w:val="008B0375"/>
    <w:rsid w:val="008D69DA"/>
    <w:rsid w:val="008E2A5C"/>
    <w:rsid w:val="008E632E"/>
    <w:rsid w:val="00900DAF"/>
    <w:rsid w:val="009144DF"/>
    <w:rsid w:val="00915280"/>
    <w:rsid w:val="00917994"/>
    <w:rsid w:val="00917CE7"/>
    <w:rsid w:val="00925CF3"/>
    <w:rsid w:val="0093100E"/>
    <w:rsid w:val="0093597B"/>
    <w:rsid w:val="00945325"/>
    <w:rsid w:val="00951102"/>
    <w:rsid w:val="00964106"/>
    <w:rsid w:val="00981289"/>
    <w:rsid w:val="009825A6"/>
    <w:rsid w:val="00983D6B"/>
    <w:rsid w:val="00985510"/>
    <w:rsid w:val="009902C4"/>
    <w:rsid w:val="009B110D"/>
    <w:rsid w:val="009C7237"/>
    <w:rsid w:val="009C7351"/>
    <w:rsid w:val="009D5DCA"/>
    <w:rsid w:val="009E1ACE"/>
    <w:rsid w:val="009E2BEE"/>
    <w:rsid w:val="009F0093"/>
    <w:rsid w:val="009F2831"/>
    <w:rsid w:val="009F321B"/>
    <w:rsid w:val="00A008D6"/>
    <w:rsid w:val="00A02683"/>
    <w:rsid w:val="00A038EE"/>
    <w:rsid w:val="00A10C70"/>
    <w:rsid w:val="00A15AB9"/>
    <w:rsid w:val="00A227AB"/>
    <w:rsid w:val="00A22829"/>
    <w:rsid w:val="00A438B4"/>
    <w:rsid w:val="00A468DA"/>
    <w:rsid w:val="00A51292"/>
    <w:rsid w:val="00A55E49"/>
    <w:rsid w:val="00A74A1E"/>
    <w:rsid w:val="00A83B46"/>
    <w:rsid w:val="00A8411D"/>
    <w:rsid w:val="00A843D3"/>
    <w:rsid w:val="00A85981"/>
    <w:rsid w:val="00A95705"/>
    <w:rsid w:val="00A975CB"/>
    <w:rsid w:val="00AC1D63"/>
    <w:rsid w:val="00AD00C3"/>
    <w:rsid w:val="00AD211C"/>
    <w:rsid w:val="00AD2AFE"/>
    <w:rsid w:val="00AD4F5D"/>
    <w:rsid w:val="00AD5DFD"/>
    <w:rsid w:val="00AD77CD"/>
    <w:rsid w:val="00AF6CB8"/>
    <w:rsid w:val="00B0440D"/>
    <w:rsid w:val="00B14A4E"/>
    <w:rsid w:val="00B20B1E"/>
    <w:rsid w:val="00B2221B"/>
    <w:rsid w:val="00B40353"/>
    <w:rsid w:val="00B510C7"/>
    <w:rsid w:val="00B54448"/>
    <w:rsid w:val="00B63355"/>
    <w:rsid w:val="00B70F28"/>
    <w:rsid w:val="00B7189E"/>
    <w:rsid w:val="00B72A77"/>
    <w:rsid w:val="00BA4812"/>
    <w:rsid w:val="00BB5DB3"/>
    <w:rsid w:val="00BB691D"/>
    <w:rsid w:val="00BB77DD"/>
    <w:rsid w:val="00BD4084"/>
    <w:rsid w:val="00BE6385"/>
    <w:rsid w:val="00BF5858"/>
    <w:rsid w:val="00C04557"/>
    <w:rsid w:val="00C06594"/>
    <w:rsid w:val="00C12E22"/>
    <w:rsid w:val="00C4029B"/>
    <w:rsid w:val="00C6584F"/>
    <w:rsid w:val="00C762D4"/>
    <w:rsid w:val="00C86838"/>
    <w:rsid w:val="00C91443"/>
    <w:rsid w:val="00C94A5A"/>
    <w:rsid w:val="00CB3FE9"/>
    <w:rsid w:val="00CC324D"/>
    <w:rsid w:val="00CC4641"/>
    <w:rsid w:val="00CC4ED7"/>
    <w:rsid w:val="00CD55E0"/>
    <w:rsid w:val="00CE3C36"/>
    <w:rsid w:val="00CE4D24"/>
    <w:rsid w:val="00CF3000"/>
    <w:rsid w:val="00CF33E2"/>
    <w:rsid w:val="00CF604F"/>
    <w:rsid w:val="00CF72C3"/>
    <w:rsid w:val="00D036F1"/>
    <w:rsid w:val="00D05137"/>
    <w:rsid w:val="00D06AAC"/>
    <w:rsid w:val="00D13658"/>
    <w:rsid w:val="00D31B09"/>
    <w:rsid w:val="00D4136B"/>
    <w:rsid w:val="00D470D1"/>
    <w:rsid w:val="00D56B9C"/>
    <w:rsid w:val="00D756DD"/>
    <w:rsid w:val="00D81749"/>
    <w:rsid w:val="00D91C70"/>
    <w:rsid w:val="00D94201"/>
    <w:rsid w:val="00DA617C"/>
    <w:rsid w:val="00DA69D7"/>
    <w:rsid w:val="00DB0B07"/>
    <w:rsid w:val="00DB4066"/>
    <w:rsid w:val="00DB4F98"/>
    <w:rsid w:val="00DD562B"/>
    <w:rsid w:val="00DE22AF"/>
    <w:rsid w:val="00DF0770"/>
    <w:rsid w:val="00DF50F0"/>
    <w:rsid w:val="00E0253A"/>
    <w:rsid w:val="00E02679"/>
    <w:rsid w:val="00E11D4D"/>
    <w:rsid w:val="00E2151E"/>
    <w:rsid w:val="00E25AD4"/>
    <w:rsid w:val="00E416CD"/>
    <w:rsid w:val="00E479ED"/>
    <w:rsid w:val="00E54F13"/>
    <w:rsid w:val="00E71CF2"/>
    <w:rsid w:val="00E749A7"/>
    <w:rsid w:val="00E809BE"/>
    <w:rsid w:val="00E80C82"/>
    <w:rsid w:val="00E82280"/>
    <w:rsid w:val="00E95B5A"/>
    <w:rsid w:val="00EA2E9C"/>
    <w:rsid w:val="00EB2972"/>
    <w:rsid w:val="00EB2FC6"/>
    <w:rsid w:val="00EB403B"/>
    <w:rsid w:val="00ED1AC8"/>
    <w:rsid w:val="00ED3B8E"/>
    <w:rsid w:val="00ED530F"/>
    <w:rsid w:val="00ED64E1"/>
    <w:rsid w:val="00ED7F26"/>
    <w:rsid w:val="00EE6999"/>
    <w:rsid w:val="00EF7955"/>
    <w:rsid w:val="00F03A81"/>
    <w:rsid w:val="00F0512E"/>
    <w:rsid w:val="00F077E3"/>
    <w:rsid w:val="00F1034C"/>
    <w:rsid w:val="00F11FCA"/>
    <w:rsid w:val="00F1648A"/>
    <w:rsid w:val="00F20F69"/>
    <w:rsid w:val="00F350F1"/>
    <w:rsid w:val="00F369EA"/>
    <w:rsid w:val="00F40DC5"/>
    <w:rsid w:val="00F44F52"/>
    <w:rsid w:val="00F4512F"/>
    <w:rsid w:val="00F50A1D"/>
    <w:rsid w:val="00F51694"/>
    <w:rsid w:val="00F54F58"/>
    <w:rsid w:val="00F56E37"/>
    <w:rsid w:val="00F71022"/>
    <w:rsid w:val="00F7135E"/>
    <w:rsid w:val="00F85522"/>
    <w:rsid w:val="00FB4AB9"/>
    <w:rsid w:val="00FB5271"/>
    <w:rsid w:val="00FE489E"/>
    <w:rsid w:val="00FF5C62"/>
    <w:rsid w:val="00FF7883"/>
    <w:rsid w:val="03260384"/>
    <w:rsid w:val="093854AC"/>
    <w:rsid w:val="1160B4B0"/>
    <w:rsid w:val="14FD97FB"/>
    <w:rsid w:val="1B349121"/>
    <w:rsid w:val="1FACB1F4"/>
    <w:rsid w:val="21687BC3"/>
    <w:rsid w:val="23D8C35D"/>
    <w:rsid w:val="2E3D816F"/>
    <w:rsid w:val="2EA11107"/>
    <w:rsid w:val="2EBC16B5"/>
    <w:rsid w:val="39DA2F1A"/>
    <w:rsid w:val="3D8F85A9"/>
    <w:rsid w:val="4E4D9512"/>
    <w:rsid w:val="51254683"/>
    <w:rsid w:val="547F02E4"/>
    <w:rsid w:val="579C70FE"/>
    <w:rsid w:val="57F8619D"/>
    <w:rsid w:val="5F5A0616"/>
    <w:rsid w:val="613124EC"/>
    <w:rsid w:val="7AD2A5D9"/>
    <w:rsid w:val="7B1940D6"/>
    <w:rsid w:val="7B945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F118A9"/>
  <w15:chartTrackingRefBased/>
  <w15:docId w15:val="{0B5790D7-66FF-4AD5-B9DC-B195CD6F1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144DF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210094"/>
    <w:pPr>
      <w:ind w:left="720"/>
    </w:pPr>
    <w:rPr>
      <w:bCs/>
    </w:rPr>
  </w:style>
  <w:style w:type="table" w:styleId="TableGrid">
    <w:name w:val="Table Grid"/>
    <w:basedOn w:val="TableNormal"/>
    <w:rsid w:val="00893F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6584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6584F"/>
  </w:style>
  <w:style w:type="character" w:customStyle="1" w:styleId="JBROWN">
    <w:name w:val="JBROWN"/>
    <w:semiHidden/>
    <w:rsid w:val="00A85981"/>
    <w:rPr>
      <w:rFonts w:ascii="Arial" w:hAnsi="Arial" w:cs="Arial"/>
      <w:b w:val="0"/>
      <w:bCs w:val="0"/>
      <w:i w:val="0"/>
      <w:iCs w:val="0"/>
      <w:strike w:val="0"/>
      <w:color w:val="auto"/>
      <w:sz w:val="20"/>
      <w:szCs w:val="20"/>
      <w:u w:val="none"/>
    </w:rPr>
  </w:style>
  <w:style w:type="character" w:styleId="CommentReference">
    <w:name w:val="annotation reference"/>
    <w:rsid w:val="00635B4A"/>
    <w:rPr>
      <w:sz w:val="16"/>
      <w:szCs w:val="16"/>
    </w:rPr>
  </w:style>
  <w:style w:type="paragraph" w:styleId="CommentText">
    <w:name w:val="annotation text"/>
    <w:basedOn w:val="Normal"/>
    <w:link w:val="CommentTextChar"/>
    <w:rsid w:val="00635B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35B4A"/>
  </w:style>
  <w:style w:type="paragraph" w:styleId="CommentSubject">
    <w:name w:val="annotation subject"/>
    <w:basedOn w:val="CommentText"/>
    <w:next w:val="CommentText"/>
    <w:link w:val="CommentSubjectChar"/>
    <w:rsid w:val="00635B4A"/>
    <w:rPr>
      <w:b/>
      <w:bCs/>
    </w:rPr>
  </w:style>
  <w:style w:type="character" w:customStyle="1" w:styleId="CommentSubjectChar">
    <w:name w:val="Comment Subject Char"/>
    <w:link w:val="CommentSubject"/>
    <w:rsid w:val="00635B4A"/>
    <w:rPr>
      <w:b/>
      <w:bCs/>
    </w:rPr>
  </w:style>
  <w:style w:type="paragraph" w:styleId="Header">
    <w:name w:val="header"/>
    <w:basedOn w:val="Normal"/>
    <w:link w:val="HeaderChar"/>
    <w:uiPriority w:val="99"/>
    <w:rsid w:val="0008120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8120D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BB5DB3"/>
    <w:rPr>
      <w:sz w:val="24"/>
      <w:szCs w:val="24"/>
    </w:rPr>
  </w:style>
  <w:style w:type="character" w:styleId="Hyperlink">
    <w:name w:val="Hyperlink"/>
    <w:rsid w:val="003B3D47"/>
    <w:rPr>
      <w:color w:val="0563C1"/>
      <w:u w:val="single"/>
    </w:rPr>
  </w:style>
  <w:style w:type="character" w:customStyle="1" w:styleId="BodyTextIndentChar">
    <w:name w:val="Body Text Indent Char"/>
    <w:link w:val="BodyTextIndent"/>
    <w:rsid w:val="0055415C"/>
    <w:rPr>
      <w:bCs/>
      <w:sz w:val="24"/>
      <w:szCs w:val="24"/>
    </w:rPr>
  </w:style>
  <w:style w:type="character" w:customStyle="1" w:styleId="normaltextrun">
    <w:name w:val="normaltextrun"/>
    <w:basedOn w:val="DefaultParagraphFont"/>
    <w:rsid w:val="00ED64E1"/>
  </w:style>
  <w:style w:type="character" w:customStyle="1" w:styleId="eop">
    <w:name w:val="eop"/>
    <w:basedOn w:val="DefaultParagraphFont"/>
    <w:rsid w:val="00ED64E1"/>
  </w:style>
  <w:style w:type="paragraph" w:styleId="ListParagraph">
    <w:name w:val="List Paragraph"/>
    <w:basedOn w:val="Normal"/>
    <w:uiPriority w:val="34"/>
    <w:qFormat/>
    <w:rsid w:val="002462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7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iddsi.org/framework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footer" Target="footer8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1F5400F870D49970E5C84C88BF942" ma:contentTypeVersion="4" ma:contentTypeDescription="Create a new document." ma:contentTypeScope="" ma:versionID="f01f924abc58065640ab29bf5707f7e0">
  <xsd:schema xmlns:xsd="http://www.w3.org/2001/XMLSchema" xmlns:xs="http://www.w3.org/2001/XMLSchema" xmlns:p="http://schemas.microsoft.com/office/2006/metadata/properties" xmlns:ns2="ecd90d2e-907f-4221-a2d4-46e226244955" targetNamespace="http://schemas.microsoft.com/office/2006/metadata/properties" ma:root="true" ma:fieldsID="0a121a60bcc4ed5403b088bb713e7786" ns2:_="">
    <xsd:import namespace="ecd90d2e-907f-4221-a2d4-46e2262449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90d2e-907f-4221-a2d4-46e2262449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A22D33-9BC5-47D8-836E-D72F390B4F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FC52EC-6CF2-45EB-B14C-B9E86304E6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D853DF-2AEB-4BB4-B484-2883F45ADA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90d2e-907f-4221-a2d4-46e2262449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6D681D-E837-4B24-8CCE-A99FECBF5F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1987</Words>
  <Characters>11331</Characters>
  <Application>Microsoft Office Word</Application>
  <DocSecurity>0</DocSecurity>
  <Lines>94</Lines>
  <Paragraphs>26</Paragraphs>
  <ScaleCrop>false</ScaleCrop>
  <Company>ASHA</Company>
  <LinksUpToDate>false</LinksUpToDate>
  <CharactersWithSpaces>13292</CharactersWithSpaces>
  <SharedDoc>false</SharedDoc>
  <HLinks>
    <vt:vector size="6" baseType="variant">
      <vt:variant>
        <vt:i4>4194378</vt:i4>
      </vt:variant>
      <vt:variant>
        <vt:i4>0</vt:i4>
      </vt:variant>
      <vt:variant>
        <vt:i4>0</vt:i4>
      </vt:variant>
      <vt:variant>
        <vt:i4>5</vt:i4>
      </vt:variant>
      <vt:variant>
        <vt:lpwstr>https://iddsi.org/framewor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fluoroscopic Swallowing Exam</dc:title>
  <dc:subject/>
  <dc:creator>JBROWN</dc:creator>
  <cp:keywords/>
  <cp:lastModifiedBy>Peter McCarthy</cp:lastModifiedBy>
  <cp:revision>99</cp:revision>
  <cp:lastPrinted>2009-05-13T18:14:00Z</cp:lastPrinted>
  <dcterms:created xsi:type="dcterms:W3CDTF">2020-12-15T17:31:00Z</dcterms:created>
  <dcterms:modified xsi:type="dcterms:W3CDTF">2022-02-2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E51F5400F870D49970E5C84C88BF942</vt:lpwstr>
  </property>
</Properties>
</file>